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19A07" w14:textId="331301DF" w:rsidR="0016157D" w:rsidRPr="005F4224" w:rsidRDefault="000662A0" w:rsidP="000F4C42">
      <w:p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sz w:val="22"/>
          <w:szCs w:val="22"/>
        </w:rPr>
        <w:t>ATTENDANCE</w:t>
      </w:r>
      <w:r w:rsidR="00F42DA2" w:rsidRPr="005F4224">
        <w:rPr>
          <w:rFonts w:asciiTheme="minorHAnsi" w:hAnsiTheme="minorHAnsi"/>
          <w:sz w:val="22"/>
          <w:szCs w:val="22"/>
        </w:rPr>
        <w:t xml:space="preserve">:  </w:t>
      </w:r>
      <w:bookmarkStart w:id="0" w:name="CAM"/>
      <w:r w:rsidR="00F05520">
        <w:rPr>
          <w:rFonts w:asciiTheme="minorHAnsi" w:hAnsiTheme="minorHAnsi"/>
          <w:sz w:val="22"/>
          <w:szCs w:val="22"/>
        </w:rPr>
        <w:t>[Term range]</w:t>
      </w:r>
      <w:r w:rsidR="006458D4" w:rsidRPr="005F4224">
        <w:rPr>
          <w:rFonts w:asciiTheme="minorHAnsi" w:hAnsiTheme="minorHAnsi"/>
          <w:sz w:val="22"/>
          <w:szCs w:val="22"/>
        </w:rPr>
        <w:t xml:space="preserve"> Faculty Senate &amp; Guests:</w:t>
      </w: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2023"/>
        <w:gridCol w:w="7067"/>
        <w:gridCol w:w="260"/>
      </w:tblGrid>
      <w:tr w:rsidR="00187364" w:rsidRPr="005F4224" w14:paraId="638CD383" w14:textId="25890EFF" w:rsidTr="007C3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23" w:type="dxa"/>
          </w:tcPr>
          <w:p w14:paraId="286159F9" w14:textId="6288CA79" w:rsidR="00187364" w:rsidRPr="005F4224" w:rsidRDefault="00187364" w:rsidP="000F4C42">
            <w:pPr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COLLEGES</w:t>
            </w:r>
          </w:p>
        </w:tc>
        <w:tc>
          <w:tcPr>
            <w:tcW w:w="7067" w:type="dxa"/>
          </w:tcPr>
          <w:p w14:paraId="4668B232" w14:textId="68E9FA72" w:rsidR="007C332E" w:rsidRDefault="00187364" w:rsidP="000F4C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bCs w:val="0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MEMBERS PRESENT</w:t>
            </w:r>
            <w:r w:rsidR="001B1514" w:rsidRPr="005F4224">
              <w:rPr>
                <w:rFonts w:asciiTheme="minorHAnsi" w:hAnsiTheme="minorHAnsi"/>
                <w:sz w:val="22"/>
                <w:szCs w:val="22"/>
              </w:rPr>
              <w:t xml:space="preserve"> (if checked)</w:t>
            </w:r>
            <w:r w:rsidR="008474FF" w:rsidRPr="005F4224">
              <w:rPr>
                <w:rFonts w:asciiTheme="minorHAnsi" w:hAnsiTheme="minorHAnsi"/>
                <w:sz w:val="22"/>
                <w:szCs w:val="22"/>
              </w:rPr>
              <w:t xml:space="preserve"> – V* </w:t>
            </w:r>
            <w:r w:rsidR="006D0F0B">
              <w:rPr>
                <w:rFonts w:asciiTheme="minorHAnsi" w:hAnsiTheme="minorHAnsi"/>
                <w:sz w:val="22"/>
                <w:szCs w:val="22"/>
              </w:rPr>
              <w:t>V</w:t>
            </w:r>
            <w:r w:rsidR="008474FF" w:rsidRPr="005F4224">
              <w:rPr>
                <w:rFonts w:asciiTheme="minorHAnsi" w:hAnsiTheme="minorHAnsi"/>
                <w:sz w:val="22"/>
                <w:szCs w:val="22"/>
              </w:rPr>
              <w:t>irtual</w:t>
            </w:r>
            <w:r w:rsidR="007C332E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7C332E" w:rsidRPr="005F4224">
              <w:rPr>
                <w:rFonts w:ascii="Segoe UI Symbol" w:eastAsia="MS Gothic" w:hAnsi="Segoe UI Symbol" w:cs="Segoe UI Symbol"/>
                <w:sz w:val="22"/>
                <w:szCs w:val="22"/>
              </w:rPr>
              <w:t>☒</w:t>
            </w:r>
            <w:r w:rsidR="007C332E" w:rsidRPr="005F422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7C332E">
              <w:rPr>
                <w:rFonts w:asciiTheme="minorHAnsi" w:hAnsiTheme="minorHAnsi"/>
                <w:sz w:val="22"/>
                <w:szCs w:val="22"/>
              </w:rPr>
              <w:t xml:space="preserve">Present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16304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4F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C332E">
              <w:rPr>
                <w:rFonts w:asciiTheme="minorHAnsi" w:hAnsiTheme="minorHAnsi"/>
                <w:bCs w:val="0"/>
                <w:sz w:val="22"/>
                <w:szCs w:val="22"/>
              </w:rPr>
              <w:t xml:space="preserve"> </w:t>
            </w:r>
            <w:r w:rsidR="003B62EB">
              <w:rPr>
                <w:rFonts w:asciiTheme="minorHAnsi" w:hAnsiTheme="minorHAnsi"/>
                <w:bCs w:val="0"/>
                <w:sz w:val="22"/>
                <w:szCs w:val="22"/>
              </w:rPr>
              <w:t>Absent</w:t>
            </w:r>
            <w:r w:rsidR="007C332E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8474FF" w:rsidRPr="005F4224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39C55CFB" w14:textId="36FDD53B" w:rsidR="00187364" w:rsidRPr="005F4224" w:rsidRDefault="00953BCC" w:rsidP="000F4C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Virtual </w:t>
            </w:r>
            <w:r w:rsidR="008474FF" w:rsidRPr="005F4224">
              <w:rPr>
                <w:rFonts w:asciiTheme="minorHAnsi" w:hAnsiTheme="minorHAnsi"/>
                <w:sz w:val="22"/>
                <w:szCs w:val="22"/>
              </w:rPr>
              <w:t>attendance recorded per Teams auto entry</w:t>
            </w:r>
          </w:p>
        </w:tc>
        <w:tc>
          <w:tcPr>
            <w:tcW w:w="260" w:type="dxa"/>
          </w:tcPr>
          <w:p w14:paraId="161114B8" w14:textId="42107172" w:rsidR="00187364" w:rsidRPr="005F4224" w:rsidRDefault="00187364" w:rsidP="000F4C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148780BF" w14:textId="2854A6A5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2C9B29A0" w14:textId="2042735C" w:rsidR="001B1514" w:rsidRPr="005F4224" w:rsidRDefault="001B1514" w:rsidP="00353708">
            <w:pPr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AM:</w:t>
            </w:r>
            <w:r w:rsidRPr="005F422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bookmarkStart w:id="1" w:name="CECS"/>
            <w:bookmarkEnd w:id="1"/>
          </w:p>
        </w:tc>
        <w:tc>
          <w:tcPr>
            <w:tcW w:w="7327" w:type="dxa"/>
            <w:gridSpan w:val="2"/>
          </w:tcPr>
          <w:p w14:paraId="5289CC93" w14:textId="425ACA0C" w:rsidR="001B1514" w:rsidRPr="005F4224" w:rsidRDefault="001B1514" w:rsidP="000F4C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53EF95BB" w14:textId="0B7A0BEE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0D91EF0D" w14:textId="30529321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CECS:</w:t>
            </w:r>
          </w:p>
        </w:tc>
        <w:tc>
          <w:tcPr>
            <w:tcW w:w="7327" w:type="dxa"/>
            <w:gridSpan w:val="2"/>
          </w:tcPr>
          <w:p w14:paraId="64286BD8" w14:textId="49011EC6" w:rsidR="001B1514" w:rsidRPr="00232B0C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5008E06E" w14:textId="7DBE3B1F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3574C846" w14:textId="1308ADCE" w:rsidR="001B1514" w:rsidRPr="005F4224" w:rsidRDefault="001B1514" w:rsidP="0035370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bookmarkStart w:id="2" w:name="LCOB"/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L</w:t>
            </w: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OB</w:t>
            </w:r>
            <w:bookmarkEnd w:id="2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05EF058F" w14:textId="26ADC4E2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2237C6A8" w14:textId="3DB4E4A3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555118E0" w14:textId="4563D0FE" w:rsidR="001B1514" w:rsidRPr="005F4224" w:rsidRDefault="001B1514" w:rsidP="0035370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bookmarkStart w:id="3" w:name="COHP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OHP</w:t>
            </w:r>
            <w:bookmarkEnd w:id="3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5FB42910" w14:textId="698412CA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4B0A2966" w14:textId="1D984194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0CCCC6DF" w14:textId="64754FE6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4" w:name="COLA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OLA</w:t>
            </w:r>
            <w:bookmarkEnd w:id="4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75187A6B" w14:textId="497A581E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1B1514" w:rsidRPr="005F4224" w14:paraId="3A39D12A" w14:textId="471D48CA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337F9E7F" w14:textId="3D12912B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5" w:name="COS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OS</w:t>
            </w:r>
            <w:bookmarkEnd w:id="5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497E5934" w14:textId="15E6B22A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0215D93A" w14:textId="64CF5860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471D5A43" w14:textId="1FAF306A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6" w:name="COEPD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COEPD</w:t>
            </w:r>
            <w:bookmarkEnd w:id="6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017E4BCC" w14:textId="11F9792F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4B9340A8" w14:textId="652E7A51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4F492C26" w14:textId="1F6F3B2F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7" w:name="SOM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SOM</w:t>
            </w:r>
            <w:bookmarkEnd w:id="7"/>
            <w:r w:rsidRPr="005F4224">
              <w:rPr>
                <w:rFonts w:asciiTheme="minorHAnsi" w:hAnsiTheme="minorHAnsi"/>
                <w:bCs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431771E2" w14:textId="31D34E69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43FE0B3B" w14:textId="7578C516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3F56C612" w14:textId="59689050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8" w:name="SOP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SOP</w:t>
            </w:r>
            <w:bookmarkEnd w:id="8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352DE2F7" w14:textId="05BD8731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39B2679B" w14:textId="3C68EEE1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30E1A1ED" w14:textId="61F6DF83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9" w:name="SouthCharleston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South Charleston</w:t>
            </w:r>
            <w:bookmarkEnd w:id="9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20A0FCB7" w14:textId="56A6AA08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1B1514" w:rsidRPr="005F4224" w14:paraId="776B4C68" w14:textId="5B0BBD30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14BCE171" w14:textId="377F9130" w:rsidR="001B1514" w:rsidRPr="005F4224" w:rsidRDefault="001B1514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10" w:name="ULIB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ULIB</w:t>
            </w:r>
            <w:bookmarkEnd w:id="10"/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:</w:t>
            </w:r>
          </w:p>
        </w:tc>
        <w:tc>
          <w:tcPr>
            <w:tcW w:w="7327" w:type="dxa"/>
            <w:gridSpan w:val="2"/>
          </w:tcPr>
          <w:p w14:paraId="6C65C9EE" w14:textId="4411F016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21713BCE" w14:textId="18009418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2A7E689D" w14:textId="67578ED1" w:rsidR="001B1514" w:rsidRPr="005F4224" w:rsidRDefault="001B1514" w:rsidP="0035370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DOAR: </w:t>
            </w:r>
          </w:p>
        </w:tc>
        <w:tc>
          <w:tcPr>
            <w:tcW w:w="7327" w:type="dxa"/>
            <w:gridSpan w:val="2"/>
          </w:tcPr>
          <w:p w14:paraId="693E0E18" w14:textId="6477C956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3497B6FD" w14:textId="77777777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1904C66D" w14:textId="6C21F693" w:rsidR="001B1514" w:rsidRPr="005F4224" w:rsidRDefault="001B1514" w:rsidP="0035370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SGA</w:t>
            </w:r>
          </w:p>
        </w:tc>
        <w:tc>
          <w:tcPr>
            <w:tcW w:w="7327" w:type="dxa"/>
            <w:gridSpan w:val="2"/>
          </w:tcPr>
          <w:p w14:paraId="2ACDCF55" w14:textId="6273D749" w:rsidR="001B1514" w:rsidRPr="005F4224" w:rsidRDefault="001B1514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B1514" w:rsidRPr="005F4224" w14:paraId="59FD10C1" w14:textId="77777777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4DB9B40F" w14:textId="7A3C6A30" w:rsidR="001B1514" w:rsidRPr="005F4224" w:rsidRDefault="001B1514" w:rsidP="0035370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EX-OFFICIO, VOTING</w:t>
            </w:r>
          </w:p>
        </w:tc>
        <w:tc>
          <w:tcPr>
            <w:tcW w:w="7327" w:type="dxa"/>
            <w:gridSpan w:val="2"/>
          </w:tcPr>
          <w:p w14:paraId="19868DDD" w14:textId="4D6004F8" w:rsidR="001B1514" w:rsidRPr="005F4224" w:rsidRDefault="001B1514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A400A" w:rsidRPr="005F4224" w14:paraId="234F9430" w14:textId="77777777" w:rsidTr="008B4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2F486BBF" w14:textId="22D300AA" w:rsidR="008A400A" w:rsidRPr="005F4224" w:rsidRDefault="008A400A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EX-OFFICIO, NON-VOTING</w:t>
            </w:r>
          </w:p>
        </w:tc>
        <w:tc>
          <w:tcPr>
            <w:tcW w:w="7327" w:type="dxa"/>
            <w:gridSpan w:val="2"/>
          </w:tcPr>
          <w:p w14:paraId="0A1D5B98" w14:textId="77AB7801" w:rsidR="008A400A" w:rsidRPr="005F4224" w:rsidRDefault="008A400A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A400A" w:rsidRPr="005F4224" w14:paraId="6F9058CA" w14:textId="77777777" w:rsidTr="008B4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41B66F3F" w14:textId="087C6464" w:rsidR="008A400A" w:rsidRPr="005F4224" w:rsidRDefault="008A400A" w:rsidP="008B0702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 xml:space="preserve">BOG REPRESENTATIVE: </w:t>
            </w:r>
          </w:p>
        </w:tc>
        <w:tc>
          <w:tcPr>
            <w:tcW w:w="7327" w:type="dxa"/>
            <w:gridSpan w:val="2"/>
          </w:tcPr>
          <w:p w14:paraId="5BC6AAB9" w14:textId="33857B58" w:rsidR="008A400A" w:rsidRPr="005F4224" w:rsidRDefault="008A400A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1D8D" w:rsidRPr="005F4224" w14:paraId="63735DD7" w14:textId="77777777" w:rsidTr="007C33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7308A610" w14:textId="411DBC3D" w:rsidR="00751D8D" w:rsidRPr="005F4224" w:rsidRDefault="00751D8D" w:rsidP="00353708">
            <w:pPr>
              <w:pStyle w:val="Heading4"/>
              <w:jc w:val="right"/>
              <w:rPr>
                <w:bCs/>
              </w:rPr>
            </w:pPr>
            <w:r w:rsidRPr="005F4224">
              <w:rPr>
                <w:bCs/>
              </w:rPr>
              <w:t>PARLIAMENTARIAN</w:t>
            </w:r>
          </w:p>
        </w:tc>
        <w:tc>
          <w:tcPr>
            <w:tcW w:w="7067" w:type="dxa"/>
          </w:tcPr>
          <w:p w14:paraId="2DD7B165" w14:textId="4E7159E4" w:rsidR="00751D8D" w:rsidRPr="005F4224" w:rsidRDefault="00751D8D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60" w:type="dxa"/>
          </w:tcPr>
          <w:p w14:paraId="46BD33A7" w14:textId="22FA3F4C" w:rsidR="00751D8D" w:rsidRPr="005F4224" w:rsidRDefault="00751D8D" w:rsidP="001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1D8D" w:rsidRPr="005F4224" w14:paraId="39588036" w14:textId="77777777" w:rsidTr="00AF5A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3" w:type="dxa"/>
          </w:tcPr>
          <w:p w14:paraId="393421A5" w14:textId="70EA7372" w:rsidR="00751D8D" w:rsidRPr="005F4224" w:rsidRDefault="00751D8D" w:rsidP="0035370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GUESTS</w:t>
            </w:r>
          </w:p>
        </w:tc>
        <w:tc>
          <w:tcPr>
            <w:tcW w:w="7327" w:type="dxa"/>
            <w:gridSpan w:val="2"/>
          </w:tcPr>
          <w:p w14:paraId="0EA3B4B7" w14:textId="7973F7D8" w:rsidR="00751D8D" w:rsidRPr="005F4224" w:rsidRDefault="00C62C37" w:rsidP="001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Cs/>
                <w:sz w:val="22"/>
                <w:szCs w:val="22"/>
              </w:rPr>
              <w:t>(</w:t>
            </w: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V-</w:t>
            </w:r>
            <w:r w:rsidR="0080569D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5F4224">
              <w:rPr>
                <w:rFonts w:asciiTheme="minorHAnsi" w:hAnsiTheme="minorHAnsi"/>
                <w:b/>
                <w:sz w:val="22"/>
                <w:szCs w:val="22"/>
              </w:rPr>
              <w:t>Virtual attendance</w:t>
            </w:r>
            <w:r w:rsidRPr="005F4224">
              <w:rPr>
                <w:rFonts w:asciiTheme="minorHAnsi" w:hAnsiTheme="minorHAnsi"/>
                <w:bCs/>
                <w:sz w:val="22"/>
                <w:szCs w:val="22"/>
              </w:rPr>
              <w:t xml:space="preserve">) </w:t>
            </w:r>
          </w:p>
        </w:tc>
      </w:tr>
      <w:bookmarkEnd w:id="0"/>
    </w:tbl>
    <w:p w14:paraId="3A529AEF" w14:textId="77777777" w:rsidR="005E47B9" w:rsidRPr="005F4224" w:rsidRDefault="005E47B9" w:rsidP="009D2863">
      <w:pPr>
        <w:rPr>
          <w:rFonts w:asciiTheme="minorHAnsi" w:hAnsiTheme="minorHAnsi"/>
          <w:b/>
          <w:bCs/>
          <w:sz w:val="22"/>
          <w:szCs w:val="22"/>
        </w:rPr>
      </w:pPr>
    </w:p>
    <w:p w14:paraId="18F41CFA" w14:textId="44F11903" w:rsidR="00EC291F" w:rsidRPr="005F4224" w:rsidRDefault="00C230A2" w:rsidP="009D2863">
      <w:pPr>
        <w:rPr>
          <w:rFonts w:asciiTheme="minorHAnsi" w:hAnsiTheme="minorHAns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12F06C" wp14:editId="5ECEF746">
                <wp:simplePos x="0" y="0"/>
                <wp:positionH relativeFrom="column">
                  <wp:posOffset>8890</wp:posOffset>
                </wp:positionH>
                <wp:positionV relativeFrom="paragraph">
                  <wp:posOffset>26670</wp:posOffset>
                </wp:positionV>
                <wp:extent cx="6219825" cy="17145"/>
                <wp:effectExtent l="19050" t="19050" r="9525" b="1905"/>
                <wp:wrapNone/>
                <wp:docPr id="303926377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219825" cy="1714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0EC38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pt,2.1pt" to="490.4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" strokecolor="#2f5496 [2408]" strokeweight="2.25pt">
                <v:stroke joinstyle="miter"/>
                <o:lock v:ext="edit" shapetype="f"/>
              </v:line>
            </w:pict>
          </mc:Fallback>
        </mc:AlternateContent>
      </w:r>
    </w:p>
    <w:p w14:paraId="6D66FD83" w14:textId="654CF8D8" w:rsidR="003620A7" w:rsidRPr="005F4224" w:rsidRDefault="00F42DA2" w:rsidP="000C3451">
      <w:p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Call to Order</w:t>
      </w:r>
      <w:r w:rsidRPr="005F4224">
        <w:rPr>
          <w:rFonts w:asciiTheme="minorHAnsi" w:hAnsiTheme="minorHAnsi"/>
          <w:sz w:val="22"/>
          <w:szCs w:val="22"/>
        </w:rPr>
        <w:t xml:space="preserve">: Declaring that there was a quorum, Faculty Senate Chair, </w:t>
      </w:r>
      <w:r w:rsidR="0080569D">
        <w:rPr>
          <w:rFonts w:asciiTheme="minorHAnsi" w:hAnsiTheme="minorHAnsi"/>
          <w:sz w:val="22"/>
          <w:szCs w:val="22"/>
        </w:rPr>
        <w:t>[Name]</w:t>
      </w:r>
      <w:r w:rsidRPr="005F4224">
        <w:rPr>
          <w:rFonts w:asciiTheme="minorHAnsi" w:hAnsiTheme="minorHAnsi"/>
          <w:sz w:val="22"/>
          <w:szCs w:val="22"/>
        </w:rPr>
        <w:t xml:space="preserve">, called the meeting to order at approximately </w:t>
      </w:r>
      <w:r w:rsidR="0080569D">
        <w:rPr>
          <w:rFonts w:asciiTheme="minorHAnsi" w:hAnsiTheme="minorHAnsi"/>
          <w:sz w:val="22"/>
          <w:szCs w:val="22"/>
        </w:rPr>
        <w:t>[Time</w:t>
      </w:r>
      <w:r w:rsidR="00BD6326">
        <w:rPr>
          <w:rFonts w:asciiTheme="minorHAnsi" w:hAnsiTheme="minorHAnsi"/>
          <w:sz w:val="22"/>
          <w:szCs w:val="22"/>
        </w:rPr>
        <w:t>]</w:t>
      </w:r>
    </w:p>
    <w:p w14:paraId="3D2BD53B" w14:textId="77777777" w:rsidR="009144F2" w:rsidRPr="005F4224" w:rsidRDefault="00016F50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Approval of Proposed Agenda</w:t>
      </w:r>
      <w:r w:rsidRPr="005F4224">
        <w:rPr>
          <w:rFonts w:asciiTheme="minorHAnsi" w:hAnsiTheme="minorHAnsi"/>
          <w:sz w:val="22"/>
          <w:szCs w:val="22"/>
        </w:rPr>
        <w:t xml:space="preserve"> –</w:t>
      </w:r>
      <w:r w:rsidR="009144F2" w:rsidRPr="005F4224">
        <w:rPr>
          <w:rFonts w:asciiTheme="minorHAnsi" w:hAnsiTheme="minorHAnsi"/>
          <w:sz w:val="22"/>
          <w:szCs w:val="22"/>
        </w:rPr>
        <w:t xml:space="preserve"> </w:t>
      </w:r>
    </w:p>
    <w:p w14:paraId="0DAA8CA3" w14:textId="59A136CD" w:rsidR="009144F2" w:rsidRPr="005F4224" w:rsidRDefault="00A13FBD" w:rsidP="008B484C">
      <w:pPr>
        <w:pStyle w:val="ListParagraph"/>
        <w:numPr>
          <w:ilvl w:val="1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otion to approve agenda as presented.</w:t>
      </w:r>
    </w:p>
    <w:p w14:paraId="3F5E63B9" w14:textId="77777777" w:rsidR="002D3D9D" w:rsidRDefault="002D3D9D" w:rsidP="008B484C">
      <w:pPr>
        <w:pStyle w:val="ListParagraph"/>
        <w:numPr>
          <w:ilvl w:val="1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clude any motions to amend here.</w:t>
      </w:r>
    </w:p>
    <w:p w14:paraId="1887486B" w14:textId="1CFBA9AD" w:rsidR="003C31D2" w:rsidRPr="002D3D9D" w:rsidRDefault="002D3D9D" w:rsidP="002D3D9D">
      <w:pPr>
        <w:pStyle w:val="ListParagraph"/>
        <w:numPr>
          <w:ilvl w:val="1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[Key: </w:t>
      </w:r>
      <w:r w:rsidR="00D37633" w:rsidRPr="00A13FBD">
        <w:rPr>
          <w:rFonts w:asciiTheme="minorHAnsi" w:hAnsiTheme="minorHAnsi"/>
          <w:b/>
          <w:bCs/>
          <w:sz w:val="22"/>
          <w:szCs w:val="22"/>
        </w:rPr>
        <w:t>MSAP</w:t>
      </w:r>
      <w:r w:rsidR="00D37633" w:rsidRPr="00A13FBD">
        <w:rPr>
          <w:rStyle w:val="FootnoteReference"/>
          <w:rFonts w:asciiTheme="minorHAnsi" w:hAnsiTheme="minorHAnsi"/>
          <w:b/>
          <w:bCs/>
          <w:sz w:val="22"/>
          <w:szCs w:val="22"/>
        </w:rPr>
        <w:footnoteReference w:id="1"/>
      </w:r>
      <w:r w:rsidR="00D37633" w:rsidRPr="00A13FBD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  <w:r w:rsidR="003C31D2" w:rsidRPr="002D3D9D">
        <w:rPr>
          <w:rFonts w:asciiTheme="minorHAnsi" w:hAnsiTheme="minorHAnsi"/>
          <w:b/>
          <w:bCs/>
          <w:sz w:val="22"/>
          <w:szCs w:val="22"/>
        </w:rPr>
        <w:t>MSA</w:t>
      </w:r>
      <w:r w:rsidR="00D37633" w:rsidRPr="002D3D9D">
        <w:rPr>
          <w:rFonts w:asciiTheme="minorHAnsi" w:hAnsiTheme="minorHAnsi"/>
          <w:b/>
          <w:bCs/>
          <w:sz w:val="22"/>
          <w:szCs w:val="22"/>
        </w:rPr>
        <w:t>PAA</w:t>
      </w:r>
      <w:r w:rsidR="00D37633" w:rsidRPr="00A13FBD">
        <w:rPr>
          <w:rStyle w:val="FootnoteReference"/>
          <w:rFonts w:asciiTheme="minorHAnsi" w:hAnsiTheme="minorHAnsi"/>
          <w:b/>
          <w:bCs/>
          <w:sz w:val="22"/>
          <w:szCs w:val="22"/>
        </w:rPr>
        <w:footnoteReference w:id="2"/>
      </w:r>
      <w:r w:rsidR="00D37633" w:rsidRPr="002D3D9D">
        <w:rPr>
          <w:rFonts w:asciiTheme="minorHAnsi" w:hAnsiTheme="minorHAnsi"/>
          <w:b/>
          <w:bCs/>
          <w:sz w:val="22"/>
          <w:szCs w:val="22"/>
        </w:rPr>
        <w:t>.</w:t>
      </w:r>
      <w:r>
        <w:rPr>
          <w:rFonts w:asciiTheme="minorHAnsi" w:hAnsiTheme="minorHAnsi"/>
          <w:b/>
          <w:bCs/>
          <w:sz w:val="22"/>
          <w:szCs w:val="22"/>
        </w:rPr>
        <w:t>]</w:t>
      </w:r>
    </w:p>
    <w:p w14:paraId="4B407227" w14:textId="77777777" w:rsidR="007659C0" w:rsidRPr="005F4224" w:rsidRDefault="007659C0" w:rsidP="007659C0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552CC214" w14:textId="789EBAEB" w:rsidR="00263C23" w:rsidRPr="005F4224" w:rsidRDefault="00263C23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Approval of Minutes</w:t>
      </w:r>
      <w:r w:rsidRPr="005F4224">
        <w:rPr>
          <w:rFonts w:asciiTheme="minorHAnsi" w:hAnsiTheme="minorHAnsi"/>
          <w:sz w:val="22"/>
          <w:szCs w:val="22"/>
          <w:u w:val="single"/>
        </w:rPr>
        <w:t>:</w:t>
      </w:r>
      <w:r w:rsidRPr="005F4224">
        <w:rPr>
          <w:rFonts w:asciiTheme="minorHAnsi" w:hAnsiTheme="minorHAnsi"/>
          <w:sz w:val="22"/>
          <w:szCs w:val="22"/>
        </w:rPr>
        <w:t xml:space="preserve"> </w:t>
      </w:r>
      <w:r w:rsidR="002C077C" w:rsidRPr="005F4224">
        <w:rPr>
          <w:rFonts w:asciiTheme="minorHAnsi" w:hAnsiTheme="minorHAnsi"/>
          <w:sz w:val="22"/>
          <w:szCs w:val="22"/>
        </w:rPr>
        <w:t>Motion to approve the following minutes</w:t>
      </w:r>
      <w:r w:rsidR="00395C86" w:rsidRPr="005F4224">
        <w:rPr>
          <w:rFonts w:asciiTheme="minorHAnsi" w:hAnsiTheme="minorHAnsi"/>
          <w:sz w:val="22"/>
          <w:szCs w:val="22"/>
        </w:rPr>
        <w:t xml:space="preserve"> (pending Presidential approval)</w:t>
      </w:r>
      <w:r w:rsidR="002C077C" w:rsidRPr="005F4224">
        <w:rPr>
          <w:rFonts w:asciiTheme="minorHAnsi" w:hAnsiTheme="minorHAnsi"/>
          <w:sz w:val="22"/>
          <w:szCs w:val="22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59"/>
        <w:gridCol w:w="4836"/>
        <w:gridCol w:w="1973"/>
      </w:tblGrid>
      <w:tr w:rsidR="00263C23" w:rsidRPr="005F4224" w14:paraId="497302F6" w14:textId="77777777" w:rsidTr="00B805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dxa"/>
          </w:tcPr>
          <w:p w14:paraId="7F055D21" w14:textId="77777777" w:rsidR="00263C23" w:rsidRPr="005F4224" w:rsidRDefault="00263C23" w:rsidP="008B484C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sz w:val="22"/>
                <w:szCs w:val="22"/>
              </w:rPr>
              <w:t>Dates of Minutes</w:t>
            </w:r>
          </w:p>
        </w:tc>
        <w:tc>
          <w:tcPr>
            <w:tcW w:w="4836" w:type="dxa"/>
          </w:tcPr>
          <w:p w14:paraId="0BD2B068" w14:textId="77777777" w:rsidR="00263C23" w:rsidRPr="005F4224" w:rsidRDefault="00263C23" w:rsidP="008B484C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sz w:val="22"/>
                <w:szCs w:val="22"/>
              </w:rPr>
              <w:t>Discussion</w:t>
            </w:r>
          </w:p>
        </w:tc>
        <w:tc>
          <w:tcPr>
            <w:tcW w:w="1973" w:type="dxa"/>
          </w:tcPr>
          <w:p w14:paraId="2CC62B2C" w14:textId="77777777" w:rsidR="00263C23" w:rsidRPr="005F4224" w:rsidRDefault="00263C23" w:rsidP="008B484C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sz w:val="22"/>
                <w:szCs w:val="22"/>
              </w:rPr>
              <w:t>Approval</w:t>
            </w:r>
          </w:p>
        </w:tc>
      </w:tr>
      <w:tr w:rsidR="00263C23" w:rsidRPr="005F4224" w14:paraId="64AE4CC5" w14:textId="77777777" w:rsidTr="00B8059F">
        <w:trPr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9" w:type="dxa"/>
          </w:tcPr>
          <w:sdt>
            <w:sdtPr>
              <w:rPr>
                <w:rFonts w:asciiTheme="minorHAnsi" w:hAnsiTheme="minorHAnsi" w:cstheme="minorHAnsi"/>
                <w:sz w:val="22"/>
                <w:szCs w:val="22"/>
              </w:rPr>
              <w:id w:val="1979026671"/>
              <w:placeholder>
                <w:docPart w:val="DefaultPlaceholder_-1854013437"/>
              </w:placeholder>
              <w:showingPlcHdr/>
              <w:date w:fullDate="2023-11-30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5C457840" w14:textId="5A7A1916" w:rsidR="00263C23" w:rsidRPr="005F4224" w:rsidRDefault="0032406C" w:rsidP="008B484C">
                <w:pPr>
                  <w:pStyle w:val="Default"/>
                  <w:rPr>
                    <w:rFonts w:asciiTheme="minorHAnsi" w:hAnsiTheme="minorHAnsi" w:cstheme="minorHAnsi"/>
                    <w:b w:val="0"/>
                    <w:bCs w:val="0"/>
                    <w:sz w:val="22"/>
                    <w:szCs w:val="22"/>
                  </w:rPr>
                </w:pPr>
                <w:r w:rsidRPr="00321200">
                  <w:rPr>
                    <w:rStyle w:val="PlaceholderText"/>
                  </w:rPr>
                  <w:t>Click or tap to enter a date.</w:t>
                </w:r>
              </w:p>
            </w:sdtContent>
          </w:sdt>
        </w:tc>
        <w:tc>
          <w:tcPr>
            <w:tcW w:w="4836" w:type="dxa"/>
          </w:tcPr>
          <w:p w14:paraId="702303C4" w14:textId="12155D2D" w:rsidR="0057362B" w:rsidRPr="005F4224" w:rsidRDefault="008D5B05" w:rsidP="008D5B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sz w:val="22"/>
                <w:szCs w:val="22"/>
              </w:rPr>
              <w:t>None</w:t>
            </w:r>
          </w:p>
        </w:tc>
        <w:tc>
          <w:tcPr>
            <w:tcW w:w="1973" w:type="dxa"/>
          </w:tcPr>
          <w:p w14:paraId="0A547237" w14:textId="4630FB59" w:rsidR="00B32046" w:rsidRPr="00B8059F" w:rsidRDefault="00CE4A04" w:rsidP="008B484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SAP</w:t>
            </w:r>
            <w:r w:rsidR="00B805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, </w:t>
            </w:r>
            <w:r w:rsidR="00B8059F">
              <w:rPr>
                <w:rFonts w:asciiTheme="minorHAnsi" w:hAnsiTheme="minorHAnsi" w:cstheme="minorHAnsi"/>
                <w:sz w:val="22"/>
                <w:szCs w:val="22"/>
              </w:rPr>
              <w:t xml:space="preserve">or other designator </w:t>
            </w:r>
          </w:p>
        </w:tc>
      </w:tr>
    </w:tbl>
    <w:p w14:paraId="1A85FD7B" w14:textId="77777777" w:rsidR="00DC58AF" w:rsidRDefault="00DC58AF" w:rsidP="00BE759A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37D1D0A" w14:textId="4F931FB3" w:rsidR="0076111A" w:rsidRPr="005F4224" w:rsidRDefault="0076111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5F4224">
        <w:rPr>
          <w:rFonts w:asciiTheme="minorHAnsi" w:hAnsiTheme="minorHAnsi" w:cstheme="minorHAnsi"/>
          <w:b/>
          <w:bCs/>
          <w:sz w:val="22"/>
          <w:szCs w:val="22"/>
          <w:u w:val="single"/>
        </w:rPr>
        <w:t>Announcements</w:t>
      </w:r>
      <w:r w:rsidRPr="005F4224">
        <w:rPr>
          <w:rFonts w:asciiTheme="minorHAnsi" w:hAnsiTheme="minorHAnsi" w:cstheme="minorHAnsi"/>
          <w:sz w:val="22"/>
          <w:szCs w:val="22"/>
        </w:rPr>
        <w:t xml:space="preserve"> – </w:t>
      </w:r>
      <w:r w:rsidR="008F0DBC">
        <w:rPr>
          <w:rFonts w:asciiTheme="minorHAnsi" w:hAnsiTheme="minorHAnsi" w:cstheme="minorHAnsi"/>
          <w:sz w:val="22"/>
          <w:szCs w:val="22"/>
        </w:rPr>
        <w:t>[Chair Name]</w:t>
      </w:r>
      <w:r w:rsidRPr="005F4224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pPr w:leftFromText="187" w:rightFromText="187" w:vertAnchor="text" w:tblpY="1"/>
        <w:tblW w:w="9445" w:type="dxa"/>
        <w:tbl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</w:tblBorders>
        <w:tblLook w:val="04A0" w:firstRow="1" w:lastRow="0" w:firstColumn="1" w:lastColumn="0" w:noHBand="0" w:noVBand="1"/>
      </w:tblPr>
      <w:tblGrid>
        <w:gridCol w:w="2070"/>
        <w:gridCol w:w="7375"/>
      </w:tblGrid>
      <w:tr w:rsidR="00B35523" w:rsidRPr="005F4224" w14:paraId="07DD995E" w14:textId="77777777" w:rsidTr="00641287">
        <w:trPr>
          <w:cantSplit/>
        </w:trPr>
        <w:tc>
          <w:tcPr>
            <w:tcW w:w="2070" w:type="dxa"/>
            <w:tcBorders>
              <w:bottom w:val="single" w:sz="12" w:space="0" w:color="9CC2E5"/>
            </w:tcBorders>
            <w:shd w:val="clear" w:color="auto" w:fill="auto"/>
          </w:tcPr>
          <w:p w14:paraId="0DC292ED" w14:textId="34BB0FA5" w:rsidR="00B35523" w:rsidRPr="005F4224" w:rsidRDefault="00B35523" w:rsidP="00641287">
            <w:pPr>
              <w:keepNext/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Items</w:t>
            </w:r>
            <w:r w:rsidR="00AF1BF5"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375" w:type="dxa"/>
            <w:tcBorders>
              <w:bottom w:val="single" w:sz="12" w:space="0" w:color="9CC2E5"/>
            </w:tcBorders>
            <w:shd w:val="clear" w:color="auto" w:fill="auto"/>
          </w:tcPr>
          <w:p w14:paraId="7C8B5234" w14:textId="77777777" w:rsidR="00B35523" w:rsidRPr="005F4224" w:rsidRDefault="00B35523" w:rsidP="00641287">
            <w:pPr>
              <w:keepNext/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Reports &amp; Discussion</w:t>
            </w:r>
          </w:p>
        </w:tc>
      </w:tr>
      <w:tr w:rsidR="00B35523" w:rsidRPr="005F4224" w14:paraId="44AB62DF" w14:textId="77777777" w:rsidTr="00641287">
        <w:tc>
          <w:tcPr>
            <w:tcW w:w="2070" w:type="dxa"/>
            <w:shd w:val="clear" w:color="auto" w:fill="auto"/>
          </w:tcPr>
          <w:p w14:paraId="6E7161B8" w14:textId="6B48C088" w:rsidR="00B35523" w:rsidRPr="005F4224" w:rsidRDefault="00B35523" w:rsidP="00641287">
            <w:pPr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Chair Announcements</w:t>
            </w:r>
          </w:p>
        </w:tc>
        <w:tc>
          <w:tcPr>
            <w:tcW w:w="7375" w:type="dxa"/>
            <w:shd w:val="clear" w:color="auto" w:fill="auto"/>
          </w:tcPr>
          <w:p w14:paraId="49359F3D" w14:textId="1A6A3E97" w:rsidR="005D2FD3" w:rsidRPr="005D2FD3" w:rsidRDefault="005D2FD3" w:rsidP="005D2FD3">
            <w:pPr>
              <w:pStyle w:val="xmsolistparagraph"/>
              <w:numPr>
                <w:ilvl w:val="0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 w:rsidRPr="005D2FD3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T</w:t>
            </w:r>
            <w:r w:rsidR="00AB41FF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opic One</w:t>
            </w:r>
            <w:r w:rsidRPr="005D2FD3"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:</w:t>
            </w:r>
          </w:p>
          <w:p w14:paraId="612A0B64" w14:textId="341603E1" w:rsidR="005D2FD3" w:rsidRDefault="00AB41FF" w:rsidP="00835E79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Description</w:t>
            </w:r>
          </w:p>
          <w:p w14:paraId="76A03014" w14:textId="77777777" w:rsidR="008F0DBC" w:rsidRPr="00835E79" w:rsidRDefault="008F0DBC" w:rsidP="00835E79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</w:p>
          <w:p w14:paraId="2503D8EA" w14:textId="65F07798" w:rsidR="005D2FD3" w:rsidRDefault="008F0DBC" w:rsidP="005D2FD3">
            <w:pPr>
              <w:pStyle w:val="xmsolistparagraph"/>
              <w:numPr>
                <w:ilvl w:val="0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Topic Two:</w:t>
            </w:r>
          </w:p>
          <w:p w14:paraId="1EA5798F" w14:textId="45356D31" w:rsidR="008F0DBC" w:rsidRDefault="008F0DBC" w:rsidP="008F0DBC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Description</w:t>
            </w:r>
          </w:p>
          <w:p w14:paraId="7317E616" w14:textId="77777777" w:rsidR="008F0DBC" w:rsidRPr="008F0DBC" w:rsidRDefault="008F0DBC" w:rsidP="008F0DBC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</w:p>
          <w:p w14:paraId="1FA55DD4" w14:textId="1B003011" w:rsidR="005D2FD3" w:rsidRPr="005D2FD3" w:rsidRDefault="008F0DBC" w:rsidP="005D2FD3">
            <w:pPr>
              <w:pStyle w:val="xmsolistparagraph"/>
              <w:numPr>
                <w:ilvl w:val="0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Topic Three:</w:t>
            </w:r>
          </w:p>
          <w:p w14:paraId="6922A793" w14:textId="2F42254E" w:rsidR="008F0DBC" w:rsidRPr="008F0DBC" w:rsidRDefault="008F0DBC" w:rsidP="008F0DBC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after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42424"/>
                <w:sz w:val="22"/>
                <w:szCs w:val="22"/>
              </w:rPr>
              <w:t>Description</w:t>
            </w:r>
          </w:p>
          <w:p w14:paraId="0EBEB17B" w14:textId="7A63594E" w:rsidR="00B35523" w:rsidRPr="005F4224" w:rsidRDefault="00B35523" w:rsidP="005D2FD3">
            <w:pPr>
              <w:pStyle w:val="xmsolistparagraph"/>
              <w:numPr>
                <w:ilvl w:val="1"/>
                <w:numId w:val="10"/>
              </w:numPr>
              <w:shd w:val="clear" w:color="auto" w:fill="FFFFFF"/>
              <w:spacing w:before="0" w:beforeAutospacing="0" w:after="0" w:afterAutospacing="0" w:line="233" w:lineRule="atLeast"/>
              <w:rPr>
                <w:rFonts w:asciiTheme="minorHAnsi" w:hAnsiTheme="minorHAnsi" w:cstheme="minorHAnsi"/>
                <w:color w:val="242424"/>
                <w:sz w:val="22"/>
                <w:szCs w:val="22"/>
              </w:rPr>
            </w:pPr>
          </w:p>
        </w:tc>
      </w:tr>
    </w:tbl>
    <w:p w14:paraId="4DDE036D" w14:textId="77777777" w:rsidR="007659C0" w:rsidRPr="005F4224" w:rsidRDefault="007659C0" w:rsidP="007659C0">
      <w:pPr>
        <w:rPr>
          <w:rFonts w:asciiTheme="minorHAnsi" w:hAnsiTheme="minorHAnsi"/>
          <w:sz w:val="22"/>
          <w:szCs w:val="22"/>
        </w:rPr>
      </w:pPr>
    </w:p>
    <w:p w14:paraId="31332B75" w14:textId="5A33FC3A" w:rsidR="0076111A" w:rsidRPr="005F4224" w:rsidRDefault="0076111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Recommendations</w:t>
      </w:r>
      <w:r w:rsidR="008D5B05" w:rsidRPr="005F4224">
        <w:rPr>
          <w:rFonts w:asciiTheme="minorHAnsi" w:hAnsiTheme="minorHAnsi"/>
          <w:b/>
          <w:bCs/>
          <w:sz w:val="22"/>
          <w:szCs w:val="22"/>
          <w:u w:val="single"/>
        </w:rPr>
        <w:t xml:space="preserve"> / Resolutions</w:t>
      </w:r>
      <w:r w:rsidRPr="005F4224">
        <w:rPr>
          <w:rFonts w:asciiTheme="minorHAnsi" w:hAnsiTheme="minorHAnsi"/>
          <w:sz w:val="22"/>
          <w:szCs w:val="22"/>
        </w:rPr>
        <w:t xml:space="preserve">: </w:t>
      </w:r>
    </w:p>
    <w:tbl>
      <w:tblPr>
        <w:tblpPr w:leftFromText="180" w:rightFromText="180" w:vertAnchor="text" w:tblpY="1"/>
        <w:tblOverlap w:val="never"/>
        <w:tblW w:w="9715" w:type="dxa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ayout w:type="fixed"/>
        <w:tblLook w:val="04A0" w:firstRow="1" w:lastRow="0" w:firstColumn="1" w:lastColumn="0" w:noHBand="0" w:noVBand="1"/>
      </w:tblPr>
      <w:tblGrid>
        <w:gridCol w:w="3055"/>
        <w:gridCol w:w="5400"/>
        <w:gridCol w:w="1260"/>
      </w:tblGrid>
      <w:tr w:rsidR="0076111A" w:rsidRPr="005F4224" w14:paraId="0B30246D" w14:textId="77777777" w:rsidTr="00A967CC">
        <w:tc>
          <w:tcPr>
            <w:tcW w:w="3055" w:type="dxa"/>
            <w:tcBorders>
              <w:bottom w:val="single" w:sz="12" w:space="0" w:color="8EAADB"/>
            </w:tcBorders>
            <w:shd w:val="clear" w:color="auto" w:fill="auto"/>
          </w:tcPr>
          <w:p w14:paraId="13170218" w14:textId="77777777" w:rsidR="0076111A" w:rsidRPr="005F4224" w:rsidRDefault="0076111A" w:rsidP="0076111A">
            <w:pPr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Items</w:t>
            </w:r>
          </w:p>
        </w:tc>
        <w:tc>
          <w:tcPr>
            <w:tcW w:w="5400" w:type="dxa"/>
            <w:tcBorders>
              <w:bottom w:val="single" w:sz="12" w:space="0" w:color="8EAADB"/>
            </w:tcBorders>
            <w:shd w:val="clear" w:color="auto" w:fill="auto"/>
          </w:tcPr>
          <w:p w14:paraId="74B81D58" w14:textId="77777777" w:rsidR="0076111A" w:rsidRPr="005F4224" w:rsidRDefault="0076111A" w:rsidP="0076111A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Discussion</w:t>
            </w:r>
          </w:p>
        </w:tc>
        <w:tc>
          <w:tcPr>
            <w:tcW w:w="1260" w:type="dxa"/>
            <w:tcBorders>
              <w:bottom w:val="single" w:sz="12" w:space="0" w:color="8EAADB"/>
            </w:tcBorders>
            <w:shd w:val="clear" w:color="auto" w:fill="auto"/>
          </w:tcPr>
          <w:p w14:paraId="564AB5E0" w14:textId="77777777" w:rsidR="0076111A" w:rsidRPr="005F4224" w:rsidRDefault="0076111A" w:rsidP="0076111A">
            <w:pPr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VOTE</w:t>
            </w:r>
          </w:p>
        </w:tc>
      </w:tr>
      <w:tr w:rsidR="00FA42E6" w:rsidRPr="005F4224" w14:paraId="3D7B0A3A" w14:textId="77777777" w:rsidTr="00A967CC">
        <w:tc>
          <w:tcPr>
            <w:tcW w:w="3055" w:type="dxa"/>
            <w:shd w:val="clear" w:color="auto" w:fill="auto"/>
          </w:tcPr>
          <w:p w14:paraId="50F2191A" w14:textId="29CE6A89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 w:rsidRPr="00423BE7">
              <w:rPr>
                <w:rFonts w:asciiTheme="minorHAnsi" w:hAnsiTheme="minorHAnsi"/>
                <w:sz w:val="22"/>
                <w:szCs w:val="22"/>
              </w:rPr>
              <w:t xml:space="preserve">SR </w:t>
            </w:r>
            <w:r w:rsidR="002C093C">
              <w:rPr>
                <w:rFonts w:asciiTheme="minorHAnsi" w:hAnsiTheme="minorHAnsi"/>
                <w:sz w:val="22"/>
                <w:szCs w:val="22"/>
              </w:rPr>
              <w:t xml:space="preserve">01-01-01 EC </w:t>
            </w:r>
            <w:r w:rsidR="00B51773">
              <w:rPr>
                <w:rFonts w:asciiTheme="minorHAnsi" w:hAnsiTheme="minorHAnsi"/>
                <w:sz w:val="22"/>
                <w:szCs w:val="22"/>
              </w:rPr>
              <w:t>[insert abbreviation of SR]</w:t>
            </w:r>
          </w:p>
        </w:tc>
        <w:tc>
          <w:tcPr>
            <w:tcW w:w="5400" w:type="dxa"/>
            <w:shd w:val="clear" w:color="auto" w:fill="auto"/>
          </w:tcPr>
          <w:p w14:paraId="72B9DA6D" w14:textId="63B41FB7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5EFD7B96" w14:textId="0BE30CD7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0FEC92B1" w14:textId="77777777" w:rsidTr="00A967CC">
        <w:tc>
          <w:tcPr>
            <w:tcW w:w="3055" w:type="dxa"/>
            <w:shd w:val="clear" w:color="auto" w:fill="auto"/>
          </w:tcPr>
          <w:p w14:paraId="20CB540A" w14:textId="4C2F2A50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  <w:r w:rsidRPr="00423BE7">
              <w:rPr>
                <w:rFonts w:asciiTheme="minorHAnsi" w:hAnsiTheme="minorHAnsi"/>
                <w:sz w:val="22"/>
                <w:szCs w:val="22"/>
              </w:rPr>
              <w:t xml:space="preserve">SR </w:t>
            </w:r>
            <w:r w:rsidR="00B51773">
              <w:rPr>
                <w:rFonts w:asciiTheme="minorHAnsi" w:hAnsiTheme="minorHAnsi"/>
                <w:sz w:val="22"/>
                <w:szCs w:val="22"/>
              </w:rPr>
              <w:t>01-01-02 EC</w:t>
            </w:r>
          </w:p>
        </w:tc>
        <w:tc>
          <w:tcPr>
            <w:tcW w:w="5400" w:type="dxa"/>
            <w:shd w:val="clear" w:color="auto" w:fill="auto"/>
          </w:tcPr>
          <w:p w14:paraId="3363DA2D" w14:textId="4AE30EEF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18B5C252" w14:textId="03C0C2FD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6C115A16" w14:textId="77777777" w:rsidTr="00A967CC">
        <w:tc>
          <w:tcPr>
            <w:tcW w:w="3055" w:type="dxa"/>
            <w:shd w:val="clear" w:color="auto" w:fill="auto"/>
          </w:tcPr>
          <w:p w14:paraId="28D20945" w14:textId="48771528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1CBA6F04" w14:textId="46395B7D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3741A2DA" w14:textId="2177B5EF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1253D65F" w14:textId="77777777" w:rsidTr="00A967CC">
        <w:tc>
          <w:tcPr>
            <w:tcW w:w="3055" w:type="dxa"/>
            <w:shd w:val="clear" w:color="auto" w:fill="auto"/>
          </w:tcPr>
          <w:p w14:paraId="5FEADD90" w14:textId="578DF762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5042B68D" w14:textId="5783B22C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2A6225E0" w14:textId="725736F2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477F86FE" w14:textId="77777777" w:rsidTr="00A967CC">
        <w:tc>
          <w:tcPr>
            <w:tcW w:w="3055" w:type="dxa"/>
            <w:shd w:val="clear" w:color="auto" w:fill="auto"/>
          </w:tcPr>
          <w:p w14:paraId="19C399D2" w14:textId="7C58621C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7FF0D537" w14:textId="0D74477B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5530AD91" w14:textId="40E6E7C4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1585BD57" w14:textId="77777777" w:rsidTr="00A967CC">
        <w:tc>
          <w:tcPr>
            <w:tcW w:w="3055" w:type="dxa"/>
            <w:shd w:val="clear" w:color="auto" w:fill="auto"/>
          </w:tcPr>
          <w:p w14:paraId="648AF3EC" w14:textId="65B8C182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41BC9CB2" w14:textId="35B14FAB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7BD42B15" w14:textId="6E4A1E7F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44F217B5" w14:textId="77777777" w:rsidTr="00A967CC">
        <w:tc>
          <w:tcPr>
            <w:tcW w:w="3055" w:type="dxa"/>
            <w:shd w:val="clear" w:color="auto" w:fill="auto"/>
          </w:tcPr>
          <w:p w14:paraId="0C612DB2" w14:textId="7BE48372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0722C309" w14:textId="005D1491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5BA0DAAD" w14:textId="06CEFB8F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3937572C" w14:textId="77777777" w:rsidTr="00A967CC">
        <w:tc>
          <w:tcPr>
            <w:tcW w:w="3055" w:type="dxa"/>
            <w:shd w:val="clear" w:color="auto" w:fill="auto"/>
          </w:tcPr>
          <w:p w14:paraId="1384B02B" w14:textId="23E7A002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64671086" w14:textId="748F1BA4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60F1D9A4" w14:textId="17157D8A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  <w:tr w:rsidR="00FA42E6" w:rsidRPr="005F4224" w14:paraId="42DA6392" w14:textId="77777777" w:rsidTr="00A967CC">
        <w:tc>
          <w:tcPr>
            <w:tcW w:w="3055" w:type="dxa"/>
            <w:shd w:val="clear" w:color="auto" w:fill="auto"/>
          </w:tcPr>
          <w:p w14:paraId="55358F2F" w14:textId="07F22CB8" w:rsidR="00FA42E6" w:rsidRPr="005F4224" w:rsidRDefault="00FA42E6" w:rsidP="00FA42E6">
            <w:pPr>
              <w:numPr>
                <w:ilvl w:val="0"/>
                <w:numId w:val="3"/>
              </w:num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5400" w:type="dxa"/>
            <w:shd w:val="clear" w:color="auto" w:fill="auto"/>
          </w:tcPr>
          <w:p w14:paraId="02C2D692" w14:textId="46D01791" w:rsidR="00FA42E6" w:rsidRPr="005F4224" w:rsidRDefault="00FA42E6" w:rsidP="00FA42E6">
            <w:pPr>
              <w:numPr>
                <w:ilvl w:val="0"/>
                <w:numId w:val="2"/>
              </w:numPr>
              <w:spacing w:after="0"/>
              <w:rPr>
                <w:rFonts w:asciiTheme="minorHAnsi" w:hAnsiTheme="minorHAnsi"/>
                <w:sz w:val="22"/>
                <w:szCs w:val="22"/>
              </w:rPr>
            </w:pPr>
            <w:r w:rsidRPr="005F4224">
              <w:rPr>
                <w:rFonts w:asciiTheme="minorHAnsi" w:hAnsiTheme="minorHAnsi"/>
                <w:sz w:val="22"/>
                <w:szCs w:val="22"/>
              </w:rPr>
              <w:t>None</w:t>
            </w:r>
          </w:p>
        </w:tc>
        <w:tc>
          <w:tcPr>
            <w:tcW w:w="1260" w:type="dxa"/>
            <w:shd w:val="clear" w:color="auto" w:fill="auto"/>
          </w:tcPr>
          <w:p w14:paraId="07AE4003" w14:textId="47ACF961" w:rsidR="00FA42E6" w:rsidRPr="005F4224" w:rsidRDefault="00FA42E6" w:rsidP="00FA42E6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F4224">
              <w:rPr>
                <w:rFonts w:asciiTheme="minorHAnsi" w:hAnsiTheme="minorHAnsi"/>
                <w:b/>
                <w:bCs/>
                <w:sz w:val="22"/>
                <w:szCs w:val="22"/>
              </w:rPr>
              <w:t>MSAP</w:t>
            </w:r>
          </w:p>
        </w:tc>
      </w:tr>
    </w:tbl>
    <w:p w14:paraId="19538344" w14:textId="77777777" w:rsidR="0075204F" w:rsidRPr="005F4224" w:rsidRDefault="0075204F" w:rsidP="006C07DE">
      <w:pPr>
        <w:rPr>
          <w:rFonts w:asciiTheme="minorHAnsi" w:hAnsiTheme="minorHAnsi"/>
          <w:sz w:val="22"/>
          <w:szCs w:val="22"/>
        </w:rPr>
      </w:pPr>
    </w:p>
    <w:p w14:paraId="6C8C9D53" w14:textId="7FE922B6" w:rsidR="00A91C2A" w:rsidRPr="005F4224" w:rsidRDefault="00154E61" w:rsidP="001F0E01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 xml:space="preserve">Regular </w:t>
      </w:r>
      <w:r w:rsidR="00A91C2A" w:rsidRPr="005F4224">
        <w:rPr>
          <w:rFonts w:asciiTheme="minorHAnsi" w:hAnsiTheme="minorHAnsi"/>
          <w:b/>
          <w:bCs/>
          <w:sz w:val="22"/>
          <w:szCs w:val="22"/>
          <w:u w:val="single"/>
        </w:rPr>
        <w:t>Reports:</w:t>
      </w:r>
    </w:p>
    <w:p w14:paraId="723E95A9" w14:textId="77777777" w:rsidR="00DC3AE6" w:rsidRPr="005F4224" w:rsidRDefault="00DC3AE6" w:rsidP="00DC3AE6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16A0457C" w14:textId="211A672C" w:rsidR="00296140" w:rsidRPr="005F4224" w:rsidRDefault="008704C9" w:rsidP="00711CB1">
      <w:pPr>
        <w:pStyle w:val="ListParagraph"/>
        <w:numPr>
          <w:ilvl w:val="0"/>
          <w:numId w:val="7"/>
        </w:numPr>
        <w:ind w:left="810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President’s Report</w:t>
      </w:r>
      <w:r w:rsidRPr="005F4224">
        <w:rPr>
          <w:rFonts w:asciiTheme="minorHAnsi" w:hAnsiTheme="minorHAnsi"/>
          <w:sz w:val="22"/>
          <w:szCs w:val="22"/>
        </w:rPr>
        <w:t xml:space="preserve"> – </w:t>
      </w:r>
      <w:r w:rsidR="00B51773">
        <w:rPr>
          <w:rFonts w:asciiTheme="minorHAnsi" w:hAnsiTheme="minorHAnsi"/>
          <w:sz w:val="22"/>
          <w:szCs w:val="22"/>
        </w:rPr>
        <w:t>[President Name]</w:t>
      </w:r>
      <w:r w:rsidR="00CE4A04" w:rsidRPr="005F4224">
        <w:rPr>
          <w:rFonts w:asciiTheme="minorHAnsi" w:hAnsiTheme="minorHAnsi"/>
          <w:sz w:val="22"/>
          <w:szCs w:val="22"/>
        </w:rPr>
        <w:t xml:space="preserve"> </w:t>
      </w:r>
      <w:r w:rsidR="004970B3" w:rsidRPr="005F4224">
        <w:rPr>
          <w:rFonts w:asciiTheme="minorHAnsi" w:hAnsiTheme="minorHAnsi"/>
          <w:sz w:val="22"/>
          <w:szCs w:val="22"/>
        </w:rPr>
        <w:t xml:space="preserve">(15 mins) </w:t>
      </w:r>
      <w:r w:rsidR="00CE4A04" w:rsidRPr="005F4224">
        <w:rPr>
          <w:rFonts w:asciiTheme="minorHAnsi" w:hAnsiTheme="minorHAnsi"/>
          <w:sz w:val="22"/>
          <w:szCs w:val="22"/>
        </w:rPr>
        <w:t>–</w:t>
      </w:r>
      <w:r w:rsidR="00711CB1" w:rsidRPr="005F4224">
        <w:rPr>
          <w:rFonts w:asciiTheme="minorHAnsi" w:hAnsiTheme="minorHAnsi"/>
          <w:sz w:val="22"/>
          <w:szCs w:val="22"/>
        </w:rPr>
        <w:t xml:space="preserve"> </w:t>
      </w:r>
    </w:p>
    <w:p w14:paraId="3017AABA" w14:textId="4C7FBC1E" w:rsidR="008704C9" w:rsidRDefault="000530D7" w:rsidP="008704C9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ed updates on the </w:t>
      </w:r>
      <w:r w:rsidR="000C2D3F">
        <w:rPr>
          <w:rFonts w:asciiTheme="minorHAnsi" w:hAnsiTheme="minorHAnsi"/>
          <w:sz w:val="22"/>
          <w:szCs w:val="22"/>
        </w:rPr>
        <w:t xml:space="preserve">[overall summary here]. </w:t>
      </w:r>
    </w:p>
    <w:p w14:paraId="520D8F2A" w14:textId="77777777" w:rsidR="000530D7" w:rsidRDefault="000530D7" w:rsidP="008704C9">
      <w:pPr>
        <w:pStyle w:val="ListParagraph"/>
        <w:ind w:left="810"/>
        <w:rPr>
          <w:rFonts w:asciiTheme="minorHAnsi" w:hAnsiTheme="minorHAnsi"/>
          <w:sz w:val="22"/>
          <w:szCs w:val="22"/>
        </w:rPr>
      </w:pPr>
    </w:p>
    <w:p w14:paraId="22C989AC" w14:textId="0D7760F1" w:rsidR="000530D7" w:rsidRDefault="00F6725D" w:rsidP="008704C9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Item</w:t>
      </w:r>
      <w:r w:rsidR="000C2D3F">
        <w:rPr>
          <w:rFonts w:asciiTheme="minorHAnsi" w:hAnsiTheme="minorHAnsi"/>
          <w:b/>
          <w:bCs/>
          <w:sz w:val="22"/>
          <w:szCs w:val="22"/>
        </w:rPr>
        <w:t xml:space="preserve"> 1</w:t>
      </w:r>
      <w:r w:rsidR="000530D7" w:rsidRPr="000530D7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0530D7">
        <w:rPr>
          <w:rFonts w:asciiTheme="minorHAnsi" w:hAnsiTheme="minorHAnsi"/>
          <w:sz w:val="22"/>
          <w:szCs w:val="22"/>
        </w:rPr>
        <w:t xml:space="preserve">– </w:t>
      </w:r>
    </w:p>
    <w:p w14:paraId="50E41AA0" w14:textId="5AE15A7B" w:rsidR="000530D7" w:rsidRDefault="00F6725D" w:rsidP="000530D7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6BE5E448" w14:textId="53582AA9" w:rsidR="000530D7" w:rsidRDefault="00F6725D" w:rsidP="000530D7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4209058E" w14:textId="15711A39" w:rsidR="000530D7" w:rsidRDefault="00F6725D" w:rsidP="000530D7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Point three, etc.</w:t>
      </w:r>
    </w:p>
    <w:p w14:paraId="49B54F70" w14:textId="75697128" w:rsidR="004604CC" w:rsidRDefault="00F6725D" w:rsidP="004604CC">
      <w:pPr>
        <w:ind w:left="72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Item 2</w:t>
      </w:r>
      <w:r w:rsidR="004604CC" w:rsidRPr="004604CC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4604CC">
        <w:rPr>
          <w:rFonts w:asciiTheme="minorHAnsi" w:hAnsiTheme="minorHAnsi"/>
          <w:b/>
          <w:bCs/>
          <w:sz w:val="22"/>
          <w:szCs w:val="22"/>
        </w:rPr>
        <w:t>–</w:t>
      </w:r>
    </w:p>
    <w:p w14:paraId="7AF85E8C" w14:textId="38AC8699" w:rsidR="00BA647F" w:rsidRDefault="00F6725D" w:rsidP="004604CC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57CE9A08" w14:textId="7BAD3ABF" w:rsidR="0080650D" w:rsidRDefault="00F6725D" w:rsidP="004604CC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7DA85473" w14:textId="3B171CAB" w:rsidR="0080650D" w:rsidRDefault="00F6725D" w:rsidP="004604CC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hree, etc.</w:t>
      </w:r>
    </w:p>
    <w:p w14:paraId="00630FC9" w14:textId="094B54EC" w:rsidR="0079685C" w:rsidRDefault="00F6725D" w:rsidP="00F6725D">
      <w:pPr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Item 3 - </w:t>
      </w:r>
    </w:p>
    <w:p w14:paraId="287FA32D" w14:textId="263992BB" w:rsidR="000C213E" w:rsidRDefault="00F6725D" w:rsidP="000C213E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50F6DE54" w14:textId="63765838" w:rsidR="000C213E" w:rsidRDefault="00F6725D" w:rsidP="000C213E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40B010BC" w14:textId="5FE663A8" w:rsidR="002346FD" w:rsidRDefault="00F6725D" w:rsidP="00E337EA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hree, etc.</w:t>
      </w:r>
    </w:p>
    <w:p w14:paraId="60BFB8EF" w14:textId="77777777" w:rsidR="00E337EA" w:rsidRDefault="00E337EA" w:rsidP="00E337EA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0326CF1E" w14:textId="77777777" w:rsidR="00E337EA" w:rsidRPr="00E337EA" w:rsidRDefault="00E337EA" w:rsidP="00E337EA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474F6664" w14:textId="10759FCC" w:rsidR="000A0A33" w:rsidRPr="001F2D8C" w:rsidRDefault="008704C9" w:rsidP="000A0A33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 w:rsidRPr="001F2D8C">
        <w:rPr>
          <w:rFonts w:asciiTheme="minorHAnsi" w:hAnsiTheme="minorHAnsi"/>
          <w:b/>
          <w:bCs/>
          <w:sz w:val="22"/>
          <w:szCs w:val="22"/>
        </w:rPr>
        <w:t>Question(s) for President</w:t>
      </w:r>
      <w:r w:rsidRPr="001F2D8C">
        <w:rPr>
          <w:rFonts w:asciiTheme="minorHAnsi" w:hAnsiTheme="minorHAnsi"/>
          <w:sz w:val="22"/>
          <w:szCs w:val="22"/>
        </w:rPr>
        <w:t xml:space="preserve">: </w:t>
      </w:r>
    </w:p>
    <w:p w14:paraId="4A19402F" w14:textId="29CD986B" w:rsidR="004F5E0D" w:rsidRPr="00647077" w:rsidRDefault="008A0F75" w:rsidP="00F6725D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 w:rsidRPr="001F2D8C">
        <w:rPr>
          <w:rFonts w:asciiTheme="minorHAnsi" w:hAnsiTheme="minorHAnsi"/>
          <w:b/>
          <w:bCs/>
          <w:sz w:val="22"/>
          <w:szCs w:val="22"/>
        </w:rPr>
        <w:t>1</w:t>
      </w:r>
      <w:r w:rsidRPr="001F2D8C">
        <w:rPr>
          <w:rFonts w:asciiTheme="minorHAnsi" w:hAnsiTheme="minorHAnsi"/>
          <w:sz w:val="22"/>
          <w:szCs w:val="22"/>
        </w:rPr>
        <w:t xml:space="preserve">. </w:t>
      </w:r>
      <w:r w:rsidR="00F6725D">
        <w:rPr>
          <w:rFonts w:asciiTheme="minorHAnsi" w:hAnsiTheme="minorHAnsi"/>
          <w:sz w:val="22"/>
          <w:szCs w:val="22"/>
        </w:rPr>
        <w:t>[Name] (College</w:t>
      </w:r>
      <w:r w:rsidRPr="001F2D8C">
        <w:rPr>
          <w:rFonts w:asciiTheme="minorHAnsi" w:hAnsiTheme="minorHAnsi"/>
          <w:sz w:val="22"/>
          <w:szCs w:val="22"/>
        </w:rPr>
        <w:t xml:space="preserve">) – </w:t>
      </w:r>
      <w:r w:rsidR="00F6725D">
        <w:rPr>
          <w:rFonts w:asciiTheme="minorHAnsi" w:hAnsiTheme="minorHAnsi"/>
          <w:sz w:val="22"/>
          <w:szCs w:val="22"/>
        </w:rPr>
        <w:t xml:space="preserve"> </w:t>
      </w:r>
      <w:r w:rsidR="00F6725D">
        <w:rPr>
          <w:rFonts w:asciiTheme="minorHAnsi" w:hAnsiTheme="minorHAnsi"/>
          <w:b/>
          <w:bCs/>
          <w:sz w:val="22"/>
          <w:szCs w:val="22"/>
        </w:rPr>
        <w:t>Question:</w:t>
      </w:r>
      <w:r w:rsidR="00F6725D">
        <w:rPr>
          <w:rFonts w:asciiTheme="minorHAnsi" w:hAnsiTheme="minorHAnsi"/>
          <w:sz w:val="22"/>
          <w:szCs w:val="22"/>
        </w:rPr>
        <w:t xml:space="preserve"> text here. </w:t>
      </w:r>
      <w:r w:rsidR="00647077">
        <w:rPr>
          <w:rFonts w:asciiTheme="minorHAnsi" w:hAnsiTheme="minorHAnsi"/>
          <w:b/>
          <w:bCs/>
          <w:sz w:val="22"/>
          <w:szCs w:val="22"/>
        </w:rPr>
        <w:t xml:space="preserve">Ans. </w:t>
      </w:r>
      <w:r w:rsidR="00647077">
        <w:rPr>
          <w:rFonts w:asciiTheme="minorHAnsi" w:hAnsiTheme="minorHAnsi"/>
          <w:sz w:val="22"/>
          <w:szCs w:val="22"/>
        </w:rPr>
        <w:t>(Person)</w:t>
      </w:r>
      <w:r w:rsidR="00647077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647077">
        <w:rPr>
          <w:rFonts w:asciiTheme="minorHAnsi" w:hAnsiTheme="minorHAnsi"/>
          <w:sz w:val="22"/>
          <w:szCs w:val="22"/>
        </w:rPr>
        <w:t>text here.</w:t>
      </w:r>
    </w:p>
    <w:p w14:paraId="4DB3939A" w14:textId="77777777" w:rsidR="00910CC3" w:rsidRPr="001F2D8C" w:rsidRDefault="00910CC3" w:rsidP="00910CC3">
      <w:pPr>
        <w:pStyle w:val="ListParagraph"/>
        <w:ind w:left="810"/>
        <w:rPr>
          <w:rFonts w:asciiTheme="minorHAnsi" w:hAnsiTheme="minorHAnsi"/>
          <w:sz w:val="22"/>
          <w:szCs w:val="22"/>
        </w:rPr>
      </w:pPr>
    </w:p>
    <w:p w14:paraId="43A3AC94" w14:textId="3A71C061" w:rsidR="00091582" w:rsidRPr="001F2D8C" w:rsidRDefault="00910CC3" w:rsidP="00091582">
      <w:pPr>
        <w:pStyle w:val="ListParagraph"/>
        <w:ind w:left="810"/>
        <w:rPr>
          <w:rFonts w:asciiTheme="minorHAnsi" w:hAnsiTheme="minorHAnsi"/>
          <w:color w:val="000000"/>
          <w:sz w:val="22"/>
          <w:szCs w:val="22"/>
        </w:rPr>
      </w:pPr>
      <w:r w:rsidRPr="00647077">
        <w:rPr>
          <w:rFonts w:asciiTheme="minorHAnsi" w:hAnsiTheme="minorHAnsi"/>
          <w:b/>
          <w:bCs/>
          <w:sz w:val="22"/>
          <w:szCs w:val="22"/>
        </w:rPr>
        <w:t>2</w:t>
      </w:r>
      <w:r w:rsidRPr="001F2D8C">
        <w:rPr>
          <w:rFonts w:asciiTheme="minorHAnsi" w:hAnsiTheme="minorHAnsi"/>
          <w:sz w:val="22"/>
          <w:szCs w:val="22"/>
        </w:rPr>
        <w:t xml:space="preserve">. </w:t>
      </w:r>
      <w:r w:rsidR="00647077">
        <w:rPr>
          <w:rFonts w:asciiTheme="minorHAnsi" w:hAnsiTheme="minorHAnsi"/>
          <w:sz w:val="22"/>
          <w:szCs w:val="22"/>
        </w:rPr>
        <w:t>[Name]</w:t>
      </w:r>
      <w:r w:rsidRPr="001F2D8C">
        <w:rPr>
          <w:rFonts w:asciiTheme="minorHAnsi" w:hAnsiTheme="minorHAnsi"/>
          <w:sz w:val="22"/>
          <w:szCs w:val="22"/>
        </w:rPr>
        <w:t xml:space="preserve"> (C</w:t>
      </w:r>
      <w:r w:rsidR="00647077">
        <w:rPr>
          <w:rFonts w:asciiTheme="minorHAnsi" w:hAnsiTheme="minorHAnsi"/>
          <w:sz w:val="22"/>
          <w:szCs w:val="22"/>
        </w:rPr>
        <w:t>ollege</w:t>
      </w:r>
      <w:r w:rsidRPr="001F2D8C">
        <w:rPr>
          <w:rFonts w:asciiTheme="minorHAnsi" w:hAnsiTheme="minorHAnsi"/>
          <w:sz w:val="22"/>
          <w:szCs w:val="22"/>
        </w:rPr>
        <w:t xml:space="preserve">) </w:t>
      </w:r>
      <w:r w:rsidR="00647077">
        <w:rPr>
          <w:rFonts w:asciiTheme="minorHAnsi" w:hAnsiTheme="minorHAnsi"/>
          <w:sz w:val="22"/>
          <w:szCs w:val="22"/>
        </w:rPr>
        <w:t>–</w:t>
      </w:r>
      <w:r w:rsidRPr="001F2D8C">
        <w:rPr>
          <w:rFonts w:asciiTheme="minorHAnsi" w:hAnsiTheme="minorHAnsi"/>
          <w:sz w:val="22"/>
          <w:szCs w:val="22"/>
        </w:rPr>
        <w:t xml:space="preserve"> </w:t>
      </w:r>
      <w:r w:rsidR="00647077">
        <w:rPr>
          <w:rFonts w:asciiTheme="minorHAnsi" w:hAnsiTheme="minorHAnsi"/>
          <w:b/>
          <w:bCs/>
          <w:sz w:val="22"/>
          <w:szCs w:val="22"/>
        </w:rPr>
        <w:t xml:space="preserve">Question: </w:t>
      </w:r>
      <w:r w:rsidR="00647077">
        <w:rPr>
          <w:rFonts w:asciiTheme="minorHAnsi" w:hAnsiTheme="minorHAnsi"/>
          <w:sz w:val="22"/>
          <w:szCs w:val="22"/>
        </w:rPr>
        <w:t>text here.</w:t>
      </w:r>
      <w:r w:rsidR="00647077">
        <w:rPr>
          <w:rFonts w:asciiTheme="minorHAnsi" w:hAnsiTheme="minorHAnsi"/>
          <w:b/>
          <w:bCs/>
          <w:sz w:val="22"/>
          <w:szCs w:val="22"/>
        </w:rPr>
        <w:t xml:space="preserve"> Ans. </w:t>
      </w:r>
      <w:r w:rsidR="00647077">
        <w:rPr>
          <w:rFonts w:asciiTheme="minorHAnsi" w:hAnsiTheme="minorHAnsi"/>
          <w:sz w:val="22"/>
          <w:szCs w:val="22"/>
        </w:rPr>
        <w:t>(Person) text here.</w:t>
      </w:r>
      <w:r w:rsidR="00091582" w:rsidRPr="001F2D8C">
        <w:rPr>
          <w:rFonts w:asciiTheme="minorHAnsi" w:hAnsiTheme="minorHAnsi"/>
          <w:color w:val="000000"/>
          <w:sz w:val="22"/>
          <w:szCs w:val="22"/>
        </w:rPr>
        <w:t xml:space="preserve"> </w:t>
      </w:r>
    </w:p>
    <w:p w14:paraId="2AE626A7" w14:textId="77777777" w:rsidR="00FA42E6" w:rsidRPr="001F2D8C" w:rsidRDefault="00FA42E6" w:rsidP="00655E2D">
      <w:pPr>
        <w:pStyle w:val="ListParagraph"/>
        <w:ind w:left="1530"/>
        <w:rPr>
          <w:rFonts w:asciiTheme="minorHAnsi" w:hAnsiTheme="minorHAnsi"/>
          <w:sz w:val="22"/>
          <w:szCs w:val="22"/>
        </w:rPr>
      </w:pPr>
    </w:p>
    <w:p w14:paraId="43D23701" w14:textId="6D1960FE" w:rsidR="007659C0" w:rsidRPr="001F2D8C" w:rsidRDefault="007A49CD" w:rsidP="001F0E01">
      <w:pPr>
        <w:pStyle w:val="ListParagraph"/>
        <w:numPr>
          <w:ilvl w:val="0"/>
          <w:numId w:val="7"/>
        </w:numPr>
        <w:ind w:left="810"/>
        <w:rPr>
          <w:rFonts w:asciiTheme="minorHAnsi" w:hAnsiTheme="minorHAnsi"/>
          <w:sz w:val="22"/>
          <w:szCs w:val="22"/>
        </w:rPr>
      </w:pPr>
      <w:r w:rsidRPr="001F2D8C">
        <w:rPr>
          <w:rFonts w:asciiTheme="minorHAnsi" w:hAnsiTheme="minorHAnsi"/>
          <w:b/>
          <w:bCs/>
          <w:sz w:val="22"/>
          <w:szCs w:val="22"/>
          <w:u w:val="single"/>
        </w:rPr>
        <w:t xml:space="preserve">Report of the Provost </w:t>
      </w:r>
      <w:r w:rsidRPr="001F2D8C">
        <w:rPr>
          <w:rFonts w:asciiTheme="minorHAnsi" w:hAnsiTheme="minorHAnsi"/>
          <w:sz w:val="22"/>
          <w:szCs w:val="22"/>
        </w:rPr>
        <w:t>–</w:t>
      </w:r>
      <w:r w:rsidR="00FF664F" w:rsidRPr="001F2D8C">
        <w:rPr>
          <w:rFonts w:asciiTheme="minorHAnsi" w:hAnsiTheme="minorHAnsi"/>
          <w:sz w:val="22"/>
          <w:szCs w:val="22"/>
        </w:rPr>
        <w:t xml:space="preserve"> </w:t>
      </w:r>
      <w:r w:rsidR="00E15340">
        <w:rPr>
          <w:rFonts w:asciiTheme="minorHAnsi" w:hAnsiTheme="minorHAnsi"/>
          <w:sz w:val="22"/>
          <w:szCs w:val="22"/>
        </w:rPr>
        <w:t>[Name]</w:t>
      </w:r>
      <w:r w:rsidR="00FF664F" w:rsidRPr="001F2D8C">
        <w:rPr>
          <w:rFonts w:asciiTheme="minorHAnsi" w:hAnsiTheme="minorHAnsi"/>
          <w:sz w:val="22"/>
          <w:szCs w:val="22"/>
        </w:rPr>
        <w:t xml:space="preserve"> </w:t>
      </w:r>
      <w:r w:rsidR="004970B3" w:rsidRPr="001F2D8C">
        <w:rPr>
          <w:rFonts w:asciiTheme="minorHAnsi" w:hAnsiTheme="minorHAnsi"/>
          <w:sz w:val="22"/>
          <w:szCs w:val="22"/>
        </w:rPr>
        <w:t xml:space="preserve">(15 mins) </w:t>
      </w:r>
      <w:r w:rsidR="00FF664F" w:rsidRPr="001F2D8C">
        <w:rPr>
          <w:rFonts w:asciiTheme="minorHAnsi" w:hAnsiTheme="minorHAnsi"/>
          <w:sz w:val="22"/>
          <w:szCs w:val="22"/>
        </w:rPr>
        <w:t>–</w:t>
      </w:r>
      <w:r w:rsidR="001F0E01" w:rsidRPr="001F2D8C">
        <w:rPr>
          <w:rFonts w:asciiTheme="minorHAnsi" w:hAnsiTheme="minorHAnsi"/>
          <w:sz w:val="22"/>
          <w:szCs w:val="22"/>
        </w:rPr>
        <w:t xml:space="preserve"> </w:t>
      </w:r>
    </w:p>
    <w:p w14:paraId="58CA70CD" w14:textId="77777777" w:rsidR="00E15340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ed updates on the [overall summary here]. </w:t>
      </w:r>
    </w:p>
    <w:p w14:paraId="695659FD" w14:textId="77777777" w:rsidR="00E15340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</w:p>
    <w:p w14:paraId="30C71FDE" w14:textId="77777777" w:rsidR="00E15340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Item 1</w:t>
      </w:r>
      <w:r w:rsidRPr="000530D7"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– </w:t>
      </w:r>
    </w:p>
    <w:p w14:paraId="621E6322" w14:textId="77777777" w:rsidR="00E15340" w:rsidRDefault="00E15340" w:rsidP="00E15340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42CE073D" w14:textId="77777777" w:rsidR="00E15340" w:rsidRDefault="00E15340" w:rsidP="00E15340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74F87A9C" w14:textId="77777777" w:rsidR="00E15340" w:rsidRDefault="00E15340" w:rsidP="00E15340">
      <w:pPr>
        <w:pStyle w:val="ListParagraph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hree, etc.</w:t>
      </w:r>
    </w:p>
    <w:p w14:paraId="7B84AF80" w14:textId="77777777" w:rsidR="00E15340" w:rsidRDefault="00E15340" w:rsidP="00E15340">
      <w:pPr>
        <w:ind w:left="72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Item 2</w:t>
      </w:r>
      <w:r w:rsidRPr="004604CC"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>–</w:t>
      </w:r>
    </w:p>
    <w:p w14:paraId="2C4DB305" w14:textId="77777777" w:rsidR="00E15340" w:rsidRDefault="00E15340" w:rsidP="00E15340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3BD9817C" w14:textId="77777777" w:rsidR="00E15340" w:rsidRDefault="00E15340" w:rsidP="00E15340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22495481" w14:textId="77777777" w:rsidR="00E15340" w:rsidRDefault="00E15340" w:rsidP="00E15340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hree, etc.</w:t>
      </w:r>
    </w:p>
    <w:p w14:paraId="723BA643" w14:textId="77777777" w:rsidR="00E15340" w:rsidRDefault="00E15340" w:rsidP="00E15340">
      <w:pPr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Item 3 - </w:t>
      </w:r>
    </w:p>
    <w:p w14:paraId="75664A87" w14:textId="77777777" w:rsidR="00E15340" w:rsidRDefault="00E15340" w:rsidP="00E15340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one</w:t>
      </w:r>
    </w:p>
    <w:p w14:paraId="70461659" w14:textId="77777777" w:rsidR="00E15340" w:rsidRDefault="00E15340" w:rsidP="00E15340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wo</w:t>
      </w:r>
    </w:p>
    <w:p w14:paraId="4BD45788" w14:textId="77777777" w:rsidR="00E15340" w:rsidRDefault="00E15340" w:rsidP="00E15340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int three, etc.</w:t>
      </w:r>
    </w:p>
    <w:p w14:paraId="2C2ED858" w14:textId="77777777" w:rsidR="00E15340" w:rsidRDefault="00E15340" w:rsidP="00E15340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1C2E7CF1" w14:textId="77777777" w:rsidR="00E15340" w:rsidRPr="00E337EA" w:rsidRDefault="00E15340" w:rsidP="00E15340">
      <w:pPr>
        <w:pStyle w:val="ListParagraph"/>
        <w:ind w:left="1440"/>
        <w:rPr>
          <w:rFonts w:asciiTheme="minorHAnsi" w:hAnsiTheme="minorHAnsi"/>
          <w:sz w:val="22"/>
          <w:szCs w:val="22"/>
        </w:rPr>
      </w:pPr>
    </w:p>
    <w:p w14:paraId="3E7BDC47" w14:textId="04F92B0B" w:rsidR="00E15340" w:rsidRPr="001F2D8C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 w:rsidRPr="001F2D8C">
        <w:rPr>
          <w:rFonts w:asciiTheme="minorHAnsi" w:hAnsiTheme="minorHAnsi"/>
          <w:b/>
          <w:bCs/>
          <w:sz w:val="22"/>
          <w:szCs w:val="22"/>
        </w:rPr>
        <w:t>Question(s) for Pr</w:t>
      </w:r>
      <w:r w:rsidR="00BD6326">
        <w:rPr>
          <w:rFonts w:asciiTheme="minorHAnsi" w:hAnsiTheme="minorHAnsi"/>
          <w:b/>
          <w:bCs/>
          <w:sz w:val="22"/>
          <w:szCs w:val="22"/>
        </w:rPr>
        <w:t>ovost</w:t>
      </w:r>
      <w:r w:rsidRPr="001F2D8C">
        <w:rPr>
          <w:rFonts w:asciiTheme="minorHAnsi" w:hAnsiTheme="minorHAnsi"/>
          <w:sz w:val="22"/>
          <w:szCs w:val="22"/>
        </w:rPr>
        <w:t xml:space="preserve">: </w:t>
      </w:r>
    </w:p>
    <w:p w14:paraId="30BE6882" w14:textId="77777777" w:rsidR="00E15340" w:rsidRPr="00647077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  <w:r w:rsidRPr="001F2D8C">
        <w:rPr>
          <w:rFonts w:asciiTheme="minorHAnsi" w:hAnsiTheme="minorHAnsi"/>
          <w:b/>
          <w:bCs/>
          <w:sz w:val="22"/>
          <w:szCs w:val="22"/>
        </w:rPr>
        <w:t>1</w:t>
      </w:r>
      <w:r w:rsidRPr="001F2D8C"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/>
          <w:sz w:val="22"/>
          <w:szCs w:val="22"/>
        </w:rPr>
        <w:t>[Name] (College</w:t>
      </w:r>
      <w:r w:rsidRPr="001F2D8C">
        <w:rPr>
          <w:rFonts w:asciiTheme="minorHAnsi" w:hAnsiTheme="minorHAnsi"/>
          <w:sz w:val="22"/>
          <w:szCs w:val="22"/>
        </w:rPr>
        <w:t xml:space="preserve">) – </w:t>
      </w: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>Question:</w:t>
      </w:r>
      <w:r>
        <w:rPr>
          <w:rFonts w:asciiTheme="minorHAnsi" w:hAnsiTheme="minorHAnsi"/>
          <w:sz w:val="22"/>
          <w:szCs w:val="22"/>
        </w:rPr>
        <w:t xml:space="preserve"> text here. </w:t>
      </w:r>
      <w:r>
        <w:rPr>
          <w:rFonts w:asciiTheme="minorHAnsi" w:hAnsiTheme="minorHAnsi"/>
          <w:b/>
          <w:bCs/>
          <w:sz w:val="22"/>
          <w:szCs w:val="22"/>
        </w:rPr>
        <w:t xml:space="preserve">Ans. </w:t>
      </w:r>
      <w:r>
        <w:rPr>
          <w:rFonts w:asciiTheme="minorHAnsi" w:hAnsiTheme="minorHAnsi"/>
          <w:sz w:val="22"/>
          <w:szCs w:val="22"/>
        </w:rPr>
        <w:t>(Person)</w:t>
      </w:r>
      <w:r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text here.</w:t>
      </w:r>
    </w:p>
    <w:p w14:paraId="13BC1F77" w14:textId="77777777" w:rsidR="00E15340" w:rsidRPr="001F2D8C" w:rsidRDefault="00E15340" w:rsidP="00E15340">
      <w:pPr>
        <w:pStyle w:val="ListParagraph"/>
        <w:ind w:left="810"/>
        <w:rPr>
          <w:rFonts w:asciiTheme="minorHAnsi" w:hAnsiTheme="minorHAnsi"/>
          <w:sz w:val="22"/>
          <w:szCs w:val="22"/>
        </w:rPr>
      </w:pPr>
    </w:p>
    <w:p w14:paraId="330FE2B6" w14:textId="77777777" w:rsidR="00E15340" w:rsidRPr="001F2D8C" w:rsidRDefault="00E15340" w:rsidP="00E15340">
      <w:pPr>
        <w:pStyle w:val="ListParagraph"/>
        <w:ind w:left="810"/>
        <w:rPr>
          <w:rFonts w:asciiTheme="minorHAnsi" w:hAnsiTheme="minorHAnsi"/>
          <w:color w:val="000000"/>
          <w:sz w:val="22"/>
          <w:szCs w:val="22"/>
        </w:rPr>
      </w:pPr>
      <w:r w:rsidRPr="00647077">
        <w:rPr>
          <w:rFonts w:asciiTheme="minorHAnsi" w:hAnsiTheme="minorHAnsi"/>
          <w:b/>
          <w:bCs/>
          <w:sz w:val="22"/>
          <w:szCs w:val="22"/>
        </w:rPr>
        <w:t>2</w:t>
      </w:r>
      <w:r w:rsidRPr="001F2D8C"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/>
          <w:sz w:val="22"/>
          <w:szCs w:val="22"/>
        </w:rPr>
        <w:t>[Name]</w:t>
      </w:r>
      <w:r w:rsidRPr="001F2D8C">
        <w:rPr>
          <w:rFonts w:asciiTheme="minorHAnsi" w:hAnsiTheme="minorHAnsi"/>
          <w:sz w:val="22"/>
          <w:szCs w:val="22"/>
        </w:rPr>
        <w:t xml:space="preserve"> (C</w:t>
      </w:r>
      <w:r>
        <w:rPr>
          <w:rFonts w:asciiTheme="minorHAnsi" w:hAnsiTheme="minorHAnsi"/>
          <w:sz w:val="22"/>
          <w:szCs w:val="22"/>
        </w:rPr>
        <w:t>ollege</w:t>
      </w:r>
      <w:r w:rsidRPr="001F2D8C">
        <w:rPr>
          <w:rFonts w:asciiTheme="minorHAnsi" w:hAnsiTheme="minorHAnsi"/>
          <w:sz w:val="22"/>
          <w:szCs w:val="22"/>
        </w:rPr>
        <w:t xml:space="preserve">) </w:t>
      </w:r>
      <w:r>
        <w:rPr>
          <w:rFonts w:asciiTheme="minorHAnsi" w:hAnsiTheme="minorHAnsi"/>
          <w:sz w:val="22"/>
          <w:szCs w:val="22"/>
        </w:rPr>
        <w:t>–</w:t>
      </w:r>
      <w:r w:rsidRPr="001F2D8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 xml:space="preserve">Question: </w:t>
      </w:r>
      <w:r>
        <w:rPr>
          <w:rFonts w:asciiTheme="minorHAnsi" w:hAnsiTheme="minorHAnsi"/>
          <w:sz w:val="22"/>
          <w:szCs w:val="22"/>
        </w:rPr>
        <w:t>text here.</w:t>
      </w:r>
      <w:r>
        <w:rPr>
          <w:rFonts w:asciiTheme="minorHAnsi" w:hAnsiTheme="minorHAnsi"/>
          <w:b/>
          <w:bCs/>
          <w:sz w:val="22"/>
          <w:szCs w:val="22"/>
        </w:rPr>
        <w:t xml:space="preserve"> Ans. </w:t>
      </w:r>
      <w:r>
        <w:rPr>
          <w:rFonts w:asciiTheme="minorHAnsi" w:hAnsiTheme="minorHAnsi"/>
          <w:sz w:val="22"/>
          <w:szCs w:val="22"/>
        </w:rPr>
        <w:t>(Person) text here.</w:t>
      </w:r>
      <w:r w:rsidRPr="001F2D8C">
        <w:rPr>
          <w:rFonts w:asciiTheme="minorHAnsi" w:hAnsiTheme="minorHAnsi"/>
          <w:color w:val="000000"/>
          <w:sz w:val="22"/>
          <w:szCs w:val="22"/>
        </w:rPr>
        <w:t xml:space="preserve"> </w:t>
      </w:r>
    </w:p>
    <w:p w14:paraId="1A7E1FBC" w14:textId="77777777" w:rsidR="004D7451" w:rsidRPr="005F4224" w:rsidRDefault="004D7451" w:rsidP="00FF664F">
      <w:pPr>
        <w:pStyle w:val="ListParagraph"/>
        <w:ind w:left="810"/>
        <w:rPr>
          <w:rFonts w:asciiTheme="minorHAnsi" w:hAnsiTheme="minorHAnsi"/>
          <w:sz w:val="22"/>
          <w:szCs w:val="22"/>
        </w:rPr>
      </w:pPr>
    </w:p>
    <w:p w14:paraId="0537CC15" w14:textId="08E64E32" w:rsidR="00597B2C" w:rsidRPr="005F4224" w:rsidRDefault="004970B3" w:rsidP="00597B2C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Board of Governors</w:t>
      </w:r>
      <w:r w:rsidRPr="005F4224">
        <w:rPr>
          <w:rFonts w:asciiTheme="minorHAnsi" w:hAnsiTheme="minorHAnsi"/>
          <w:sz w:val="22"/>
          <w:szCs w:val="22"/>
        </w:rPr>
        <w:t xml:space="preserve"> – </w:t>
      </w:r>
      <w:r w:rsidR="00CE4867">
        <w:rPr>
          <w:rFonts w:asciiTheme="minorHAnsi" w:hAnsiTheme="minorHAnsi"/>
          <w:sz w:val="22"/>
          <w:szCs w:val="22"/>
        </w:rPr>
        <w:t>[Name]</w:t>
      </w:r>
      <w:r w:rsidRPr="005F4224">
        <w:rPr>
          <w:rFonts w:asciiTheme="minorHAnsi" w:hAnsiTheme="minorHAnsi"/>
          <w:sz w:val="22"/>
          <w:szCs w:val="22"/>
        </w:rPr>
        <w:t xml:space="preserve"> (15 mins)</w:t>
      </w:r>
      <w:r w:rsidR="00CE4867">
        <w:rPr>
          <w:rFonts w:asciiTheme="minorHAnsi" w:hAnsiTheme="minorHAnsi"/>
          <w:sz w:val="22"/>
          <w:szCs w:val="22"/>
        </w:rPr>
        <w:t xml:space="preserve"> —</w:t>
      </w:r>
    </w:p>
    <w:p w14:paraId="575536A1" w14:textId="0174A2BE" w:rsidR="00040FD7" w:rsidRPr="00040FD7" w:rsidRDefault="00CE4867" w:rsidP="00CE4867">
      <w:pPr>
        <w:pStyle w:val="ListParagrap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ext here.</w:t>
      </w:r>
    </w:p>
    <w:p w14:paraId="4860F0E1" w14:textId="77777777" w:rsidR="007403E4" w:rsidRPr="005F4224" w:rsidRDefault="007403E4" w:rsidP="004970B3">
      <w:pPr>
        <w:pStyle w:val="ListParagraph"/>
        <w:rPr>
          <w:rFonts w:asciiTheme="minorHAnsi" w:hAnsiTheme="minorHAnsi"/>
          <w:sz w:val="22"/>
          <w:szCs w:val="22"/>
        </w:rPr>
      </w:pPr>
    </w:p>
    <w:p w14:paraId="0D5119F7" w14:textId="4540EA81" w:rsidR="004970B3" w:rsidRPr="00CE4867" w:rsidRDefault="004970B3" w:rsidP="004970B3">
      <w:pPr>
        <w:pStyle w:val="ListParagraph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Question(s) for BOG Rep</w:t>
      </w:r>
      <w:r w:rsidR="00CE4867">
        <w:rPr>
          <w:rFonts w:asciiTheme="minorHAnsi" w:hAnsiTheme="minorHAnsi"/>
          <w:b/>
          <w:bCs/>
          <w:sz w:val="22"/>
          <w:szCs w:val="22"/>
        </w:rPr>
        <w:t xml:space="preserve">: </w:t>
      </w:r>
      <w:r w:rsidR="00CE4867">
        <w:rPr>
          <w:rFonts w:asciiTheme="minorHAnsi" w:hAnsiTheme="minorHAnsi"/>
          <w:sz w:val="22"/>
          <w:szCs w:val="22"/>
        </w:rPr>
        <w:t>Text here.</w:t>
      </w:r>
    </w:p>
    <w:p w14:paraId="57BDA6F1" w14:textId="77777777" w:rsidR="004970B3" w:rsidRPr="005F4224" w:rsidRDefault="004970B3" w:rsidP="004970B3">
      <w:pPr>
        <w:pStyle w:val="ListParagraph"/>
        <w:rPr>
          <w:rFonts w:asciiTheme="minorHAnsi" w:hAnsiTheme="minorHAnsi"/>
          <w:sz w:val="22"/>
          <w:szCs w:val="22"/>
        </w:rPr>
      </w:pPr>
    </w:p>
    <w:p w14:paraId="08738BB3" w14:textId="6A37AB8A" w:rsidR="00C46A5B" w:rsidRPr="005F4224" w:rsidRDefault="00A91C2A" w:rsidP="001F0E01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Advisory Council of Faculty</w:t>
      </w:r>
      <w:r w:rsidRPr="005F4224">
        <w:rPr>
          <w:rFonts w:asciiTheme="minorHAnsi" w:hAnsiTheme="minorHAnsi"/>
          <w:sz w:val="22"/>
          <w:szCs w:val="22"/>
        </w:rPr>
        <w:t xml:space="preserve"> – </w:t>
      </w:r>
      <w:r w:rsidR="00EC5963">
        <w:rPr>
          <w:rFonts w:asciiTheme="minorHAnsi" w:hAnsiTheme="minorHAnsi"/>
          <w:sz w:val="22"/>
          <w:szCs w:val="22"/>
        </w:rPr>
        <w:t>[Name]</w:t>
      </w:r>
      <w:r w:rsidRPr="005F4224">
        <w:rPr>
          <w:rFonts w:asciiTheme="minorHAnsi" w:hAnsiTheme="minorHAnsi"/>
          <w:sz w:val="22"/>
          <w:szCs w:val="22"/>
        </w:rPr>
        <w:t xml:space="preserve"> </w:t>
      </w:r>
      <w:r w:rsidR="004970B3" w:rsidRPr="005F4224">
        <w:rPr>
          <w:rFonts w:asciiTheme="minorHAnsi" w:hAnsiTheme="minorHAnsi"/>
          <w:sz w:val="22"/>
          <w:szCs w:val="22"/>
        </w:rPr>
        <w:t xml:space="preserve">(5 mins) </w:t>
      </w:r>
      <w:r w:rsidR="00C46A5B" w:rsidRPr="005F4224">
        <w:rPr>
          <w:rFonts w:asciiTheme="minorHAnsi" w:hAnsiTheme="minorHAnsi"/>
          <w:sz w:val="22"/>
          <w:szCs w:val="22"/>
        </w:rPr>
        <w:t>–</w:t>
      </w:r>
      <w:r w:rsidRPr="005F4224">
        <w:rPr>
          <w:rFonts w:asciiTheme="minorHAnsi" w:hAnsiTheme="minorHAnsi"/>
          <w:sz w:val="22"/>
          <w:szCs w:val="22"/>
        </w:rPr>
        <w:t xml:space="preserve"> </w:t>
      </w:r>
    </w:p>
    <w:p w14:paraId="5BE69990" w14:textId="198497F6" w:rsidR="006C12B4" w:rsidRPr="005F4224" w:rsidRDefault="00EC5963" w:rsidP="006C12B4">
      <w:pPr>
        <w:pStyle w:val="ListParagrap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ext here.</w:t>
      </w:r>
      <w:r w:rsidR="007403E4">
        <w:rPr>
          <w:rFonts w:asciiTheme="minorHAnsi" w:hAnsiTheme="minorHAnsi"/>
          <w:sz w:val="22"/>
          <w:szCs w:val="22"/>
        </w:rPr>
        <w:t xml:space="preserve"> </w:t>
      </w:r>
    </w:p>
    <w:p w14:paraId="684D4F2B" w14:textId="5014BFEB" w:rsidR="00EF07F9" w:rsidRPr="005F4224" w:rsidRDefault="00EF07F9" w:rsidP="0051189C">
      <w:pPr>
        <w:ind w:left="720"/>
        <w:rPr>
          <w:rFonts w:asciiTheme="minorHAnsi" w:hAnsiTheme="minorHAnsi"/>
          <w:b/>
          <w:bCs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Questions for ACF Rep</w:t>
      </w:r>
      <w:r w:rsidRPr="005F4224">
        <w:rPr>
          <w:rFonts w:asciiTheme="minorHAnsi" w:hAnsiTheme="minorHAnsi"/>
          <w:sz w:val="22"/>
          <w:szCs w:val="22"/>
        </w:rPr>
        <w:t>:</w:t>
      </w:r>
      <w:r w:rsidRPr="005F4224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EC5963">
        <w:rPr>
          <w:rFonts w:asciiTheme="minorHAnsi" w:hAnsiTheme="minorHAnsi"/>
          <w:sz w:val="22"/>
          <w:szCs w:val="22"/>
        </w:rPr>
        <w:t>Text here.</w:t>
      </w:r>
    </w:p>
    <w:p w14:paraId="139C172F" w14:textId="465815E2" w:rsidR="00C84432" w:rsidRPr="00A13FBD" w:rsidRDefault="00A91C2A" w:rsidP="001F0E01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Graduate Council</w:t>
      </w:r>
      <w:r w:rsidRPr="005F4224">
        <w:rPr>
          <w:rFonts w:asciiTheme="minorHAnsi" w:hAnsiTheme="minorHAnsi"/>
          <w:sz w:val="22"/>
          <w:szCs w:val="22"/>
        </w:rPr>
        <w:t xml:space="preserve"> – </w:t>
      </w:r>
      <w:r w:rsidR="00CE4867">
        <w:rPr>
          <w:rFonts w:asciiTheme="minorHAnsi" w:hAnsiTheme="minorHAnsi"/>
          <w:sz w:val="22"/>
          <w:szCs w:val="22"/>
        </w:rPr>
        <w:t>[Name]</w:t>
      </w:r>
      <w:r w:rsidR="004970B3" w:rsidRPr="005F4224">
        <w:rPr>
          <w:rFonts w:asciiTheme="minorHAnsi" w:hAnsiTheme="minorHAnsi"/>
          <w:sz w:val="22"/>
          <w:szCs w:val="22"/>
        </w:rPr>
        <w:t xml:space="preserve"> (5 mins)</w:t>
      </w:r>
      <w:r w:rsidR="00CE4867">
        <w:rPr>
          <w:rFonts w:asciiTheme="minorHAnsi" w:hAnsiTheme="minorHAnsi"/>
          <w:sz w:val="22"/>
          <w:szCs w:val="22"/>
        </w:rPr>
        <w:t xml:space="preserve"> —</w:t>
      </w:r>
    </w:p>
    <w:p w14:paraId="3EF7C4B2" w14:textId="67CF0B13" w:rsidR="00711CB1" w:rsidRDefault="00CE4867" w:rsidP="00CE4867">
      <w:pPr>
        <w:pStyle w:val="ListParagraph"/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Text here.</w:t>
      </w:r>
    </w:p>
    <w:p w14:paraId="57EBC131" w14:textId="77777777" w:rsidR="00CE4867" w:rsidRPr="005F4224" w:rsidRDefault="00CE4867" w:rsidP="00CE4867">
      <w:pPr>
        <w:pStyle w:val="ListParagraph"/>
        <w:spacing w:after="0" w:line="240" w:lineRule="auto"/>
        <w:rPr>
          <w:rFonts w:asciiTheme="minorHAnsi" w:hAnsiTheme="minorHAnsi"/>
          <w:sz w:val="22"/>
          <w:szCs w:val="22"/>
        </w:rPr>
      </w:pPr>
    </w:p>
    <w:p w14:paraId="46DD9347" w14:textId="1DE95D73" w:rsidR="00082CCB" w:rsidRPr="005F4224" w:rsidRDefault="00082CCB" w:rsidP="00082CCB">
      <w:pPr>
        <w:pStyle w:val="ListParagraph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</w:rPr>
        <w:t>Question for the GC</w:t>
      </w:r>
      <w:r w:rsidRPr="005F4224">
        <w:rPr>
          <w:rFonts w:asciiTheme="minorHAnsi" w:hAnsiTheme="minorHAnsi"/>
          <w:sz w:val="22"/>
          <w:szCs w:val="22"/>
        </w:rPr>
        <w:t xml:space="preserve">: </w:t>
      </w:r>
      <w:r w:rsidR="00CE4867">
        <w:rPr>
          <w:rFonts w:asciiTheme="minorHAnsi" w:hAnsiTheme="minorHAnsi"/>
          <w:sz w:val="22"/>
          <w:szCs w:val="22"/>
        </w:rPr>
        <w:t>Text here.</w:t>
      </w:r>
      <w:r w:rsidR="00F630D5" w:rsidRPr="005F4224">
        <w:rPr>
          <w:rFonts w:asciiTheme="minorHAnsi" w:hAnsiTheme="minorHAnsi"/>
          <w:sz w:val="22"/>
          <w:szCs w:val="22"/>
        </w:rPr>
        <w:t xml:space="preserve"> </w:t>
      </w:r>
    </w:p>
    <w:p w14:paraId="4744611F" w14:textId="340B0024" w:rsidR="00344B92" w:rsidRPr="005F4224" w:rsidRDefault="001F1C9D" w:rsidP="00344B92">
      <w:pPr>
        <w:pStyle w:val="ListParagraph"/>
        <w:ind w:left="1440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sz w:val="22"/>
          <w:szCs w:val="22"/>
        </w:rPr>
        <w:t xml:space="preserve"> </w:t>
      </w:r>
    </w:p>
    <w:p w14:paraId="38C64648" w14:textId="5196A6A1" w:rsidR="00344B92" w:rsidRPr="005F4224" w:rsidRDefault="00344B92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Student Government Association</w:t>
      </w:r>
      <w:r w:rsidRPr="005F4224">
        <w:rPr>
          <w:rFonts w:asciiTheme="minorHAnsi" w:hAnsiTheme="minorHAnsi"/>
          <w:sz w:val="22"/>
          <w:szCs w:val="22"/>
        </w:rPr>
        <w:t xml:space="preserve"> – </w:t>
      </w:r>
      <w:r w:rsidR="0084428D">
        <w:rPr>
          <w:rFonts w:asciiTheme="minorHAnsi" w:hAnsiTheme="minorHAnsi"/>
          <w:sz w:val="22"/>
          <w:szCs w:val="22"/>
        </w:rPr>
        <w:t>[Name]</w:t>
      </w:r>
      <w:r w:rsidRPr="005F4224">
        <w:rPr>
          <w:rFonts w:asciiTheme="minorHAnsi" w:hAnsiTheme="minorHAnsi"/>
          <w:sz w:val="22"/>
          <w:szCs w:val="22"/>
        </w:rPr>
        <w:t xml:space="preserve"> </w:t>
      </w:r>
      <w:r w:rsidR="004970B3" w:rsidRPr="005F4224">
        <w:rPr>
          <w:rFonts w:asciiTheme="minorHAnsi" w:hAnsiTheme="minorHAnsi"/>
          <w:sz w:val="22"/>
          <w:szCs w:val="22"/>
        </w:rPr>
        <w:t xml:space="preserve">(5 mins) </w:t>
      </w:r>
      <w:r w:rsidR="003B56C9" w:rsidRPr="005F4224">
        <w:rPr>
          <w:rFonts w:asciiTheme="minorHAnsi" w:hAnsiTheme="minorHAnsi"/>
          <w:sz w:val="22"/>
          <w:szCs w:val="22"/>
        </w:rPr>
        <w:t>–</w:t>
      </w:r>
      <w:r w:rsidR="003B44DC" w:rsidRPr="005F4224">
        <w:rPr>
          <w:rFonts w:asciiTheme="minorHAnsi" w:hAnsiTheme="minorHAnsi"/>
          <w:sz w:val="22"/>
          <w:szCs w:val="22"/>
        </w:rPr>
        <w:t xml:space="preserve"> </w:t>
      </w:r>
    </w:p>
    <w:p w14:paraId="35E42558" w14:textId="43B8C48C" w:rsidR="00040FD7" w:rsidRDefault="0084428D" w:rsidP="00A8484A">
      <w:pPr>
        <w:pStyle w:val="ListParagrap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ext here.</w:t>
      </w:r>
    </w:p>
    <w:p w14:paraId="49F50C20" w14:textId="77777777" w:rsidR="0084428D" w:rsidRDefault="0084428D" w:rsidP="00A8484A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p w14:paraId="5B51B121" w14:textId="16E6F8D1" w:rsidR="00F76994" w:rsidRPr="00A8484A" w:rsidRDefault="00F76994" w:rsidP="00A8484A">
      <w:pPr>
        <w:pStyle w:val="ListParagraph"/>
        <w:rPr>
          <w:rFonts w:asciiTheme="minorHAnsi" w:hAnsiTheme="minorHAnsi"/>
          <w:sz w:val="22"/>
          <w:szCs w:val="22"/>
        </w:rPr>
      </w:pPr>
      <w:r w:rsidRPr="00F76994">
        <w:rPr>
          <w:rFonts w:asciiTheme="minorHAnsi" w:hAnsiTheme="minorHAnsi"/>
          <w:b/>
          <w:bCs/>
          <w:sz w:val="22"/>
          <w:szCs w:val="22"/>
        </w:rPr>
        <w:t>Questions for SGA</w:t>
      </w:r>
      <w:r>
        <w:rPr>
          <w:rFonts w:asciiTheme="minorHAnsi" w:hAnsiTheme="minorHAnsi"/>
          <w:sz w:val="22"/>
          <w:szCs w:val="22"/>
        </w:rPr>
        <w:t xml:space="preserve"> – None.</w:t>
      </w:r>
    </w:p>
    <w:p w14:paraId="5BAEF977" w14:textId="77777777" w:rsidR="004D7451" w:rsidRPr="005F4224" w:rsidRDefault="004D7451" w:rsidP="00634C86">
      <w:pPr>
        <w:pStyle w:val="ListParagraph"/>
        <w:ind w:left="1080"/>
        <w:rPr>
          <w:rFonts w:asciiTheme="minorHAnsi" w:hAnsiTheme="minorHAnsi"/>
          <w:sz w:val="22"/>
          <w:szCs w:val="22"/>
        </w:rPr>
      </w:pPr>
    </w:p>
    <w:p w14:paraId="3EFF21DF" w14:textId="5DC33A6D" w:rsidR="00344B92" w:rsidRPr="005F4224" w:rsidRDefault="00344B92" w:rsidP="001F0E01">
      <w:pPr>
        <w:pStyle w:val="ListParagraph"/>
        <w:numPr>
          <w:ilvl w:val="0"/>
          <w:numId w:val="9"/>
        </w:numPr>
        <w:ind w:left="360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Standing Committee Reports</w:t>
      </w:r>
      <w:r w:rsidRPr="005F4224">
        <w:rPr>
          <w:rFonts w:asciiTheme="minorHAnsi" w:hAnsiTheme="minorHAnsi"/>
          <w:sz w:val="22"/>
          <w:szCs w:val="22"/>
        </w:rPr>
        <w:t xml:space="preserve">: </w:t>
      </w:r>
    </w:p>
    <w:tbl>
      <w:tblPr>
        <w:tblStyle w:val="GridTable1Light-Accent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35"/>
        <w:gridCol w:w="1891"/>
        <w:gridCol w:w="5124"/>
      </w:tblGrid>
      <w:tr w:rsidR="00597B2C" w:rsidRPr="005F4224" w14:paraId="650E5245" w14:textId="77777777" w:rsidTr="007678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71E17608" w14:textId="77777777" w:rsidR="008704C9" w:rsidRPr="005F4224" w:rsidRDefault="008704C9" w:rsidP="008B484C">
            <w:pPr>
              <w:tabs>
                <w:tab w:val="left" w:pos="720"/>
                <w:tab w:val="left" w:pos="1080"/>
              </w:tabs>
              <w:ind w:right="72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mittee</w:t>
            </w:r>
          </w:p>
        </w:tc>
        <w:tc>
          <w:tcPr>
            <w:tcW w:w="1011" w:type="pct"/>
          </w:tcPr>
          <w:p w14:paraId="717A1228" w14:textId="77777777" w:rsidR="008704C9" w:rsidRPr="005F4224" w:rsidRDefault="008704C9" w:rsidP="008B484C">
            <w:pPr>
              <w:tabs>
                <w:tab w:val="left" w:pos="720"/>
                <w:tab w:val="left" w:pos="1080"/>
              </w:tabs>
              <w:ind w:righ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port by:</w:t>
            </w:r>
          </w:p>
        </w:tc>
        <w:tc>
          <w:tcPr>
            <w:tcW w:w="2740" w:type="pct"/>
          </w:tcPr>
          <w:p w14:paraId="73176F1B" w14:textId="77777777" w:rsidR="008704C9" w:rsidRPr="005F4224" w:rsidRDefault="008704C9" w:rsidP="008B484C">
            <w:pPr>
              <w:tabs>
                <w:tab w:val="left" w:pos="720"/>
                <w:tab w:val="left" w:pos="1080"/>
              </w:tabs>
              <w:ind w:righ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port Specifics </w:t>
            </w:r>
          </w:p>
        </w:tc>
      </w:tr>
      <w:tr w:rsidR="00FA42E6" w:rsidRPr="005F4224" w14:paraId="3E559FDD" w14:textId="77777777" w:rsidTr="00767804">
        <w:trPr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132D4EDB" w14:textId="0D0BD588" w:rsidR="00FA42E6" w:rsidRPr="005F4224" w:rsidRDefault="0084428D" w:rsidP="00FA42E6">
            <w:pPr>
              <w:pStyle w:val="ListParagraph"/>
              <w:numPr>
                <w:ilvl w:val="0"/>
                <w:numId w:val="6"/>
              </w:numPr>
              <w:tabs>
                <w:tab w:val="left" w:pos="720"/>
                <w:tab w:val="left" w:pos="1080"/>
              </w:tabs>
              <w:ind w:righ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Committee name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</w:t>
            </w:r>
          </w:p>
        </w:tc>
        <w:tc>
          <w:tcPr>
            <w:tcW w:w="1011" w:type="pct"/>
            <w:shd w:val="clear" w:color="auto" w:fill="auto"/>
          </w:tcPr>
          <w:p w14:paraId="4C36E47A" w14:textId="577DEF4E" w:rsidR="00FA42E6" w:rsidRPr="005F4224" w:rsidRDefault="0084428D" w:rsidP="00FA42E6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Liaison</w:t>
            </w:r>
            <w:r w:rsidR="00994F9D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Name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(4 minutes)</w:t>
            </w:r>
          </w:p>
        </w:tc>
        <w:tc>
          <w:tcPr>
            <w:tcW w:w="2740" w:type="pct"/>
          </w:tcPr>
          <w:p w14:paraId="70E7E9A5" w14:textId="758820C1" w:rsidR="00FA42E6" w:rsidRPr="005F4224" w:rsidRDefault="00FA42E6" w:rsidP="00FA42E6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ritten report received (if checked) </w:t>
            </w:r>
            <w:r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☒</w:t>
            </w:r>
            <w:r w:rsidR="00994F9D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994F9D" w:rsidRPr="00994F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</w:t>
            </w:r>
            <w:r w:rsidR="00994F9D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994F9D"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7D43FC4B" w14:textId="3203EFDF" w:rsidR="00DD1FB6" w:rsidRDefault="002A12FE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Item 1</w:t>
            </w:r>
            <w:r w:rsidR="00DD1FB6" w:rsidRPr="00DD1FB6">
              <w:rPr>
                <w:rFonts w:asciiTheme="minorHAnsi" w:hAnsiTheme="minorHAnsi"/>
                <w:color w:val="000000"/>
                <w:sz w:val="22"/>
                <w:szCs w:val="22"/>
              </w:rPr>
              <w:t>.</w:t>
            </w:r>
          </w:p>
          <w:p w14:paraId="552268F0" w14:textId="7D48D7A5" w:rsidR="002A12FE" w:rsidRPr="002A12FE" w:rsidRDefault="002A12FE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Item 2, etc.</w:t>
            </w:r>
          </w:p>
          <w:p w14:paraId="6EB8B070" w14:textId="512A32FE" w:rsidR="00FA42E6" w:rsidRPr="002A12FE" w:rsidRDefault="00FA42E6" w:rsidP="002A12FE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FA42E6" w:rsidRPr="005F4224" w14:paraId="728627DC" w14:textId="77777777" w:rsidTr="00767804">
        <w:trPr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3693BF06" w14:textId="41C947F1" w:rsidR="00FA42E6" w:rsidRPr="005F4224" w:rsidRDefault="00767804" w:rsidP="00FA42E6">
            <w:pPr>
              <w:pStyle w:val="ListParagraph"/>
              <w:numPr>
                <w:ilvl w:val="0"/>
                <w:numId w:val="6"/>
              </w:numPr>
              <w:tabs>
                <w:tab w:val="left" w:pos="720"/>
                <w:tab w:val="left" w:pos="1080"/>
              </w:tabs>
              <w:ind w:righ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Committee Name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</w:t>
            </w:r>
          </w:p>
        </w:tc>
        <w:tc>
          <w:tcPr>
            <w:tcW w:w="1011" w:type="pct"/>
            <w:shd w:val="clear" w:color="auto" w:fill="auto"/>
          </w:tcPr>
          <w:p w14:paraId="5D1420EB" w14:textId="5EE39223" w:rsidR="00FA42E6" w:rsidRPr="005F4224" w:rsidRDefault="00767804" w:rsidP="00FA42E6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Liaison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</w:t>
            </w:r>
            <w:r w:rsidR="0090661C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Name 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(4 minutes)</w:t>
            </w:r>
          </w:p>
        </w:tc>
        <w:tc>
          <w:tcPr>
            <w:tcW w:w="2740" w:type="pct"/>
          </w:tcPr>
          <w:p w14:paraId="3E4A2AA2" w14:textId="5F7B115D" w:rsidR="00FA42E6" w:rsidRPr="005F4224" w:rsidRDefault="00FA42E6" w:rsidP="00FA42E6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ritten report received (if checked) </w:t>
            </w:r>
            <w:r w:rsidR="00767804"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☒</w:t>
            </w:r>
            <w:r w:rsidR="0076780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767804" w:rsidRPr="00994F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</w:t>
            </w:r>
            <w:r w:rsidR="0076780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767804"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58D536F8" w14:textId="77777777" w:rsidR="00FA42E6" w:rsidRDefault="00687EDA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BC3996">
              <w:rPr>
                <w:rFonts w:asciiTheme="minorHAnsi" w:hAnsiTheme="minorHAnsi"/>
                <w:color w:val="000000"/>
                <w:sz w:val="22"/>
                <w:szCs w:val="22"/>
              </w:rPr>
              <w:t>Item 1</w:t>
            </w:r>
          </w:p>
          <w:p w14:paraId="683FCC1B" w14:textId="5509A8FC" w:rsidR="00BC3996" w:rsidRPr="00BC3996" w:rsidRDefault="00BC3996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Item 2, etc.</w:t>
            </w:r>
          </w:p>
        </w:tc>
      </w:tr>
      <w:tr w:rsidR="00FA42E6" w:rsidRPr="005F4224" w14:paraId="564C5602" w14:textId="77777777" w:rsidTr="00767804">
        <w:trPr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9" w:type="pct"/>
          </w:tcPr>
          <w:p w14:paraId="7F2FF8F3" w14:textId="2671B565" w:rsidR="00FA42E6" w:rsidRPr="005F4224" w:rsidRDefault="00767804" w:rsidP="00FA42E6">
            <w:pPr>
              <w:pStyle w:val="ListParagraph"/>
              <w:numPr>
                <w:ilvl w:val="0"/>
                <w:numId w:val="6"/>
              </w:numPr>
              <w:tabs>
                <w:tab w:val="left" w:pos="720"/>
                <w:tab w:val="left" w:pos="1080"/>
              </w:tabs>
              <w:ind w:right="7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Committee Name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</w:t>
            </w:r>
          </w:p>
        </w:tc>
        <w:tc>
          <w:tcPr>
            <w:tcW w:w="1011" w:type="pct"/>
            <w:shd w:val="clear" w:color="auto" w:fill="auto"/>
          </w:tcPr>
          <w:p w14:paraId="6E6E724B" w14:textId="3B209769" w:rsidR="00FA42E6" w:rsidRPr="005F4224" w:rsidRDefault="00767804" w:rsidP="00FA42E6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>Liaison</w:t>
            </w:r>
            <w:r w:rsidR="0090661C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Name</w:t>
            </w:r>
            <w:r w:rsidR="00FA42E6" w:rsidRPr="00423BE7">
              <w:rPr>
                <w:rFonts w:asciiTheme="minorHAnsi" w:hAnsiTheme="minorHAnsi" w:cstheme="minorHAnsi"/>
                <w:color w:val="000000"/>
                <w:sz w:val="22"/>
                <w:szCs w:val="22"/>
                <w:lang w:bidi="bn-IN"/>
              </w:rPr>
              <w:t xml:space="preserve"> (4 minutes)</w:t>
            </w:r>
          </w:p>
        </w:tc>
        <w:tc>
          <w:tcPr>
            <w:tcW w:w="2740" w:type="pct"/>
          </w:tcPr>
          <w:p w14:paraId="1EB00463" w14:textId="77777777" w:rsidR="00BA359F" w:rsidRDefault="00FA42E6" w:rsidP="00767804">
            <w:p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</w:pPr>
            <w:r w:rsidRPr="005F42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ritten report received (if checked) </w:t>
            </w:r>
            <w:r w:rsidR="00767804"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☒</w:t>
            </w:r>
            <w:r w:rsidR="0076780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767804" w:rsidRPr="00994F9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</w:t>
            </w:r>
            <w:r w:rsidR="0076780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</w:t>
            </w:r>
            <w:r w:rsidR="00767804" w:rsidRPr="005F4224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2F8A5BD6" w14:textId="2F6875E1" w:rsidR="00767804" w:rsidRPr="00767804" w:rsidRDefault="00767804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7804">
              <w:rPr>
                <w:rFonts w:asciiTheme="minorHAnsi" w:hAnsiTheme="minorHAnsi"/>
                <w:color w:val="000000"/>
                <w:sz w:val="22"/>
                <w:szCs w:val="22"/>
              </w:rPr>
              <w:t>Item 1</w:t>
            </w:r>
          </w:p>
          <w:p w14:paraId="1E23965E" w14:textId="2799DECF" w:rsidR="00767804" w:rsidRPr="00767804" w:rsidRDefault="00767804" w:rsidP="00767804">
            <w:pPr>
              <w:pStyle w:val="ListParagraph"/>
              <w:numPr>
                <w:ilvl w:val="0"/>
                <w:numId w:val="39"/>
              </w:numPr>
              <w:tabs>
                <w:tab w:val="left" w:pos="720"/>
                <w:tab w:val="left" w:pos="1080"/>
              </w:tabs>
              <w:ind w:righ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/>
                <w:color w:val="000000"/>
                <w:sz w:val="22"/>
                <w:szCs w:val="22"/>
              </w:rPr>
            </w:pPr>
            <w:r w:rsidRPr="00767804">
              <w:rPr>
                <w:rFonts w:asciiTheme="minorHAnsi" w:hAnsiTheme="minorHAnsi"/>
                <w:color w:val="000000"/>
                <w:sz w:val="22"/>
                <w:szCs w:val="22"/>
              </w:rPr>
              <w:t>Item 2, etc.</w:t>
            </w:r>
          </w:p>
        </w:tc>
      </w:tr>
    </w:tbl>
    <w:p w14:paraId="51B7C13E" w14:textId="77777777" w:rsidR="008704C9" w:rsidRPr="005F4224" w:rsidRDefault="008704C9" w:rsidP="008704C9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1304A1FB" w14:textId="77777777" w:rsidR="007659C0" w:rsidRPr="005F4224" w:rsidRDefault="007659C0" w:rsidP="007659C0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4A9D5874" w14:textId="5A66F1F8" w:rsidR="00711CB1" w:rsidRPr="005F4224" w:rsidRDefault="001B1514" w:rsidP="00711CB1">
      <w:pPr>
        <w:pStyle w:val="ListParagraph"/>
        <w:numPr>
          <w:ilvl w:val="0"/>
          <w:numId w:val="9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Other Requests to Speak</w:t>
      </w:r>
      <w:r w:rsidRPr="005F4224">
        <w:rPr>
          <w:rFonts w:asciiTheme="minorHAnsi" w:hAnsiTheme="minorHAnsi"/>
          <w:sz w:val="22"/>
          <w:szCs w:val="22"/>
        </w:rPr>
        <w:t xml:space="preserve"> </w:t>
      </w:r>
      <w:r w:rsidR="00F96983" w:rsidRPr="005F4224">
        <w:rPr>
          <w:rFonts w:asciiTheme="minorHAnsi" w:hAnsiTheme="minorHAnsi"/>
          <w:sz w:val="22"/>
          <w:szCs w:val="22"/>
        </w:rPr>
        <w:t>–</w:t>
      </w:r>
      <w:r w:rsidR="00A13FBD">
        <w:rPr>
          <w:rFonts w:asciiTheme="minorHAnsi" w:hAnsiTheme="minorHAnsi"/>
          <w:sz w:val="22"/>
          <w:szCs w:val="22"/>
        </w:rPr>
        <w:t xml:space="preserve"> </w:t>
      </w:r>
      <w:r w:rsidR="00767804">
        <w:rPr>
          <w:rFonts w:asciiTheme="minorHAnsi" w:hAnsiTheme="minorHAnsi"/>
          <w:b/>
          <w:bCs/>
          <w:sz w:val="22"/>
          <w:szCs w:val="22"/>
        </w:rPr>
        <w:t>[Name]</w:t>
      </w:r>
      <w:r w:rsidR="00A13FBD" w:rsidRPr="00A13FBD">
        <w:rPr>
          <w:rFonts w:asciiTheme="minorHAnsi" w:hAnsiTheme="minorHAnsi"/>
          <w:b/>
          <w:bCs/>
          <w:sz w:val="22"/>
          <w:szCs w:val="22"/>
        </w:rPr>
        <w:t xml:space="preserve"> (</w:t>
      </w:r>
      <w:r w:rsidR="00767804">
        <w:rPr>
          <w:rFonts w:asciiTheme="minorHAnsi" w:hAnsiTheme="minorHAnsi"/>
          <w:b/>
          <w:bCs/>
          <w:sz w:val="22"/>
          <w:szCs w:val="22"/>
        </w:rPr>
        <w:t>College or Title</w:t>
      </w:r>
      <w:r w:rsidR="00A13FBD" w:rsidRPr="00A13FBD">
        <w:rPr>
          <w:rFonts w:asciiTheme="minorHAnsi" w:hAnsiTheme="minorHAnsi"/>
          <w:b/>
          <w:bCs/>
          <w:sz w:val="22"/>
          <w:szCs w:val="22"/>
        </w:rPr>
        <w:t xml:space="preserve">) – </w:t>
      </w:r>
      <w:r w:rsidR="00767804">
        <w:rPr>
          <w:rFonts w:asciiTheme="minorHAnsi" w:hAnsiTheme="minorHAnsi"/>
          <w:b/>
          <w:bCs/>
          <w:sz w:val="22"/>
          <w:szCs w:val="22"/>
        </w:rPr>
        <w:t>Subject</w:t>
      </w:r>
      <w:r w:rsidR="00A13FBD" w:rsidRPr="00A13FBD">
        <w:rPr>
          <w:rFonts w:asciiTheme="minorHAnsi" w:hAnsiTheme="minorHAnsi"/>
          <w:b/>
          <w:bCs/>
          <w:sz w:val="22"/>
          <w:szCs w:val="22"/>
        </w:rPr>
        <w:t xml:space="preserve"> (10 minutes)</w:t>
      </w:r>
    </w:p>
    <w:p w14:paraId="6D40AB2B" w14:textId="52B858FF" w:rsidR="00A13FBD" w:rsidRDefault="00767804" w:rsidP="00711CB1">
      <w:pPr>
        <w:pStyle w:val="ListParagraph"/>
        <w:ind w:left="36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ext here.</w:t>
      </w:r>
    </w:p>
    <w:p w14:paraId="6D0257AD" w14:textId="77777777" w:rsidR="00A13FBD" w:rsidRPr="005F4224" w:rsidRDefault="00A13FBD" w:rsidP="00711CB1">
      <w:pPr>
        <w:pStyle w:val="ListParagraph"/>
        <w:ind w:left="360"/>
        <w:rPr>
          <w:rFonts w:asciiTheme="minorHAnsi" w:hAnsiTheme="minorHAnsi"/>
          <w:b/>
          <w:bCs/>
          <w:sz w:val="22"/>
          <w:szCs w:val="22"/>
        </w:rPr>
      </w:pPr>
    </w:p>
    <w:p w14:paraId="3BBEDB0E" w14:textId="11573435" w:rsidR="002C4A25" w:rsidRPr="005F4224" w:rsidRDefault="002C4A25" w:rsidP="00711CB1">
      <w:pPr>
        <w:pStyle w:val="ListParagraph"/>
        <w:numPr>
          <w:ilvl w:val="0"/>
          <w:numId w:val="9"/>
        </w:numPr>
        <w:ind w:left="360"/>
        <w:rPr>
          <w:rFonts w:asciiTheme="minorHAnsi" w:hAnsiTheme="minorHAnsi"/>
          <w:b/>
          <w:bCs/>
          <w:sz w:val="22"/>
          <w:szCs w:val="22"/>
        </w:rPr>
      </w:pPr>
      <w:r w:rsidRPr="005F4224">
        <w:rPr>
          <w:rFonts w:asciiTheme="minorHAnsi" w:hAnsiTheme="minorHAnsi"/>
          <w:b/>
          <w:bCs/>
          <w:sz w:val="22"/>
          <w:szCs w:val="22"/>
          <w:u w:val="single"/>
        </w:rPr>
        <w:t>Adjournment</w:t>
      </w:r>
      <w:r w:rsidRPr="005F4224">
        <w:rPr>
          <w:rFonts w:asciiTheme="minorHAnsi" w:hAnsiTheme="minorHAnsi"/>
          <w:b/>
          <w:bCs/>
          <w:sz w:val="22"/>
          <w:szCs w:val="22"/>
        </w:rPr>
        <w:t xml:space="preserve">: </w:t>
      </w:r>
    </w:p>
    <w:p w14:paraId="3F0B857B" w14:textId="48E14472" w:rsidR="002C4A25" w:rsidRPr="005F4224" w:rsidRDefault="00263C23" w:rsidP="00C06676">
      <w:pPr>
        <w:tabs>
          <w:tab w:val="left" w:pos="720"/>
          <w:tab w:val="left" w:pos="1080"/>
        </w:tabs>
        <w:ind w:right="720"/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sz w:val="22"/>
          <w:szCs w:val="22"/>
        </w:rPr>
        <w:t xml:space="preserve">Motion to adjourn – MSAP. </w:t>
      </w:r>
      <w:r w:rsidR="002F2CB9" w:rsidRPr="005F4224">
        <w:rPr>
          <w:rFonts w:asciiTheme="minorHAnsi" w:hAnsiTheme="minorHAnsi"/>
          <w:sz w:val="22"/>
          <w:szCs w:val="22"/>
        </w:rPr>
        <w:t xml:space="preserve">Meeting was adjourned at approximately </w:t>
      </w:r>
      <w:r w:rsidR="00767804">
        <w:rPr>
          <w:rFonts w:asciiTheme="minorHAnsi" w:hAnsiTheme="minorHAnsi"/>
          <w:sz w:val="22"/>
          <w:szCs w:val="22"/>
        </w:rPr>
        <w:t>[military time]</w:t>
      </w:r>
      <w:r w:rsidR="00711CB1" w:rsidRPr="005F4224">
        <w:rPr>
          <w:rFonts w:asciiTheme="minorHAnsi" w:hAnsiTheme="minorHAnsi"/>
          <w:sz w:val="22"/>
          <w:szCs w:val="22"/>
        </w:rPr>
        <w:t xml:space="preserve"> </w:t>
      </w:r>
      <w:r w:rsidR="002F2CB9" w:rsidRPr="005F4224">
        <w:rPr>
          <w:rFonts w:asciiTheme="minorHAnsi" w:hAnsiTheme="minorHAnsi"/>
          <w:sz w:val="22"/>
          <w:szCs w:val="22"/>
        </w:rPr>
        <w:t xml:space="preserve">hours </w:t>
      </w:r>
      <w:r w:rsidR="00D628F5" w:rsidRPr="005F4224">
        <w:rPr>
          <w:rFonts w:asciiTheme="minorHAnsi" w:hAnsiTheme="minorHAnsi"/>
          <w:sz w:val="22"/>
          <w:szCs w:val="22"/>
        </w:rPr>
        <w:t>(</w:t>
      </w:r>
      <w:r w:rsidR="00767804">
        <w:rPr>
          <w:rFonts w:asciiTheme="minorHAnsi" w:hAnsiTheme="minorHAnsi"/>
          <w:sz w:val="22"/>
          <w:szCs w:val="22"/>
        </w:rPr>
        <w:t>time</w:t>
      </w:r>
      <w:r w:rsidR="002F2CB9" w:rsidRPr="005F4224">
        <w:rPr>
          <w:rFonts w:asciiTheme="minorHAnsi" w:hAnsiTheme="minorHAnsi"/>
          <w:sz w:val="22"/>
          <w:szCs w:val="22"/>
        </w:rPr>
        <w:t>).</w:t>
      </w:r>
    </w:p>
    <w:p w14:paraId="4BC56746" w14:textId="050BB2C4" w:rsidR="002C4A25" w:rsidRPr="005F4224" w:rsidRDefault="00C06676" w:rsidP="00C06676">
      <w:p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sz w:val="22"/>
          <w:szCs w:val="22"/>
        </w:rPr>
        <w:lastRenderedPageBreak/>
        <w:t>Respectfully Submitted,</w:t>
      </w:r>
    </w:p>
    <w:p w14:paraId="2704CAF0" w14:textId="77777777" w:rsidR="00B56BE7" w:rsidRDefault="00B56BE7" w:rsidP="00C06676">
      <w:pPr>
        <w:rPr>
          <w:rFonts w:asciiTheme="minorHAnsi" w:hAnsiTheme="minorHAnsi"/>
          <w:color w:val="000000"/>
          <w:sz w:val="22"/>
          <w:szCs w:val="22"/>
        </w:rPr>
      </w:pPr>
    </w:p>
    <w:p w14:paraId="2C20DCD9" w14:textId="167273D3" w:rsidR="002C4A25" w:rsidRPr="005F4224" w:rsidRDefault="002D07E1" w:rsidP="00C06676">
      <w:pPr>
        <w:rPr>
          <w:rFonts w:asciiTheme="minorHAnsi" w:hAnsiTheme="minorHAnsi"/>
          <w:sz w:val="22"/>
          <w:szCs w:val="22"/>
        </w:rPr>
      </w:pPr>
      <w:r w:rsidRPr="005F4224">
        <w:rPr>
          <w:rFonts w:asciiTheme="minorHAnsi" w:hAnsiTheme="minorHAnsi"/>
          <w:color w:val="000000"/>
          <w:sz w:val="22"/>
          <w:szCs w:val="22"/>
        </w:rPr>
        <w:t>______________________________________</w:t>
      </w:r>
      <w:r w:rsidRPr="005F4224">
        <w:rPr>
          <w:rFonts w:asciiTheme="minorHAnsi" w:hAnsiTheme="minorHAnsi"/>
          <w:color w:val="000000"/>
          <w:sz w:val="22"/>
          <w:szCs w:val="22"/>
        </w:rPr>
        <w:br/>
      </w:r>
      <w:r w:rsidR="00767804">
        <w:rPr>
          <w:rFonts w:asciiTheme="minorHAnsi" w:hAnsiTheme="minorHAnsi"/>
          <w:color w:val="000000"/>
          <w:sz w:val="22"/>
          <w:szCs w:val="22"/>
        </w:rPr>
        <w:t>[Name]</w:t>
      </w:r>
      <w:r w:rsidR="00C06676" w:rsidRPr="005F4224">
        <w:rPr>
          <w:rFonts w:asciiTheme="minorHAnsi" w:hAnsiTheme="minorHAnsi"/>
          <w:sz w:val="22"/>
          <w:szCs w:val="22"/>
        </w:rPr>
        <w:t>, Recording Secretary</w:t>
      </w:r>
      <w:r w:rsidR="005847D4">
        <w:rPr>
          <w:rFonts w:asciiTheme="minorHAnsi" w:hAnsiTheme="minorHAnsi"/>
          <w:sz w:val="22"/>
          <w:szCs w:val="22"/>
        </w:rPr>
        <w:br/>
      </w:r>
      <w:r w:rsidR="00C06676" w:rsidRPr="005F4224">
        <w:rPr>
          <w:rFonts w:asciiTheme="minorHAnsi" w:hAnsiTheme="minorHAnsi"/>
          <w:sz w:val="22"/>
          <w:szCs w:val="22"/>
        </w:rPr>
        <w:t>Faculty Senate</w:t>
      </w:r>
    </w:p>
    <w:p w14:paraId="508FB932" w14:textId="351602E6" w:rsidR="005F2347" w:rsidRDefault="005F2347" w:rsidP="002216E1">
      <w:pPr>
        <w:spacing w:after="0" w:line="240" w:lineRule="auto"/>
        <w:rPr>
          <w:rFonts w:asciiTheme="minorHAnsi" w:eastAsia="Times New Roman" w:hAnsiTheme="minorHAnsi"/>
          <w:b/>
          <w:bCs/>
          <w:sz w:val="22"/>
          <w:szCs w:val="22"/>
        </w:rPr>
      </w:pPr>
    </w:p>
    <w:p w14:paraId="4F87E786" w14:textId="77777777" w:rsidR="00892DFE" w:rsidRPr="005F4224" w:rsidRDefault="00892DFE" w:rsidP="002216E1">
      <w:pPr>
        <w:spacing w:after="0" w:line="240" w:lineRule="auto"/>
        <w:rPr>
          <w:rFonts w:asciiTheme="minorHAnsi" w:eastAsia="Times New Roman" w:hAnsiTheme="minorHAnsi"/>
          <w:b/>
          <w:bCs/>
          <w:sz w:val="22"/>
          <w:szCs w:val="22"/>
        </w:rPr>
      </w:pPr>
    </w:p>
    <w:p w14:paraId="7CBAADB1" w14:textId="0772CF1B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b/>
          <w:bCs/>
          <w:sz w:val="22"/>
          <w:szCs w:val="22"/>
        </w:rPr>
      </w:pPr>
      <w:r w:rsidRPr="005F4224">
        <w:rPr>
          <w:rFonts w:asciiTheme="minorHAnsi" w:eastAsia="Times New Roman" w:hAnsiTheme="minorHAnsi"/>
          <w:b/>
          <w:bCs/>
          <w:sz w:val="22"/>
          <w:szCs w:val="22"/>
        </w:rPr>
        <w:t xml:space="preserve">MINUTES APPROVED BY </w:t>
      </w:r>
      <w:r w:rsidR="0083647C" w:rsidRPr="005F4224">
        <w:rPr>
          <w:rFonts w:asciiTheme="minorHAnsi" w:eastAsia="Times New Roman" w:hAnsiTheme="minorHAnsi"/>
          <w:b/>
          <w:bCs/>
          <w:sz w:val="22"/>
          <w:szCs w:val="22"/>
        </w:rPr>
        <w:t>SENATE</w:t>
      </w:r>
      <w:r w:rsidRPr="005F4224">
        <w:rPr>
          <w:rFonts w:asciiTheme="minorHAnsi" w:eastAsia="Times New Roman" w:hAnsiTheme="minorHAnsi"/>
          <w:b/>
          <w:bCs/>
          <w:sz w:val="22"/>
          <w:szCs w:val="22"/>
        </w:rPr>
        <w:t>:</w:t>
      </w:r>
    </w:p>
    <w:p w14:paraId="20A64DD2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b/>
          <w:bCs/>
          <w:sz w:val="22"/>
          <w:szCs w:val="22"/>
        </w:rPr>
      </w:pPr>
    </w:p>
    <w:p w14:paraId="27044822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</w:p>
    <w:p w14:paraId="6A5007D5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</w:p>
    <w:p w14:paraId="1B495B29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 w:rsidRPr="005F4224">
        <w:rPr>
          <w:rFonts w:asciiTheme="minorHAnsi" w:eastAsia="Times New Roman" w:hAnsiTheme="minorHAnsi"/>
          <w:sz w:val="22"/>
          <w:szCs w:val="22"/>
        </w:rPr>
        <w:t>_______________________________________</w:t>
      </w:r>
      <w:r w:rsidRPr="005F4224">
        <w:rPr>
          <w:rFonts w:asciiTheme="minorHAnsi" w:eastAsia="Times New Roman" w:hAnsiTheme="minorHAnsi"/>
          <w:sz w:val="22"/>
          <w:szCs w:val="22"/>
        </w:rPr>
        <w:tab/>
      </w:r>
      <w:r w:rsidRPr="005F4224">
        <w:rPr>
          <w:rFonts w:asciiTheme="minorHAnsi" w:eastAsia="Times New Roman" w:hAnsiTheme="minorHAnsi"/>
          <w:sz w:val="22"/>
          <w:szCs w:val="22"/>
        </w:rPr>
        <w:tab/>
        <w:t>____________________________</w:t>
      </w:r>
    </w:p>
    <w:p w14:paraId="683AF322" w14:textId="36955600" w:rsidR="002216E1" w:rsidRPr="005F4224" w:rsidRDefault="00767804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[Name]</w:t>
      </w:r>
      <w:r w:rsidR="002216E1" w:rsidRPr="005F4224">
        <w:rPr>
          <w:rFonts w:asciiTheme="minorHAnsi" w:eastAsia="Times New Roman" w:hAnsiTheme="minorHAnsi"/>
          <w:sz w:val="22"/>
          <w:szCs w:val="22"/>
        </w:rPr>
        <w:t>, Chair</w:t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>
        <w:rPr>
          <w:rFonts w:asciiTheme="minorHAnsi" w:eastAsia="Times New Roman" w:hAnsiTheme="minorHAnsi"/>
          <w:sz w:val="22"/>
          <w:szCs w:val="22"/>
        </w:rPr>
        <w:tab/>
      </w:r>
      <w:r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>Date Signed</w:t>
      </w:r>
      <w:r w:rsidR="002216E1" w:rsidRPr="005F4224">
        <w:rPr>
          <w:rFonts w:asciiTheme="minorHAnsi" w:eastAsia="Times New Roman" w:hAnsiTheme="minorHAnsi"/>
          <w:sz w:val="22"/>
          <w:szCs w:val="22"/>
        </w:rPr>
        <w:br/>
        <w:t xml:space="preserve">Faculty Senate </w:t>
      </w:r>
    </w:p>
    <w:p w14:paraId="388E44E1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  <w:u w:val="single"/>
        </w:rPr>
      </w:pPr>
    </w:p>
    <w:p w14:paraId="44F54A4C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b/>
          <w:bCs/>
          <w:sz w:val="22"/>
          <w:szCs w:val="22"/>
        </w:rPr>
      </w:pPr>
      <w:r w:rsidRPr="005F4224">
        <w:rPr>
          <w:rFonts w:asciiTheme="minorHAnsi" w:eastAsia="Times New Roman" w:hAnsiTheme="minorHAnsi"/>
          <w:b/>
          <w:bCs/>
          <w:sz w:val="22"/>
          <w:szCs w:val="22"/>
        </w:rPr>
        <w:t>MINUTES READ:</w:t>
      </w:r>
    </w:p>
    <w:p w14:paraId="1130284B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  <w:u w:val="single"/>
        </w:rPr>
      </w:pPr>
    </w:p>
    <w:p w14:paraId="7F86812F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  <w:u w:val="single"/>
        </w:rPr>
      </w:pPr>
    </w:p>
    <w:p w14:paraId="6616F443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  <w:u w:val="single"/>
        </w:rPr>
      </w:pPr>
    </w:p>
    <w:p w14:paraId="19A5A8DA" w14:textId="77777777" w:rsidR="002216E1" w:rsidRPr="005F4224" w:rsidRDefault="002216E1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  <w:u w:val="single"/>
        </w:rPr>
        <w:tab/>
      </w:r>
      <w:r w:rsidRPr="005F4224">
        <w:rPr>
          <w:rFonts w:asciiTheme="minorHAnsi" w:eastAsia="Times New Roman" w:hAnsiTheme="minorHAnsi"/>
          <w:sz w:val="22"/>
          <w:szCs w:val="22"/>
        </w:rPr>
        <w:tab/>
        <w:t>____________________________</w:t>
      </w:r>
    </w:p>
    <w:p w14:paraId="034B6600" w14:textId="0B685E38" w:rsidR="002216E1" w:rsidRPr="005F4224" w:rsidRDefault="00767804" w:rsidP="002216E1">
      <w:pPr>
        <w:spacing w:after="0" w:line="24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[Name]</w:t>
      </w:r>
      <w:r w:rsidR="002216E1" w:rsidRPr="005F4224">
        <w:rPr>
          <w:rFonts w:asciiTheme="minorHAnsi" w:eastAsia="Times New Roman" w:hAnsiTheme="minorHAnsi"/>
          <w:sz w:val="22"/>
          <w:szCs w:val="22"/>
        </w:rPr>
        <w:t>, President</w:t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</w:r>
      <w:r w:rsidR="002216E1" w:rsidRPr="005F4224">
        <w:rPr>
          <w:rFonts w:asciiTheme="minorHAnsi" w:eastAsia="Times New Roman" w:hAnsiTheme="minorHAnsi"/>
          <w:sz w:val="22"/>
          <w:szCs w:val="22"/>
        </w:rPr>
        <w:tab/>
        <w:t>Date Signed</w:t>
      </w:r>
      <w:r w:rsidR="002216E1" w:rsidRPr="005F4224">
        <w:rPr>
          <w:rFonts w:asciiTheme="minorHAnsi" w:eastAsia="Times New Roman" w:hAnsiTheme="minorHAnsi"/>
          <w:sz w:val="22"/>
          <w:szCs w:val="22"/>
        </w:rPr>
        <w:br/>
        <w:t>Marshall University</w:t>
      </w:r>
      <w:bookmarkStart w:id="11" w:name="VideoOfMtg"/>
      <w:bookmarkStart w:id="12" w:name="MDS"/>
      <w:bookmarkEnd w:id="11"/>
      <w:bookmarkEnd w:id="12"/>
    </w:p>
    <w:p w14:paraId="53CA3169" w14:textId="77777777" w:rsidR="00710F7D" w:rsidRPr="005F4224" w:rsidRDefault="00710F7D">
      <w:pPr>
        <w:rPr>
          <w:rFonts w:asciiTheme="minorHAnsi" w:hAnsiTheme="minorHAnsi"/>
          <w:sz w:val="22"/>
          <w:szCs w:val="22"/>
        </w:rPr>
      </w:pPr>
    </w:p>
    <w:sectPr w:rsidR="00710F7D" w:rsidRPr="005F4224">
      <w:headerReference w:type="even" r:id="rId11"/>
      <w:headerReference w:type="default" r:id="rId12"/>
      <w:footerReference w:type="default" r:id="rId13"/>
      <w:headerReference w:type="first" r:id="rId14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DB1F2" w14:textId="77777777" w:rsidR="001901A9" w:rsidRDefault="001901A9">
      <w:pPr>
        <w:spacing w:after="0" w:line="240" w:lineRule="auto"/>
      </w:pPr>
      <w:r>
        <w:separator/>
      </w:r>
    </w:p>
  </w:endnote>
  <w:endnote w:type="continuationSeparator" w:id="0">
    <w:p w14:paraId="218226CA" w14:textId="77777777" w:rsidR="001901A9" w:rsidRDefault="00190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45678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0751330" w14:textId="311A14CE" w:rsidR="007A3377" w:rsidRDefault="007A33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1116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1116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3D7DA0A" w14:textId="77777777" w:rsidR="007A3377" w:rsidRDefault="007A33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A51BD" w14:textId="77777777" w:rsidR="001901A9" w:rsidRDefault="001901A9">
      <w:pPr>
        <w:spacing w:after="0" w:line="240" w:lineRule="auto"/>
      </w:pPr>
      <w:r>
        <w:separator/>
      </w:r>
    </w:p>
  </w:footnote>
  <w:footnote w:type="continuationSeparator" w:id="0">
    <w:p w14:paraId="6E6783AA" w14:textId="77777777" w:rsidR="001901A9" w:rsidRDefault="001901A9">
      <w:pPr>
        <w:spacing w:after="0" w:line="240" w:lineRule="auto"/>
      </w:pPr>
      <w:r>
        <w:continuationSeparator/>
      </w:r>
    </w:p>
  </w:footnote>
  <w:footnote w:id="1">
    <w:p w14:paraId="0D0E14D7" w14:textId="4AD283C1" w:rsidR="00D37633" w:rsidRDefault="00D37633">
      <w:pPr>
        <w:pStyle w:val="FootnoteText"/>
      </w:pPr>
      <w:r>
        <w:rPr>
          <w:rStyle w:val="FootnoteReference"/>
        </w:rPr>
        <w:footnoteRef/>
      </w:r>
      <w:r>
        <w:t xml:space="preserve"> MSAP – Motion Seconded and Passed.</w:t>
      </w:r>
    </w:p>
  </w:footnote>
  <w:footnote w:id="2">
    <w:p w14:paraId="74BE90B4" w14:textId="640A1CD8" w:rsidR="00D37633" w:rsidRDefault="00D37633">
      <w:pPr>
        <w:pStyle w:val="FootnoteText"/>
      </w:pPr>
      <w:r>
        <w:rPr>
          <w:rStyle w:val="FootnoteReference"/>
        </w:rPr>
        <w:footnoteRef/>
      </w:r>
      <w:r>
        <w:t xml:space="preserve"> MSAPAA – Motion Seconded and Passed as Amen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0E6B1" w14:textId="74AAD523" w:rsidR="00EC291F" w:rsidRDefault="0090661C">
    <w:pPr>
      <w:pStyle w:val="Header"/>
    </w:pPr>
    <w:r>
      <w:rPr>
        <w:noProof/>
      </w:rPr>
      <w:pict w14:anchorId="23399F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56360" o:spid="_x0000_s1026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ongen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11860" w14:textId="2747C6AE" w:rsidR="007A3377" w:rsidRDefault="0090661C" w:rsidP="006E428F">
    <w:pPr>
      <w:pStyle w:val="Header"/>
      <w:jc w:val="right"/>
      <w:rPr>
        <w:rFonts w:ascii="Times New Roman" w:hAnsi="Times New Roman" w:cs="Times New Roman"/>
        <w:color w:val="FF0000"/>
      </w:rPr>
    </w:pPr>
    <w:r>
      <w:rPr>
        <w:noProof/>
      </w:rPr>
      <w:pict w14:anchorId="144146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56361" o:spid="_x0000_s1027" type="#_x0000_t136" style="position:absolute;left:0;text-align:left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ongenial&quot;;font-size:1pt" string="DRAFT"/>
          <w10:wrap anchorx="margin" anchory="margin"/>
        </v:shape>
      </w:pict>
    </w:r>
    <w:r w:rsidR="007A3377" w:rsidRPr="00DA6D51">
      <w:rPr>
        <w:rFonts w:ascii="Times New Roman" w:hAnsi="Times New Roman" w:cs="Times New Roman"/>
        <w:color w:val="FF0000"/>
      </w:rPr>
      <w:t xml:space="preserve">QUORUM = </w:t>
    </w:r>
    <w:r w:rsidR="00845870">
      <w:rPr>
        <w:rFonts w:ascii="Times New Roman" w:hAnsi="Times New Roman" w:cs="Times New Roman"/>
        <w:color w:val="FF0000"/>
      </w:rPr>
      <w:t>3</w:t>
    </w:r>
    <w:r w:rsidR="00D36881">
      <w:rPr>
        <w:rFonts w:ascii="Times New Roman" w:hAnsi="Times New Roman" w:cs="Times New Roman"/>
        <w:color w:val="FF0000"/>
      </w:rPr>
      <w:t>1</w:t>
    </w:r>
  </w:p>
  <w:p w14:paraId="42BE1FEA" w14:textId="291E26F2" w:rsidR="007A3377" w:rsidRPr="00E122B5" w:rsidRDefault="007A3377" w:rsidP="00F42DA2">
    <w:pPr>
      <w:jc w:val="center"/>
      <w:rPr>
        <w:rFonts w:asciiTheme="minorHAnsi" w:hAnsiTheme="minorHAnsi"/>
        <w:b/>
      </w:rPr>
    </w:pPr>
    <w:r w:rsidRPr="00E122B5">
      <w:rPr>
        <w:rFonts w:asciiTheme="minorHAnsi" w:hAnsiTheme="minorHAnsi"/>
        <w:b/>
      </w:rPr>
      <w:t xml:space="preserve">MINUTES OF MARSHALL UNIVERSITY FACULTY SENATE MEETING </w:t>
    </w:r>
  </w:p>
  <w:p w14:paraId="12DB30C6" w14:textId="77D34D51" w:rsidR="007A3377" w:rsidRPr="00F832E8" w:rsidRDefault="007A3377" w:rsidP="00030AA1">
    <w:pPr>
      <w:jc w:val="center"/>
      <w:rPr>
        <w:rFonts w:asciiTheme="minorHAnsi" w:hAnsiTheme="minorHAnsi"/>
        <w:b/>
        <w:caps/>
      </w:rPr>
    </w:pPr>
    <w:r w:rsidRPr="00E122B5">
      <w:rPr>
        <w:rFonts w:asciiTheme="minorHAnsi" w:hAnsiTheme="minorHAnsi"/>
        <w:b/>
      </w:rPr>
      <w:t xml:space="preserve">HELD ON </w:t>
    </w:r>
    <w:r w:rsidR="002B5A3E">
      <w:rPr>
        <w:rFonts w:asciiTheme="minorHAnsi" w:hAnsiTheme="minorHAnsi"/>
        <w:b/>
        <w:caps/>
      </w:rPr>
      <w:t>[Date] at [time]</w:t>
    </w:r>
    <w:r w:rsidRPr="00E122B5">
      <w:rPr>
        <w:rFonts w:asciiTheme="minorHAnsi" w:hAnsiTheme="minorHAnsi"/>
        <w:b/>
      </w:rPr>
      <w:t xml:space="preserve"> </w:t>
    </w:r>
  </w:p>
  <w:p w14:paraId="1A18C158" w14:textId="268DDEF9" w:rsidR="007A3377" w:rsidRPr="00F42DA2" w:rsidRDefault="002B5A3E" w:rsidP="00F42DA2">
    <w:pPr>
      <w:jc w:val="center"/>
      <w:rPr>
        <w:rFonts w:asciiTheme="minorHAnsi" w:hAnsiTheme="minorHAnsi" w:cstheme="minorBidi"/>
      </w:rPr>
    </w:pPr>
    <w:r>
      <w:rPr>
        <w:rFonts w:asciiTheme="minorHAnsi" w:hAnsiTheme="minorHAnsi"/>
        <w:b/>
      </w:rPr>
      <w:t>[LOCATION] -</w:t>
    </w:r>
    <w:r w:rsidR="006458D4">
      <w:rPr>
        <w:rFonts w:asciiTheme="minorHAnsi" w:hAnsiTheme="minorHAnsi"/>
        <w:b/>
      </w:rPr>
      <w:t xml:space="preserve"> IN-PER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96512" w14:textId="635F27AC" w:rsidR="00EC291F" w:rsidRDefault="0090661C">
    <w:pPr>
      <w:pStyle w:val="Header"/>
    </w:pPr>
    <w:r>
      <w:rPr>
        <w:noProof/>
      </w:rPr>
      <w:pict w14:anchorId="0DF74D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56359" o:spid="_x0000_s1025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ongen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11B3"/>
    <w:multiLevelType w:val="hybridMultilevel"/>
    <w:tmpl w:val="6FB0422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1E1238"/>
    <w:multiLevelType w:val="hybridMultilevel"/>
    <w:tmpl w:val="50403090"/>
    <w:lvl w:ilvl="0" w:tplc="67AEF6FC">
      <w:start w:val="6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90DA6"/>
    <w:multiLevelType w:val="hybridMultilevel"/>
    <w:tmpl w:val="433843D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D448F8"/>
    <w:multiLevelType w:val="hybridMultilevel"/>
    <w:tmpl w:val="D3A05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236D82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F5964"/>
    <w:multiLevelType w:val="hybridMultilevel"/>
    <w:tmpl w:val="5DC82F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5AC1CF8">
      <w:start w:val="5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B1DCEFB8">
      <w:start w:val="1"/>
      <w:numFmt w:val="decimal"/>
      <w:lvlText w:val="%5)"/>
      <w:lvlJc w:val="left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5C09CB"/>
    <w:multiLevelType w:val="hybridMultilevel"/>
    <w:tmpl w:val="C078549A"/>
    <w:lvl w:ilvl="0" w:tplc="0409000F">
      <w:start w:val="1"/>
      <w:numFmt w:val="decimal"/>
      <w:lvlText w:val="%1."/>
      <w:lvlJc w:val="left"/>
      <w:pPr>
        <w:ind w:left="1575" w:hanging="360"/>
      </w:p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6" w15:restartNumberingAfterBreak="0">
    <w:nsid w:val="1B3F719C"/>
    <w:multiLevelType w:val="hybridMultilevel"/>
    <w:tmpl w:val="992A7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46CE2"/>
    <w:multiLevelType w:val="hybridMultilevel"/>
    <w:tmpl w:val="E500F35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2D464AF"/>
    <w:multiLevelType w:val="hybridMultilevel"/>
    <w:tmpl w:val="D8B2D4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F638A3"/>
    <w:multiLevelType w:val="hybridMultilevel"/>
    <w:tmpl w:val="6240B60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A10B2D"/>
    <w:multiLevelType w:val="hybridMultilevel"/>
    <w:tmpl w:val="AE14A4F0"/>
    <w:lvl w:ilvl="0" w:tplc="516A9E6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F">
      <w:start w:val="1"/>
      <w:numFmt w:val="decimal"/>
      <w:lvlText w:val="%3."/>
      <w:lvlJc w:val="left"/>
      <w:pPr>
        <w:ind w:left="360" w:hanging="36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171D4"/>
    <w:multiLevelType w:val="hybridMultilevel"/>
    <w:tmpl w:val="3BC2F1E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E703AE0"/>
    <w:multiLevelType w:val="multilevel"/>
    <w:tmpl w:val="CEB81A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AD59A4"/>
    <w:multiLevelType w:val="hybridMultilevel"/>
    <w:tmpl w:val="4AFC33B8"/>
    <w:lvl w:ilvl="0" w:tplc="89D423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30CE4"/>
    <w:multiLevelType w:val="hybridMultilevel"/>
    <w:tmpl w:val="0BB0AE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8D521504">
      <w:start w:val="1"/>
      <w:numFmt w:val="bullet"/>
      <w:lvlText w:val="·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3247BA"/>
    <w:multiLevelType w:val="hybridMultilevel"/>
    <w:tmpl w:val="D4FA3AC6"/>
    <w:lvl w:ilvl="0" w:tplc="CF8A5F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C865B2"/>
    <w:multiLevelType w:val="hybridMultilevel"/>
    <w:tmpl w:val="37EA7960"/>
    <w:lvl w:ilvl="0" w:tplc="B4F00940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5D8226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509BB"/>
    <w:multiLevelType w:val="hybridMultilevel"/>
    <w:tmpl w:val="EA9CF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860E8C"/>
    <w:multiLevelType w:val="hybridMultilevel"/>
    <w:tmpl w:val="78BC3B08"/>
    <w:lvl w:ilvl="0" w:tplc="1DC6991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818C0"/>
    <w:multiLevelType w:val="hybridMultilevel"/>
    <w:tmpl w:val="78084E78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3C7D4E62"/>
    <w:multiLevelType w:val="multilevel"/>
    <w:tmpl w:val="B5286BC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3F4629FA"/>
    <w:multiLevelType w:val="hybridMultilevel"/>
    <w:tmpl w:val="2CD09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77DA7"/>
    <w:multiLevelType w:val="hybridMultilevel"/>
    <w:tmpl w:val="7EDE9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95FD3"/>
    <w:multiLevelType w:val="hybridMultilevel"/>
    <w:tmpl w:val="C05C308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D61A80"/>
    <w:multiLevelType w:val="hybridMultilevel"/>
    <w:tmpl w:val="BEF67A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2541A5"/>
    <w:multiLevelType w:val="hybridMultilevel"/>
    <w:tmpl w:val="2D1E44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4348D6"/>
    <w:multiLevelType w:val="hybridMultilevel"/>
    <w:tmpl w:val="291C7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74BA3"/>
    <w:multiLevelType w:val="hybridMultilevel"/>
    <w:tmpl w:val="F288CA7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63169AF"/>
    <w:multiLevelType w:val="hybridMultilevel"/>
    <w:tmpl w:val="377E6EB0"/>
    <w:lvl w:ilvl="0" w:tplc="0409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640602C7"/>
    <w:multiLevelType w:val="hybridMultilevel"/>
    <w:tmpl w:val="6B0E8D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680171F"/>
    <w:multiLevelType w:val="hybridMultilevel"/>
    <w:tmpl w:val="497A27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60712"/>
    <w:multiLevelType w:val="hybridMultilevel"/>
    <w:tmpl w:val="62EEAD0A"/>
    <w:lvl w:ilvl="0" w:tplc="EAF8F29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C6F38A2"/>
    <w:multiLevelType w:val="hybridMultilevel"/>
    <w:tmpl w:val="EA44DF88"/>
    <w:lvl w:ilvl="0" w:tplc="1E8E8F26">
      <w:start w:val="1"/>
      <w:numFmt w:val="decimal"/>
      <w:lvlText w:val="%1."/>
      <w:lvlJc w:val="left"/>
      <w:pPr>
        <w:ind w:left="720" w:hanging="360"/>
      </w:pPr>
      <w:rPr>
        <w:rFonts w:asciiTheme="minorHAnsi" w:eastAsia="MS Gothic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E4058F"/>
    <w:multiLevelType w:val="hybridMultilevel"/>
    <w:tmpl w:val="ECAC1A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E12C3F"/>
    <w:multiLevelType w:val="multilevel"/>
    <w:tmpl w:val="70CCC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1A920FB"/>
    <w:multiLevelType w:val="hybridMultilevel"/>
    <w:tmpl w:val="23CA742C"/>
    <w:lvl w:ilvl="0" w:tplc="27125944">
      <w:start w:val="6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32C54A8">
      <w:start w:val="1"/>
      <w:numFmt w:val="decimal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EC51EF0"/>
    <w:multiLevelType w:val="hybridMultilevel"/>
    <w:tmpl w:val="1E309E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F5514E"/>
    <w:multiLevelType w:val="hybridMultilevel"/>
    <w:tmpl w:val="D1C27844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211692614">
    <w:abstractNumId w:val="13"/>
  </w:num>
  <w:num w:numId="2" w16cid:durableId="106050926">
    <w:abstractNumId w:val="2"/>
  </w:num>
  <w:num w:numId="3" w16cid:durableId="1008099934">
    <w:abstractNumId w:val="31"/>
  </w:num>
  <w:num w:numId="4" w16cid:durableId="1533104337">
    <w:abstractNumId w:val="18"/>
  </w:num>
  <w:num w:numId="5" w16cid:durableId="2110392092">
    <w:abstractNumId w:val="35"/>
  </w:num>
  <w:num w:numId="6" w16cid:durableId="754016857">
    <w:abstractNumId w:val="15"/>
  </w:num>
  <w:num w:numId="7" w16cid:durableId="21905422">
    <w:abstractNumId w:val="10"/>
  </w:num>
  <w:num w:numId="8" w16cid:durableId="562374486">
    <w:abstractNumId w:val="16"/>
  </w:num>
  <w:num w:numId="9" w16cid:durableId="1981764376">
    <w:abstractNumId w:val="1"/>
  </w:num>
  <w:num w:numId="10" w16cid:durableId="516698479">
    <w:abstractNumId w:val="4"/>
  </w:num>
  <w:num w:numId="11" w16cid:durableId="384570330">
    <w:abstractNumId w:val="22"/>
  </w:num>
  <w:num w:numId="12" w16cid:durableId="495459651">
    <w:abstractNumId w:val="28"/>
  </w:num>
  <w:num w:numId="13" w16cid:durableId="2078893377">
    <w:abstractNumId w:val="12"/>
  </w:num>
  <w:num w:numId="14" w16cid:durableId="701059058">
    <w:abstractNumId w:val="20"/>
  </w:num>
  <w:num w:numId="15" w16cid:durableId="476604394">
    <w:abstractNumId w:val="20"/>
  </w:num>
  <w:num w:numId="16" w16cid:durableId="656148830">
    <w:abstractNumId w:val="34"/>
  </w:num>
  <w:num w:numId="17" w16cid:durableId="564922586">
    <w:abstractNumId w:val="25"/>
  </w:num>
  <w:num w:numId="18" w16cid:durableId="167066802">
    <w:abstractNumId w:val="21"/>
  </w:num>
  <w:num w:numId="19" w16cid:durableId="1422069041">
    <w:abstractNumId w:val="24"/>
  </w:num>
  <w:num w:numId="20" w16cid:durableId="1490974569">
    <w:abstractNumId w:val="27"/>
  </w:num>
  <w:num w:numId="21" w16cid:durableId="247276148">
    <w:abstractNumId w:val="33"/>
  </w:num>
  <w:num w:numId="22" w16cid:durableId="918058522">
    <w:abstractNumId w:val="9"/>
  </w:num>
  <w:num w:numId="23" w16cid:durableId="1616405874">
    <w:abstractNumId w:val="0"/>
  </w:num>
  <w:num w:numId="24" w16cid:durableId="1155343302">
    <w:abstractNumId w:val="7"/>
  </w:num>
  <w:num w:numId="25" w16cid:durableId="667178151">
    <w:abstractNumId w:val="26"/>
  </w:num>
  <w:num w:numId="26" w16cid:durableId="1534418236">
    <w:abstractNumId w:val="3"/>
  </w:num>
  <w:num w:numId="27" w16cid:durableId="565189940">
    <w:abstractNumId w:val="36"/>
  </w:num>
  <w:num w:numId="28" w16cid:durableId="316761035">
    <w:abstractNumId w:val="14"/>
  </w:num>
  <w:num w:numId="29" w16cid:durableId="746850603">
    <w:abstractNumId w:val="30"/>
  </w:num>
  <w:num w:numId="30" w16cid:durableId="180053290">
    <w:abstractNumId w:val="17"/>
  </w:num>
  <w:num w:numId="31" w16cid:durableId="2106069600">
    <w:abstractNumId w:val="8"/>
  </w:num>
  <w:num w:numId="32" w16cid:durableId="1962488784">
    <w:abstractNumId w:val="37"/>
  </w:num>
  <w:num w:numId="33" w16cid:durableId="1841264465">
    <w:abstractNumId w:val="19"/>
  </w:num>
  <w:num w:numId="34" w16cid:durableId="2039811822">
    <w:abstractNumId w:val="29"/>
  </w:num>
  <w:num w:numId="35" w16cid:durableId="664164639">
    <w:abstractNumId w:val="23"/>
  </w:num>
  <w:num w:numId="36" w16cid:durableId="781386275">
    <w:abstractNumId w:val="5"/>
  </w:num>
  <w:num w:numId="37" w16cid:durableId="251011048">
    <w:abstractNumId w:val="11"/>
  </w:num>
  <w:num w:numId="38" w16cid:durableId="2121876671">
    <w:abstractNumId w:val="32"/>
  </w:num>
  <w:num w:numId="39" w16cid:durableId="1336611047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IzNrA0N7EwNzJU0lEKTi0uzszPAykwqgUA09WxfCwAAAA="/>
  </w:docVars>
  <w:rsids>
    <w:rsidRoot w:val="00CC160A"/>
    <w:rsid w:val="000054C2"/>
    <w:rsid w:val="00006093"/>
    <w:rsid w:val="000117A1"/>
    <w:rsid w:val="00011D05"/>
    <w:rsid w:val="00014E20"/>
    <w:rsid w:val="000161F2"/>
    <w:rsid w:val="00016800"/>
    <w:rsid w:val="00016F50"/>
    <w:rsid w:val="00021271"/>
    <w:rsid w:val="00025983"/>
    <w:rsid w:val="00026904"/>
    <w:rsid w:val="00030AA1"/>
    <w:rsid w:val="00030EA6"/>
    <w:rsid w:val="00032065"/>
    <w:rsid w:val="00033739"/>
    <w:rsid w:val="00033CBC"/>
    <w:rsid w:val="000354B6"/>
    <w:rsid w:val="00040FD7"/>
    <w:rsid w:val="00042314"/>
    <w:rsid w:val="00045634"/>
    <w:rsid w:val="000502F6"/>
    <w:rsid w:val="00050976"/>
    <w:rsid w:val="0005263E"/>
    <w:rsid w:val="00052787"/>
    <w:rsid w:val="000530D7"/>
    <w:rsid w:val="00054082"/>
    <w:rsid w:val="000550EA"/>
    <w:rsid w:val="00060CB1"/>
    <w:rsid w:val="00065D58"/>
    <w:rsid w:val="000662A0"/>
    <w:rsid w:val="00067894"/>
    <w:rsid w:val="00070E5F"/>
    <w:rsid w:val="00076433"/>
    <w:rsid w:val="00082CCB"/>
    <w:rsid w:val="00085EA8"/>
    <w:rsid w:val="0008685B"/>
    <w:rsid w:val="00091582"/>
    <w:rsid w:val="000931A4"/>
    <w:rsid w:val="00094744"/>
    <w:rsid w:val="0009492F"/>
    <w:rsid w:val="0009690A"/>
    <w:rsid w:val="000A0A33"/>
    <w:rsid w:val="000A2F59"/>
    <w:rsid w:val="000A3210"/>
    <w:rsid w:val="000A5F18"/>
    <w:rsid w:val="000B0330"/>
    <w:rsid w:val="000B2200"/>
    <w:rsid w:val="000B4422"/>
    <w:rsid w:val="000B4826"/>
    <w:rsid w:val="000C12AF"/>
    <w:rsid w:val="000C213E"/>
    <w:rsid w:val="000C2D3F"/>
    <w:rsid w:val="000C3451"/>
    <w:rsid w:val="000C7B73"/>
    <w:rsid w:val="000D17B3"/>
    <w:rsid w:val="000D29B9"/>
    <w:rsid w:val="000D30C3"/>
    <w:rsid w:val="000D3FD9"/>
    <w:rsid w:val="000D549E"/>
    <w:rsid w:val="000D56BD"/>
    <w:rsid w:val="000E23EC"/>
    <w:rsid w:val="000E4967"/>
    <w:rsid w:val="000E6073"/>
    <w:rsid w:val="000F040E"/>
    <w:rsid w:val="000F0937"/>
    <w:rsid w:val="000F2855"/>
    <w:rsid w:val="000F4C42"/>
    <w:rsid w:val="000F611B"/>
    <w:rsid w:val="000F6D8B"/>
    <w:rsid w:val="000F7B59"/>
    <w:rsid w:val="00101A52"/>
    <w:rsid w:val="001025C8"/>
    <w:rsid w:val="00102AAB"/>
    <w:rsid w:val="00106B0A"/>
    <w:rsid w:val="0011254B"/>
    <w:rsid w:val="00117EA6"/>
    <w:rsid w:val="00120706"/>
    <w:rsid w:val="0012218D"/>
    <w:rsid w:val="001272E3"/>
    <w:rsid w:val="0012753F"/>
    <w:rsid w:val="00133618"/>
    <w:rsid w:val="00133999"/>
    <w:rsid w:val="001347FF"/>
    <w:rsid w:val="00134860"/>
    <w:rsid w:val="00136BC9"/>
    <w:rsid w:val="00140358"/>
    <w:rsid w:val="001535D2"/>
    <w:rsid w:val="00154E61"/>
    <w:rsid w:val="001562CE"/>
    <w:rsid w:val="00156608"/>
    <w:rsid w:val="0015706B"/>
    <w:rsid w:val="00157A8A"/>
    <w:rsid w:val="001610F0"/>
    <w:rsid w:val="0016157D"/>
    <w:rsid w:val="00162121"/>
    <w:rsid w:val="00162FAD"/>
    <w:rsid w:val="0016658A"/>
    <w:rsid w:val="00167E4D"/>
    <w:rsid w:val="00183EED"/>
    <w:rsid w:val="001864AE"/>
    <w:rsid w:val="0018708A"/>
    <w:rsid w:val="00187364"/>
    <w:rsid w:val="001901A9"/>
    <w:rsid w:val="00191D75"/>
    <w:rsid w:val="001944C1"/>
    <w:rsid w:val="001A1206"/>
    <w:rsid w:val="001A35A1"/>
    <w:rsid w:val="001A6601"/>
    <w:rsid w:val="001B1514"/>
    <w:rsid w:val="001B3612"/>
    <w:rsid w:val="001B57F4"/>
    <w:rsid w:val="001B6E66"/>
    <w:rsid w:val="001C0268"/>
    <w:rsid w:val="001C0FA3"/>
    <w:rsid w:val="001C7052"/>
    <w:rsid w:val="001D1655"/>
    <w:rsid w:val="001D68A5"/>
    <w:rsid w:val="001D6AB6"/>
    <w:rsid w:val="001E0956"/>
    <w:rsid w:val="001E326B"/>
    <w:rsid w:val="001F0E01"/>
    <w:rsid w:val="001F1C9D"/>
    <w:rsid w:val="001F230F"/>
    <w:rsid w:val="001F2D8C"/>
    <w:rsid w:val="001F5454"/>
    <w:rsid w:val="00201749"/>
    <w:rsid w:val="002018F0"/>
    <w:rsid w:val="0020696B"/>
    <w:rsid w:val="0021116B"/>
    <w:rsid w:val="00214528"/>
    <w:rsid w:val="002204F5"/>
    <w:rsid w:val="0022061E"/>
    <w:rsid w:val="002216E1"/>
    <w:rsid w:val="0022217F"/>
    <w:rsid w:val="00222374"/>
    <w:rsid w:val="00223543"/>
    <w:rsid w:val="00227504"/>
    <w:rsid w:val="00232B0C"/>
    <w:rsid w:val="002346FD"/>
    <w:rsid w:val="00234839"/>
    <w:rsid w:val="002413C0"/>
    <w:rsid w:val="00242E5C"/>
    <w:rsid w:val="002462F3"/>
    <w:rsid w:val="00250FC2"/>
    <w:rsid w:val="0025230E"/>
    <w:rsid w:val="00257204"/>
    <w:rsid w:val="00260475"/>
    <w:rsid w:val="00263C23"/>
    <w:rsid w:val="002663D4"/>
    <w:rsid w:val="00267F73"/>
    <w:rsid w:val="00271B54"/>
    <w:rsid w:val="002726E7"/>
    <w:rsid w:val="00275C2C"/>
    <w:rsid w:val="0028185C"/>
    <w:rsid w:val="002843F6"/>
    <w:rsid w:val="0029069E"/>
    <w:rsid w:val="00292573"/>
    <w:rsid w:val="00296120"/>
    <w:rsid w:val="00296140"/>
    <w:rsid w:val="0029636D"/>
    <w:rsid w:val="002A12FE"/>
    <w:rsid w:val="002A19E0"/>
    <w:rsid w:val="002A3467"/>
    <w:rsid w:val="002A5408"/>
    <w:rsid w:val="002A5A77"/>
    <w:rsid w:val="002A6360"/>
    <w:rsid w:val="002A6FDD"/>
    <w:rsid w:val="002B33B4"/>
    <w:rsid w:val="002B5A3E"/>
    <w:rsid w:val="002C077C"/>
    <w:rsid w:val="002C093C"/>
    <w:rsid w:val="002C3CE9"/>
    <w:rsid w:val="002C4A25"/>
    <w:rsid w:val="002D07E1"/>
    <w:rsid w:val="002D3D9D"/>
    <w:rsid w:val="002D4ECD"/>
    <w:rsid w:val="002D53E0"/>
    <w:rsid w:val="002F0671"/>
    <w:rsid w:val="002F20B1"/>
    <w:rsid w:val="002F2CB9"/>
    <w:rsid w:val="002F43E2"/>
    <w:rsid w:val="002F707B"/>
    <w:rsid w:val="002F7E64"/>
    <w:rsid w:val="00300A4C"/>
    <w:rsid w:val="003017F6"/>
    <w:rsid w:val="003033D3"/>
    <w:rsid w:val="0030511E"/>
    <w:rsid w:val="00306B31"/>
    <w:rsid w:val="003072C5"/>
    <w:rsid w:val="00311FC1"/>
    <w:rsid w:val="00315540"/>
    <w:rsid w:val="00317954"/>
    <w:rsid w:val="00317CF9"/>
    <w:rsid w:val="00322918"/>
    <w:rsid w:val="0032406C"/>
    <w:rsid w:val="00327F8C"/>
    <w:rsid w:val="003313AB"/>
    <w:rsid w:val="00336C8F"/>
    <w:rsid w:val="0034037B"/>
    <w:rsid w:val="003428CA"/>
    <w:rsid w:val="00344A68"/>
    <w:rsid w:val="00344B92"/>
    <w:rsid w:val="003452E5"/>
    <w:rsid w:val="00351295"/>
    <w:rsid w:val="00353708"/>
    <w:rsid w:val="00355BF3"/>
    <w:rsid w:val="0035670C"/>
    <w:rsid w:val="0036009A"/>
    <w:rsid w:val="00360386"/>
    <w:rsid w:val="003609B5"/>
    <w:rsid w:val="00360E50"/>
    <w:rsid w:val="003620A7"/>
    <w:rsid w:val="00362D85"/>
    <w:rsid w:val="00364051"/>
    <w:rsid w:val="00364A3D"/>
    <w:rsid w:val="00364ED0"/>
    <w:rsid w:val="00365650"/>
    <w:rsid w:val="00366D94"/>
    <w:rsid w:val="00367776"/>
    <w:rsid w:val="00372737"/>
    <w:rsid w:val="00372934"/>
    <w:rsid w:val="00380486"/>
    <w:rsid w:val="003823A2"/>
    <w:rsid w:val="0038442E"/>
    <w:rsid w:val="00384A36"/>
    <w:rsid w:val="00394CC8"/>
    <w:rsid w:val="00395C86"/>
    <w:rsid w:val="003A56EC"/>
    <w:rsid w:val="003B2C55"/>
    <w:rsid w:val="003B44DC"/>
    <w:rsid w:val="003B56C9"/>
    <w:rsid w:val="003B62EB"/>
    <w:rsid w:val="003B7601"/>
    <w:rsid w:val="003C04FB"/>
    <w:rsid w:val="003C0AB4"/>
    <w:rsid w:val="003C2440"/>
    <w:rsid w:val="003C31D2"/>
    <w:rsid w:val="003C3848"/>
    <w:rsid w:val="003C41AC"/>
    <w:rsid w:val="003C5193"/>
    <w:rsid w:val="003D652E"/>
    <w:rsid w:val="003E6CFB"/>
    <w:rsid w:val="003F5122"/>
    <w:rsid w:val="00402DDA"/>
    <w:rsid w:val="00403573"/>
    <w:rsid w:val="00405992"/>
    <w:rsid w:val="00410070"/>
    <w:rsid w:val="00410E7D"/>
    <w:rsid w:val="00415707"/>
    <w:rsid w:val="00422781"/>
    <w:rsid w:val="00424B16"/>
    <w:rsid w:val="00431729"/>
    <w:rsid w:val="004435A0"/>
    <w:rsid w:val="00444C59"/>
    <w:rsid w:val="004514C4"/>
    <w:rsid w:val="004604CC"/>
    <w:rsid w:val="00464110"/>
    <w:rsid w:val="00464557"/>
    <w:rsid w:val="00470A21"/>
    <w:rsid w:val="00472DA4"/>
    <w:rsid w:val="00472FF4"/>
    <w:rsid w:val="00474902"/>
    <w:rsid w:val="00477778"/>
    <w:rsid w:val="00480501"/>
    <w:rsid w:val="00482470"/>
    <w:rsid w:val="00486987"/>
    <w:rsid w:val="0048765F"/>
    <w:rsid w:val="004970B3"/>
    <w:rsid w:val="004975CF"/>
    <w:rsid w:val="004A6397"/>
    <w:rsid w:val="004B4195"/>
    <w:rsid w:val="004B48F0"/>
    <w:rsid w:val="004B78AF"/>
    <w:rsid w:val="004C1DD1"/>
    <w:rsid w:val="004C74AD"/>
    <w:rsid w:val="004D7451"/>
    <w:rsid w:val="004E56D9"/>
    <w:rsid w:val="004E5919"/>
    <w:rsid w:val="004E65CA"/>
    <w:rsid w:val="004F2183"/>
    <w:rsid w:val="004F2FA3"/>
    <w:rsid w:val="004F3EBE"/>
    <w:rsid w:val="004F46F7"/>
    <w:rsid w:val="004F5E0D"/>
    <w:rsid w:val="0051189C"/>
    <w:rsid w:val="00513368"/>
    <w:rsid w:val="005138B1"/>
    <w:rsid w:val="0052376E"/>
    <w:rsid w:val="00525916"/>
    <w:rsid w:val="00534EE5"/>
    <w:rsid w:val="00535174"/>
    <w:rsid w:val="00541EE9"/>
    <w:rsid w:val="00543B7C"/>
    <w:rsid w:val="00547781"/>
    <w:rsid w:val="00550650"/>
    <w:rsid w:val="00552FCE"/>
    <w:rsid w:val="005619A1"/>
    <w:rsid w:val="00566199"/>
    <w:rsid w:val="0056651A"/>
    <w:rsid w:val="0057362B"/>
    <w:rsid w:val="00576B16"/>
    <w:rsid w:val="005847D4"/>
    <w:rsid w:val="005858B9"/>
    <w:rsid w:val="0058704F"/>
    <w:rsid w:val="0059432E"/>
    <w:rsid w:val="005952D0"/>
    <w:rsid w:val="00597B2C"/>
    <w:rsid w:val="005A0FD5"/>
    <w:rsid w:val="005A1AB0"/>
    <w:rsid w:val="005A2774"/>
    <w:rsid w:val="005A4FE0"/>
    <w:rsid w:val="005A61DD"/>
    <w:rsid w:val="005B7721"/>
    <w:rsid w:val="005C4361"/>
    <w:rsid w:val="005D023D"/>
    <w:rsid w:val="005D20AA"/>
    <w:rsid w:val="005D2BE7"/>
    <w:rsid w:val="005D2FD3"/>
    <w:rsid w:val="005D44B7"/>
    <w:rsid w:val="005D6BBE"/>
    <w:rsid w:val="005E3182"/>
    <w:rsid w:val="005E47B9"/>
    <w:rsid w:val="005E7036"/>
    <w:rsid w:val="005F2347"/>
    <w:rsid w:val="005F23A3"/>
    <w:rsid w:val="005F4224"/>
    <w:rsid w:val="005F45EB"/>
    <w:rsid w:val="005F4C77"/>
    <w:rsid w:val="005F5619"/>
    <w:rsid w:val="0060000D"/>
    <w:rsid w:val="006006DC"/>
    <w:rsid w:val="00602D1E"/>
    <w:rsid w:val="00605062"/>
    <w:rsid w:val="00605A36"/>
    <w:rsid w:val="00606E61"/>
    <w:rsid w:val="00607520"/>
    <w:rsid w:val="00612179"/>
    <w:rsid w:val="00621240"/>
    <w:rsid w:val="00623465"/>
    <w:rsid w:val="0062749E"/>
    <w:rsid w:val="0063118A"/>
    <w:rsid w:val="00632F4E"/>
    <w:rsid w:val="00633631"/>
    <w:rsid w:val="00634C86"/>
    <w:rsid w:val="00640BA2"/>
    <w:rsid w:val="00641287"/>
    <w:rsid w:val="006420A1"/>
    <w:rsid w:val="006438EA"/>
    <w:rsid w:val="006458D4"/>
    <w:rsid w:val="00647077"/>
    <w:rsid w:val="00647171"/>
    <w:rsid w:val="006512D4"/>
    <w:rsid w:val="00651BF8"/>
    <w:rsid w:val="00653FD5"/>
    <w:rsid w:val="00654512"/>
    <w:rsid w:val="00655E2D"/>
    <w:rsid w:val="0065617D"/>
    <w:rsid w:val="00656530"/>
    <w:rsid w:val="00664507"/>
    <w:rsid w:val="00664D83"/>
    <w:rsid w:val="00670B1A"/>
    <w:rsid w:val="00672E9C"/>
    <w:rsid w:val="00675B9F"/>
    <w:rsid w:val="00676414"/>
    <w:rsid w:val="0067674E"/>
    <w:rsid w:val="00687EDA"/>
    <w:rsid w:val="00691E34"/>
    <w:rsid w:val="00693B6C"/>
    <w:rsid w:val="00696395"/>
    <w:rsid w:val="006A0FCB"/>
    <w:rsid w:val="006A30D5"/>
    <w:rsid w:val="006A59FB"/>
    <w:rsid w:val="006A65AB"/>
    <w:rsid w:val="006A75D8"/>
    <w:rsid w:val="006B1DF3"/>
    <w:rsid w:val="006B4F2C"/>
    <w:rsid w:val="006C07DE"/>
    <w:rsid w:val="006C0CDF"/>
    <w:rsid w:val="006C12B4"/>
    <w:rsid w:val="006C294D"/>
    <w:rsid w:val="006C33C3"/>
    <w:rsid w:val="006C3962"/>
    <w:rsid w:val="006C5744"/>
    <w:rsid w:val="006D0F0B"/>
    <w:rsid w:val="006E1812"/>
    <w:rsid w:val="006E428F"/>
    <w:rsid w:val="006E4DF7"/>
    <w:rsid w:val="006E6DBA"/>
    <w:rsid w:val="006F1BA5"/>
    <w:rsid w:val="006F4A0D"/>
    <w:rsid w:val="006F7BA1"/>
    <w:rsid w:val="00701088"/>
    <w:rsid w:val="00701B8C"/>
    <w:rsid w:val="0070314E"/>
    <w:rsid w:val="00710F7D"/>
    <w:rsid w:val="00711CB1"/>
    <w:rsid w:val="007121B9"/>
    <w:rsid w:val="00712341"/>
    <w:rsid w:val="00714B52"/>
    <w:rsid w:val="00716552"/>
    <w:rsid w:val="0072386A"/>
    <w:rsid w:val="00733B64"/>
    <w:rsid w:val="0073506C"/>
    <w:rsid w:val="007403E4"/>
    <w:rsid w:val="0074207F"/>
    <w:rsid w:val="0074679E"/>
    <w:rsid w:val="00747D42"/>
    <w:rsid w:val="007505EC"/>
    <w:rsid w:val="00751D8D"/>
    <w:rsid w:val="0075204F"/>
    <w:rsid w:val="00755F81"/>
    <w:rsid w:val="0076111A"/>
    <w:rsid w:val="007659C0"/>
    <w:rsid w:val="00767804"/>
    <w:rsid w:val="00772ACF"/>
    <w:rsid w:val="007734FE"/>
    <w:rsid w:val="007770AA"/>
    <w:rsid w:val="007770CB"/>
    <w:rsid w:val="007775C0"/>
    <w:rsid w:val="00780DA1"/>
    <w:rsid w:val="00782808"/>
    <w:rsid w:val="00784918"/>
    <w:rsid w:val="00787B74"/>
    <w:rsid w:val="00794E07"/>
    <w:rsid w:val="0079685C"/>
    <w:rsid w:val="00797B02"/>
    <w:rsid w:val="00797DFF"/>
    <w:rsid w:val="007A0EAA"/>
    <w:rsid w:val="007A3377"/>
    <w:rsid w:val="007A49CD"/>
    <w:rsid w:val="007A5DAE"/>
    <w:rsid w:val="007B1D96"/>
    <w:rsid w:val="007B6B17"/>
    <w:rsid w:val="007B7130"/>
    <w:rsid w:val="007C27B1"/>
    <w:rsid w:val="007C332E"/>
    <w:rsid w:val="007D45BB"/>
    <w:rsid w:val="007E6E28"/>
    <w:rsid w:val="007F4CA6"/>
    <w:rsid w:val="007F55D5"/>
    <w:rsid w:val="007F7419"/>
    <w:rsid w:val="007F7976"/>
    <w:rsid w:val="00800179"/>
    <w:rsid w:val="0080063B"/>
    <w:rsid w:val="00802B19"/>
    <w:rsid w:val="00803A16"/>
    <w:rsid w:val="0080569D"/>
    <w:rsid w:val="0080650D"/>
    <w:rsid w:val="008070B0"/>
    <w:rsid w:val="0081613D"/>
    <w:rsid w:val="00816190"/>
    <w:rsid w:val="00817DCF"/>
    <w:rsid w:val="00822422"/>
    <w:rsid w:val="00822CD3"/>
    <w:rsid w:val="008256E7"/>
    <w:rsid w:val="00825717"/>
    <w:rsid w:val="00827D0B"/>
    <w:rsid w:val="008314C1"/>
    <w:rsid w:val="00832B00"/>
    <w:rsid w:val="00834CC3"/>
    <w:rsid w:val="0083502E"/>
    <w:rsid w:val="00835E79"/>
    <w:rsid w:val="008360DA"/>
    <w:rsid w:val="0083647C"/>
    <w:rsid w:val="008376EC"/>
    <w:rsid w:val="0084140C"/>
    <w:rsid w:val="00841FF1"/>
    <w:rsid w:val="0084428D"/>
    <w:rsid w:val="00845870"/>
    <w:rsid w:val="008474FF"/>
    <w:rsid w:val="008500EA"/>
    <w:rsid w:val="00852A10"/>
    <w:rsid w:val="008538B4"/>
    <w:rsid w:val="00855365"/>
    <w:rsid w:val="00857E32"/>
    <w:rsid w:val="00860F4B"/>
    <w:rsid w:val="008648AC"/>
    <w:rsid w:val="0086523B"/>
    <w:rsid w:val="00866FAA"/>
    <w:rsid w:val="008704C9"/>
    <w:rsid w:val="008707CC"/>
    <w:rsid w:val="00873DA8"/>
    <w:rsid w:val="00875DB0"/>
    <w:rsid w:val="0088206D"/>
    <w:rsid w:val="00883B5D"/>
    <w:rsid w:val="00891E59"/>
    <w:rsid w:val="008923CE"/>
    <w:rsid w:val="00892DFE"/>
    <w:rsid w:val="00894EF3"/>
    <w:rsid w:val="008A02E4"/>
    <w:rsid w:val="008A0F75"/>
    <w:rsid w:val="008A203B"/>
    <w:rsid w:val="008A2777"/>
    <w:rsid w:val="008A400A"/>
    <w:rsid w:val="008A5201"/>
    <w:rsid w:val="008A6275"/>
    <w:rsid w:val="008B0702"/>
    <w:rsid w:val="008B2B77"/>
    <w:rsid w:val="008B3216"/>
    <w:rsid w:val="008B484C"/>
    <w:rsid w:val="008B5758"/>
    <w:rsid w:val="008C5013"/>
    <w:rsid w:val="008D2192"/>
    <w:rsid w:val="008D223A"/>
    <w:rsid w:val="008D5B05"/>
    <w:rsid w:val="008D68E7"/>
    <w:rsid w:val="008E31E0"/>
    <w:rsid w:val="008E399E"/>
    <w:rsid w:val="008E433A"/>
    <w:rsid w:val="008E548B"/>
    <w:rsid w:val="008F0DBC"/>
    <w:rsid w:val="008F6AC5"/>
    <w:rsid w:val="00904E21"/>
    <w:rsid w:val="0090661C"/>
    <w:rsid w:val="00907C28"/>
    <w:rsid w:val="00910CC3"/>
    <w:rsid w:val="009144F2"/>
    <w:rsid w:val="00915BF6"/>
    <w:rsid w:val="00915EA6"/>
    <w:rsid w:val="00917DB4"/>
    <w:rsid w:val="00920644"/>
    <w:rsid w:val="0092080E"/>
    <w:rsid w:val="009235DB"/>
    <w:rsid w:val="00926E3A"/>
    <w:rsid w:val="00931397"/>
    <w:rsid w:val="0093380E"/>
    <w:rsid w:val="00935B6F"/>
    <w:rsid w:val="009434C5"/>
    <w:rsid w:val="009462CA"/>
    <w:rsid w:val="00947F35"/>
    <w:rsid w:val="00953BCC"/>
    <w:rsid w:val="009552A7"/>
    <w:rsid w:val="00957683"/>
    <w:rsid w:val="009665D3"/>
    <w:rsid w:val="00971929"/>
    <w:rsid w:val="009743F5"/>
    <w:rsid w:val="0097563A"/>
    <w:rsid w:val="009765E3"/>
    <w:rsid w:val="00977965"/>
    <w:rsid w:val="009803C0"/>
    <w:rsid w:val="00980C1D"/>
    <w:rsid w:val="009810BF"/>
    <w:rsid w:val="00982990"/>
    <w:rsid w:val="00987A50"/>
    <w:rsid w:val="00992A39"/>
    <w:rsid w:val="009947CE"/>
    <w:rsid w:val="00994F9D"/>
    <w:rsid w:val="00995FD1"/>
    <w:rsid w:val="00996ECD"/>
    <w:rsid w:val="00997680"/>
    <w:rsid w:val="00997AC7"/>
    <w:rsid w:val="00997DB5"/>
    <w:rsid w:val="009A18B4"/>
    <w:rsid w:val="009A1D87"/>
    <w:rsid w:val="009A6201"/>
    <w:rsid w:val="009B0B6C"/>
    <w:rsid w:val="009B2319"/>
    <w:rsid w:val="009B3222"/>
    <w:rsid w:val="009B506B"/>
    <w:rsid w:val="009B5C3A"/>
    <w:rsid w:val="009B5FA0"/>
    <w:rsid w:val="009B68CA"/>
    <w:rsid w:val="009C2392"/>
    <w:rsid w:val="009D176A"/>
    <w:rsid w:val="009D2863"/>
    <w:rsid w:val="009D4C79"/>
    <w:rsid w:val="009E0A68"/>
    <w:rsid w:val="009E4FB8"/>
    <w:rsid w:val="009F62D3"/>
    <w:rsid w:val="00A00304"/>
    <w:rsid w:val="00A02596"/>
    <w:rsid w:val="00A1305E"/>
    <w:rsid w:val="00A13FBD"/>
    <w:rsid w:val="00A15545"/>
    <w:rsid w:val="00A22118"/>
    <w:rsid w:val="00A22BFE"/>
    <w:rsid w:val="00A23E02"/>
    <w:rsid w:val="00A24A12"/>
    <w:rsid w:val="00A25924"/>
    <w:rsid w:val="00A31D22"/>
    <w:rsid w:val="00A32969"/>
    <w:rsid w:val="00A34A6B"/>
    <w:rsid w:val="00A35641"/>
    <w:rsid w:val="00A408F7"/>
    <w:rsid w:val="00A42B9A"/>
    <w:rsid w:val="00A54058"/>
    <w:rsid w:val="00A55426"/>
    <w:rsid w:val="00A559B4"/>
    <w:rsid w:val="00A6042B"/>
    <w:rsid w:val="00A622F7"/>
    <w:rsid w:val="00A652B0"/>
    <w:rsid w:val="00A80C3E"/>
    <w:rsid w:val="00A8484A"/>
    <w:rsid w:val="00A87B99"/>
    <w:rsid w:val="00A90A22"/>
    <w:rsid w:val="00A91C2A"/>
    <w:rsid w:val="00A91EE9"/>
    <w:rsid w:val="00A923C8"/>
    <w:rsid w:val="00A94FEE"/>
    <w:rsid w:val="00A967CC"/>
    <w:rsid w:val="00AA0AE3"/>
    <w:rsid w:val="00AA4251"/>
    <w:rsid w:val="00AA5265"/>
    <w:rsid w:val="00AA6B96"/>
    <w:rsid w:val="00AB0305"/>
    <w:rsid w:val="00AB2113"/>
    <w:rsid w:val="00AB2EBC"/>
    <w:rsid w:val="00AB40C8"/>
    <w:rsid w:val="00AB41FF"/>
    <w:rsid w:val="00AC4806"/>
    <w:rsid w:val="00AC4BBC"/>
    <w:rsid w:val="00AC4E12"/>
    <w:rsid w:val="00AC6F56"/>
    <w:rsid w:val="00AC78DB"/>
    <w:rsid w:val="00AD0468"/>
    <w:rsid w:val="00AD2015"/>
    <w:rsid w:val="00AD38FE"/>
    <w:rsid w:val="00AD4D35"/>
    <w:rsid w:val="00AD5E67"/>
    <w:rsid w:val="00AD6A69"/>
    <w:rsid w:val="00AE0015"/>
    <w:rsid w:val="00AE318C"/>
    <w:rsid w:val="00AE39FC"/>
    <w:rsid w:val="00AE70BB"/>
    <w:rsid w:val="00AF0442"/>
    <w:rsid w:val="00AF1BF5"/>
    <w:rsid w:val="00AF5A29"/>
    <w:rsid w:val="00AF6B71"/>
    <w:rsid w:val="00B01727"/>
    <w:rsid w:val="00B05E51"/>
    <w:rsid w:val="00B14F3E"/>
    <w:rsid w:val="00B1547B"/>
    <w:rsid w:val="00B1762B"/>
    <w:rsid w:val="00B2654E"/>
    <w:rsid w:val="00B3158B"/>
    <w:rsid w:val="00B32046"/>
    <w:rsid w:val="00B342C5"/>
    <w:rsid w:val="00B35523"/>
    <w:rsid w:val="00B35E6B"/>
    <w:rsid w:val="00B4034F"/>
    <w:rsid w:val="00B41294"/>
    <w:rsid w:val="00B416F2"/>
    <w:rsid w:val="00B42944"/>
    <w:rsid w:val="00B447BF"/>
    <w:rsid w:val="00B50BFD"/>
    <w:rsid w:val="00B51773"/>
    <w:rsid w:val="00B54924"/>
    <w:rsid w:val="00B54EDA"/>
    <w:rsid w:val="00B55705"/>
    <w:rsid w:val="00B56AF9"/>
    <w:rsid w:val="00B56BE7"/>
    <w:rsid w:val="00B62256"/>
    <w:rsid w:val="00B63229"/>
    <w:rsid w:val="00B638EF"/>
    <w:rsid w:val="00B71BA0"/>
    <w:rsid w:val="00B8059F"/>
    <w:rsid w:val="00B8076B"/>
    <w:rsid w:val="00B84437"/>
    <w:rsid w:val="00B90C6B"/>
    <w:rsid w:val="00BA1E55"/>
    <w:rsid w:val="00BA2577"/>
    <w:rsid w:val="00BA359F"/>
    <w:rsid w:val="00BA38F1"/>
    <w:rsid w:val="00BA55C1"/>
    <w:rsid w:val="00BA647F"/>
    <w:rsid w:val="00BA65C3"/>
    <w:rsid w:val="00BB19FB"/>
    <w:rsid w:val="00BB25DB"/>
    <w:rsid w:val="00BB29E1"/>
    <w:rsid w:val="00BB50E2"/>
    <w:rsid w:val="00BC2EAF"/>
    <w:rsid w:val="00BC30F1"/>
    <w:rsid w:val="00BC3996"/>
    <w:rsid w:val="00BD0495"/>
    <w:rsid w:val="00BD13A4"/>
    <w:rsid w:val="00BD1C4E"/>
    <w:rsid w:val="00BD2373"/>
    <w:rsid w:val="00BD3B77"/>
    <w:rsid w:val="00BD598A"/>
    <w:rsid w:val="00BD5C38"/>
    <w:rsid w:val="00BD6326"/>
    <w:rsid w:val="00BD6DCB"/>
    <w:rsid w:val="00BE161B"/>
    <w:rsid w:val="00BE1BC3"/>
    <w:rsid w:val="00BE5CCF"/>
    <w:rsid w:val="00BE6D3A"/>
    <w:rsid w:val="00BE759A"/>
    <w:rsid w:val="00BF0C81"/>
    <w:rsid w:val="00BF48E7"/>
    <w:rsid w:val="00BF4904"/>
    <w:rsid w:val="00BF7BA6"/>
    <w:rsid w:val="00C00807"/>
    <w:rsid w:val="00C04ED6"/>
    <w:rsid w:val="00C06676"/>
    <w:rsid w:val="00C06F5F"/>
    <w:rsid w:val="00C16721"/>
    <w:rsid w:val="00C209A4"/>
    <w:rsid w:val="00C22F19"/>
    <w:rsid w:val="00C230A2"/>
    <w:rsid w:val="00C32613"/>
    <w:rsid w:val="00C364C5"/>
    <w:rsid w:val="00C3694A"/>
    <w:rsid w:val="00C46393"/>
    <w:rsid w:val="00C46A5B"/>
    <w:rsid w:val="00C51221"/>
    <w:rsid w:val="00C53093"/>
    <w:rsid w:val="00C6055E"/>
    <w:rsid w:val="00C61D33"/>
    <w:rsid w:val="00C6204A"/>
    <w:rsid w:val="00C62C37"/>
    <w:rsid w:val="00C6532C"/>
    <w:rsid w:val="00C674F0"/>
    <w:rsid w:val="00C725FA"/>
    <w:rsid w:val="00C7599E"/>
    <w:rsid w:val="00C76969"/>
    <w:rsid w:val="00C774AE"/>
    <w:rsid w:val="00C776B9"/>
    <w:rsid w:val="00C81432"/>
    <w:rsid w:val="00C83E95"/>
    <w:rsid w:val="00C84432"/>
    <w:rsid w:val="00C86962"/>
    <w:rsid w:val="00C87F6A"/>
    <w:rsid w:val="00C91487"/>
    <w:rsid w:val="00C93B2D"/>
    <w:rsid w:val="00C94CD7"/>
    <w:rsid w:val="00CA5545"/>
    <w:rsid w:val="00CA6604"/>
    <w:rsid w:val="00CB1C7D"/>
    <w:rsid w:val="00CB2FE4"/>
    <w:rsid w:val="00CB4A74"/>
    <w:rsid w:val="00CC160A"/>
    <w:rsid w:val="00CC4124"/>
    <w:rsid w:val="00CC496D"/>
    <w:rsid w:val="00CD680C"/>
    <w:rsid w:val="00CE4867"/>
    <w:rsid w:val="00CE4A04"/>
    <w:rsid w:val="00CE5662"/>
    <w:rsid w:val="00CF2EC0"/>
    <w:rsid w:val="00CF4BB5"/>
    <w:rsid w:val="00CF798B"/>
    <w:rsid w:val="00D02B40"/>
    <w:rsid w:val="00D03AC2"/>
    <w:rsid w:val="00D114FA"/>
    <w:rsid w:val="00D13BCC"/>
    <w:rsid w:val="00D141FA"/>
    <w:rsid w:val="00D1600C"/>
    <w:rsid w:val="00D226EC"/>
    <w:rsid w:val="00D2382A"/>
    <w:rsid w:val="00D238C0"/>
    <w:rsid w:val="00D36881"/>
    <w:rsid w:val="00D37633"/>
    <w:rsid w:val="00D455FF"/>
    <w:rsid w:val="00D478CA"/>
    <w:rsid w:val="00D52FAA"/>
    <w:rsid w:val="00D538AF"/>
    <w:rsid w:val="00D600BE"/>
    <w:rsid w:val="00D60799"/>
    <w:rsid w:val="00D62305"/>
    <w:rsid w:val="00D627C7"/>
    <w:rsid w:val="00D628F5"/>
    <w:rsid w:val="00D643F4"/>
    <w:rsid w:val="00D64909"/>
    <w:rsid w:val="00D675DB"/>
    <w:rsid w:val="00D6786E"/>
    <w:rsid w:val="00D7242E"/>
    <w:rsid w:val="00D84DA0"/>
    <w:rsid w:val="00D90A30"/>
    <w:rsid w:val="00D90C25"/>
    <w:rsid w:val="00D93D33"/>
    <w:rsid w:val="00D953DE"/>
    <w:rsid w:val="00D95D31"/>
    <w:rsid w:val="00DA47ED"/>
    <w:rsid w:val="00DB10E3"/>
    <w:rsid w:val="00DB3C61"/>
    <w:rsid w:val="00DC3AE6"/>
    <w:rsid w:val="00DC3E7A"/>
    <w:rsid w:val="00DC540D"/>
    <w:rsid w:val="00DC58AF"/>
    <w:rsid w:val="00DD1FB6"/>
    <w:rsid w:val="00DD2961"/>
    <w:rsid w:val="00DD3FA4"/>
    <w:rsid w:val="00DD5D32"/>
    <w:rsid w:val="00DE21BB"/>
    <w:rsid w:val="00DE22B2"/>
    <w:rsid w:val="00DE4CDC"/>
    <w:rsid w:val="00DE6AD0"/>
    <w:rsid w:val="00DF0229"/>
    <w:rsid w:val="00DF0EE5"/>
    <w:rsid w:val="00DF136B"/>
    <w:rsid w:val="00DF15D6"/>
    <w:rsid w:val="00DF6435"/>
    <w:rsid w:val="00E0061A"/>
    <w:rsid w:val="00E0072B"/>
    <w:rsid w:val="00E01242"/>
    <w:rsid w:val="00E0238C"/>
    <w:rsid w:val="00E031E0"/>
    <w:rsid w:val="00E057F6"/>
    <w:rsid w:val="00E11BD4"/>
    <w:rsid w:val="00E12686"/>
    <w:rsid w:val="00E12A06"/>
    <w:rsid w:val="00E14409"/>
    <w:rsid w:val="00E15340"/>
    <w:rsid w:val="00E1685C"/>
    <w:rsid w:val="00E1732A"/>
    <w:rsid w:val="00E23899"/>
    <w:rsid w:val="00E27FFD"/>
    <w:rsid w:val="00E337EA"/>
    <w:rsid w:val="00E33B2E"/>
    <w:rsid w:val="00E36B8C"/>
    <w:rsid w:val="00E37370"/>
    <w:rsid w:val="00E445FD"/>
    <w:rsid w:val="00E450E8"/>
    <w:rsid w:val="00E50B21"/>
    <w:rsid w:val="00E511CB"/>
    <w:rsid w:val="00E540AE"/>
    <w:rsid w:val="00E54E78"/>
    <w:rsid w:val="00E65C50"/>
    <w:rsid w:val="00E723C0"/>
    <w:rsid w:val="00E73EAB"/>
    <w:rsid w:val="00E75CA7"/>
    <w:rsid w:val="00E77794"/>
    <w:rsid w:val="00E82E5B"/>
    <w:rsid w:val="00E843EE"/>
    <w:rsid w:val="00E8610B"/>
    <w:rsid w:val="00E90924"/>
    <w:rsid w:val="00E91D71"/>
    <w:rsid w:val="00E929C1"/>
    <w:rsid w:val="00E93872"/>
    <w:rsid w:val="00E94FAB"/>
    <w:rsid w:val="00E97695"/>
    <w:rsid w:val="00EA3551"/>
    <w:rsid w:val="00EA750D"/>
    <w:rsid w:val="00EB205E"/>
    <w:rsid w:val="00EB2964"/>
    <w:rsid w:val="00EB3E83"/>
    <w:rsid w:val="00EB3FD8"/>
    <w:rsid w:val="00EB754B"/>
    <w:rsid w:val="00EC0E17"/>
    <w:rsid w:val="00EC1B54"/>
    <w:rsid w:val="00EC28BB"/>
    <w:rsid w:val="00EC291F"/>
    <w:rsid w:val="00EC424D"/>
    <w:rsid w:val="00EC5564"/>
    <w:rsid w:val="00EC5963"/>
    <w:rsid w:val="00EC6D12"/>
    <w:rsid w:val="00EC6E7E"/>
    <w:rsid w:val="00EC7ECD"/>
    <w:rsid w:val="00ED068E"/>
    <w:rsid w:val="00ED3A8F"/>
    <w:rsid w:val="00ED66A2"/>
    <w:rsid w:val="00EE0CFD"/>
    <w:rsid w:val="00EE4302"/>
    <w:rsid w:val="00EE7B0A"/>
    <w:rsid w:val="00EF07F9"/>
    <w:rsid w:val="00EF15D0"/>
    <w:rsid w:val="00EF43E6"/>
    <w:rsid w:val="00EF7C0F"/>
    <w:rsid w:val="00F02DFE"/>
    <w:rsid w:val="00F03B62"/>
    <w:rsid w:val="00F05104"/>
    <w:rsid w:val="00F05520"/>
    <w:rsid w:val="00F06800"/>
    <w:rsid w:val="00F11170"/>
    <w:rsid w:val="00F119FF"/>
    <w:rsid w:val="00F1361F"/>
    <w:rsid w:val="00F13A64"/>
    <w:rsid w:val="00F168F1"/>
    <w:rsid w:val="00F17600"/>
    <w:rsid w:val="00F214F9"/>
    <w:rsid w:val="00F21C94"/>
    <w:rsid w:val="00F22304"/>
    <w:rsid w:val="00F24C43"/>
    <w:rsid w:val="00F25654"/>
    <w:rsid w:val="00F27B01"/>
    <w:rsid w:val="00F31F74"/>
    <w:rsid w:val="00F351B1"/>
    <w:rsid w:val="00F36D25"/>
    <w:rsid w:val="00F40EE5"/>
    <w:rsid w:val="00F41694"/>
    <w:rsid w:val="00F42DA2"/>
    <w:rsid w:val="00F45767"/>
    <w:rsid w:val="00F501E1"/>
    <w:rsid w:val="00F507AF"/>
    <w:rsid w:val="00F5309B"/>
    <w:rsid w:val="00F551AC"/>
    <w:rsid w:val="00F60D60"/>
    <w:rsid w:val="00F6228E"/>
    <w:rsid w:val="00F630D5"/>
    <w:rsid w:val="00F6725D"/>
    <w:rsid w:val="00F70278"/>
    <w:rsid w:val="00F72164"/>
    <w:rsid w:val="00F72F0F"/>
    <w:rsid w:val="00F733A6"/>
    <w:rsid w:val="00F73EB1"/>
    <w:rsid w:val="00F743F5"/>
    <w:rsid w:val="00F74F18"/>
    <w:rsid w:val="00F751E2"/>
    <w:rsid w:val="00F7582A"/>
    <w:rsid w:val="00F76994"/>
    <w:rsid w:val="00F82CE5"/>
    <w:rsid w:val="00F832E8"/>
    <w:rsid w:val="00F90CCE"/>
    <w:rsid w:val="00F94869"/>
    <w:rsid w:val="00F96983"/>
    <w:rsid w:val="00FA42E6"/>
    <w:rsid w:val="00FB03ED"/>
    <w:rsid w:val="00FB525B"/>
    <w:rsid w:val="00FC555A"/>
    <w:rsid w:val="00FC7478"/>
    <w:rsid w:val="00FD26CD"/>
    <w:rsid w:val="00FE2634"/>
    <w:rsid w:val="00FE4733"/>
    <w:rsid w:val="00FE504A"/>
    <w:rsid w:val="00FE5A26"/>
    <w:rsid w:val="00FF12E7"/>
    <w:rsid w:val="00FF293A"/>
    <w:rsid w:val="00FF5C99"/>
    <w:rsid w:val="00FF664F"/>
    <w:rsid w:val="00FF76DC"/>
    <w:rsid w:val="01FF47EE"/>
    <w:rsid w:val="1FE4228F"/>
    <w:rsid w:val="43EDB9CF"/>
    <w:rsid w:val="5C461E8E"/>
    <w:rsid w:val="7186D2FF"/>
    <w:rsid w:val="775E7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6AAE5"/>
  <w15:docId w15:val="{A850AE0E-EBC2-4DBF-8E53-C818D32C2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4C9"/>
  </w:style>
  <w:style w:type="paragraph" w:styleId="Heading1">
    <w:name w:val="heading 1"/>
    <w:basedOn w:val="Normal"/>
    <w:next w:val="Normal"/>
    <w:link w:val="Heading1Char"/>
    <w:uiPriority w:val="9"/>
    <w:qFormat/>
    <w:rsid w:val="00E929C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058"/>
    <w:pPr>
      <w:keepNext/>
      <w:spacing w:after="0" w:line="240" w:lineRule="auto"/>
      <w:outlineLvl w:val="1"/>
    </w:pPr>
    <w:rPr>
      <w:rFonts w:cs="Calibri"/>
      <w:b/>
      <w:bCs/>
      <w:color w:val="FFFFFF" w:themeColor="background1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55C1"/>
    <w:pPr>
      <w:keepNext/>
      <w:spacing w:after="0" w:line="240" w:lineRule="auto"/>
      <w:outlineLvl w:val="2"/>
    </w:pPr>
    <w:rPr>
      <w:rFonts w:cs="Calibr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62A0"/>
    <w:pPr>
      <w:keepNext/>
      <w:spacing w:after="0" w:line="240" w:lineRule="auto"/>
      <w:jc w:val="both"/>
      <w:outlineLvl w:val="3"/>
    </w:pPr>
    <w:rPr>
      <w:rFonts w:asciiTheme="minorHAnsi" w:hAnsiTheme="minorHAnsi"/>
      <w:b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4B9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C16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CC1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C160A"/>
  </w:style>
  <w:style w:type="paragraph" w:styleId="ListParagraph">
    <w:name w:val="List Paragraph"/>
    <w:basedOn w:val="Normal"/>
    <w:uiPriority w:val="34"/>
    <w:qFormat/>
    <w:rsid w:val="00CC16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22F7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04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ED6"/>
  </w:style>
  <w:style w:type="table" w:styleId="GridTable1Light-Accent1">
    <w:name w:val="Grid Table 1 Light Accent 1"/>
    <w:basedOn w:val="TableNormal"/>
    <w:uiPriority w:val="46"/>
    <w:rsid w:val="00F42DA2"/>
    <w:pPr>
      <w:spacing w:after="0" w:line="240" w:lineRule="auto"/>
    </w:pPr>
    <w:rPr>
      <w:rFonts w:ascii="Times New Roman" w:eastAsia="Times New Roman" w:hAnsi="Times New Roman" w:cs="Times New Roman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E929C1"/>
    <w:rPr>
      <w:rFonts w:ascii="Times New Roman" w:eastAsia="Times New Roman" w:hAnsi="Times New Roman" w:cs="Times New Roman"/>
      <w:sz w:val="24"/>
    </w:rPr>
  </w:style>
  <w:style w:type="character" w:styleId="Emphasis">
    <w:name w:val="Emphasis"/>
    <w:qFormat/>
    <w:rsid w:val="00E929C1"/>
    <w:rPr>
      <w:i/>
      <w:iCs/>
    </w:rPr>
  </w:style>
  <w:style w:type="table" w:styleId="TableGrid">
    <w:name w:val="Table Grid"/>
    <w:basedOn w:val="TableNormal"/>
    <w:uiPriority w:val="39"/>
    <w:rsid w:val="00E92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4C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6FA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080E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541E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54058"/>
    <w:rPr>
      <w:rFonts w:cs="Calibri"/>
      <w:b/>
      <w:bCs/>
      <w:color w:val="FFFFFF" w:themeColor="background1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B4A74"/>
    <w:rPr>
      <w:color w:val="605E5C"/>
      <w:shd w:val="clear" w:color="auto" w:fill="E1DFDD"/>
    </w:rPr>
  </w:style>
  <w:style w:type="table" w:styleId="ListTable4-Accent5">
    <w:name w:val="List Table 4 Accent 5"/>
    <w:basedOn w:val="TableNormal"/>
    <w:uiPriority w:val="49"/>
    <w:rsid w:val="00CB4A7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A55C1"/>
    <w:rPr>
      <w:rFonts w:cs="Calibri"/>
      <w:b/>
      <w:bCs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D07E1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395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395"/>
  </w:style>
  <w:style w:type="character" w:styleId="EndnoteReference">
    <w:name w:val="endnote reference"/>
    <w:basedOn w:val="DefaultParagraphFont"/>
    <w:uiPriority w:val="99"/>
    <w:semiHidden/>
    <w:unhideWhenUsed/>
    <w:rsid w:val="0069639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639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6395"/>
  </w:style>
  <w:style w:type="character" w:styleId="FootnoteReference">
    <w:name w:val="footnote reference"/>
    <w:basedOn w:val="DefaultParagraphFont"/>
    <w:uiPriority w:val="99"/>
    <w:semiHidden/>
    <w:unhideWhenUsed/>
    <w:rsid w:val="00696395"/>
    <w:rPr>
      <w:vertAlign w:val="superscript"/>
    </w:rPr>
  </w:style>
  <w:style w:type="paragraph" w:styleId="BodyText">
    <w:name w:val="Body Text"/>
    <w:basedOn w:val="Normal"/>
    <w:link w:val="BodyTextChar"/>
    <w:uiPriority w:val="99"/>
    <w:unhideWhenUsed/>
    <w:rsid w:val="00477778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477778"/>
    <w:rPr>
      <w:rFonts w:cs="Calibri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unhideWhenUsed/>
    <w:rsid w:val="000F611B"/>
    <w:pPr>
      <w:ind w:left="720"/>
    </w:pPr>
    <w:rPr>
      <w:rFonts w:cs="Calibr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0F611B"/>
    <w:rPr>
      <w:rFonts w:cs="Calibri"/>
      <w:sz w:val="22"/>
      <w:szCs w:val="22"/>
    </w:rPr>
  </w:style>
  <w:style w:type="table" w:styleId="ListTable4-Accent6">
    <w:name w:val="List Table 4 Accent 6"/>
    <w:basedOn w:val="TableNormal"/>
    <w:uiPriority w:val="49"/>
    <w:rsid w:val="00751D8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662A0"/>
    <w:rPr>
      <w:rFonts w:asciiTheme="minorHAnsi" w:hAnsiTheme="minorHAnsi"/>
      <w:b/>
      <w:sz w:val="22"/>
      <w:szCs w:val="22"/>
    </w:rPr>
  </w:style>
  <w:style w:type="table" w:styleId="GridTable3-Accent1">
    <w:name w:val="Grid Table 3 Accent 1"/>
    <w:basedOn w:val="TableNormal"/>
    <w:uiPriority w:val="48"/>
    <w:rsid w:val="007C27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3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3AE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C3AE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AE6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4B9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xmsonormal">
    <w:name w:val="x_msonormal"/>
    <w:basedOn w:val="Normal"/>
    <w:rsid w:val="00BD2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table" w:styleId="GridTable1Light-Accent3">
    <w:name w:val="Grid Table 1 Light Accent 3"/>
    <w:basedOn w:val="TableNormal"/>
    <w:uiPriority w:val="46"/>
    <w:rsid w:val="00BD2373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93380E"/>
  </w:style>
  <w:style w:type="character" w:customStyle="1" w:styleId="eop">
    <w:name w:val="eop"/>
    <w:basedOn w:val="DefaultParagraphFont"/>
    <w:rsid w:val="0093380E"/>
  </w:style>
  <w:style w:type="paragraph" w:customStyle="1" w:styleId="xmsolistparagraph">
    <w:name w:val="x_msolistparagraph"/>
    <w:basedOn w:val="Normal"/>
    <w:rsid w:val="00CE4A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qeo7">
    <w:name w:val="hqeo7"/>
    <w:basedOn w:val="DefaultParagraphFont"/>
    <w:rsid w:val="00CE4A04"/>
  </w:style>
  <w:style w:type="paragraph" w:styleId="NormalWeb">
    <w:name w:val="Normal (Web)"/>
    <w:basedOn w:val="Normal"/>
    <w:uiPriority w:val="99"/>
    <w:semiHidden/>
    <w:unhideWhenUsed/>
    <w:rsid w:val="00D23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table" w:customStyle="1" w:styleId="TableGrid0">
    <w:name w:val="TableGrid"/>
    <w:rsid w:val="00AB0305"/>
    <w:pPr>
      <w:spacing w:after="0" w:line="240" w:lineRule="auto"/>
    </w:pPr>
    <w:rPr>
      <w:rFonts w:asciiTheme="minorHAnsi" w:eastAsiaTheme="minorEastAsia" w:hAnsiTheme="minorHAnsi" w:cstheme="minorBidi"/>
      <w:kern w:val="2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7C6E-6F56-4E3E-A856-B77B6D54BFA7}"/>
      </w:docPartPr>
      <w:docPartBody>
        <w:p w:rsidR="006B2951" w:rsidRDefault="00A12A68">
          <w:r w:rsidRPr="0032120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A68"/>
    <w:rsid w:val="000657A2"/>
    <w:rsid w:val="000B3C10"/>
    <w:rsid w:val="000D265F"/>
    <w:rsid w:val="000E4A10"/>
    <w:rsid w:val="00161457"/>
    <w:rsid w:val="00166FB0"/>
    <w:rsid w:val="00181CB4"/>
    <w:rsid w:val="001868FB"/>
    <w:rsid w:val="001927BC"/>
    <w:rsid w:val="002131C5"/>
    <w:rsid w:val="002D347D"/>
    <w:rsid w:val="002D5EA1"/>
    <w:rsid w:val="0032113A"/>
    <w:rsid w:val="00332FCE"/>
    <w:rsid w:val="00333098"/>
    <w:rsid w:val="0034587E"/>
    <w:rsid w:val="003503D8"/>
    <w:rsid w:val="003A36CB"/>
    <w:rsid w:val="003D67CB"/>
    <w:rsid w:val="003E3B61"/>
    <w:rsid w:val="00436AA1"/>
    <w:rsid w:val="004663F0"/>
    <w:rsid w:val="00474FBE"/>
    <w:rsid w:val="004A645F"/>
    <w:rsid w:val="004D2176"/>
    <w:rsid w:val="004F077B"/>
    <w:rsid w:val="00524052"/>
    <w:rsid w:val="00540FF3"/>
    <w:rsid w:val="005641E8"/>
    <w:rsid w:val="00566584"/>
    <w:rsid w:val="005E1734"/>
    <w:rsid w:val="006175AE"/>
    <w:rsid w:val="00633A12"/>
    <w:rsid w:val="00635024"/>
    <w:rsid w:val="006B2951"/>
    <w:rsid w:val="006C1266"/>
    <w:rsid w:val="006E7790"/>
    <w:rsid w:val="006F2E5D"/>
    <w:rsid w:val="007017A4"/>
    <w:rsid w:val="00743576"/>
    <w:rsid w:val="007459EA"/>
    <w:rsid w:val="00751824"/>
    <w:rsid w:val="007A47CA"/>
    <w:rsid w:val="007A54D6"/>
    <w:rsid w:val="007C322A"/>
    <w:rsid w:val="007F6D44"/>
    <w:rsid w:val="0086687A"/>
    <w:rsid w:val="0088126F"/>
    <w:rsid w:val="008D5527"/>
    <w:rsid w:val="008D6454"/>
    <w:rsid w:val="008F58DF"/>
    <w:rsid w:val="009206DC"/>
    <w:rsid w:val="0096624A"/>
    <w:rsid w:val="00966428"/>
    <w:rsid w:val="009D171E"/>
    <w:rsid w:val="009D2251"/>
    <w:rsid w:val="009D6C16"/>
    <w:rsid w:val="00A12A68"/>
    <w:rsid w:val="00AA1034"/>
    <w:rsid w:val="00AA79B6"/>
    <w:rsid w:val="00B1562E"/>
    <w:rsid w:val="00B1765F"/>
    <w:rsid w:val="00B639FA"/>
    <w:rsid w:val="00B8528D"/>
    <w:rsid w:val="00BF05A4"/>
    <w:rsid w:val="00BF212B"/>
    <w:rsid w:val="00BF6961"/>
    <w:rsid w:val="00C54376"/>
    <w:rsid w:val="00C8487F"/>
    <w:rsid w:val="00E007AB"/>
    <w:rsid w:val="00E31CC6"/>
    <w:rsid w:val="00E51B09"/>
    <w:rsid w:val="00E673D7"/>
    <w:rsid w:val="00EA4D17"/>
    <w:rsid w:val="00F51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2A6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1BB5CE75-E0BC-4A9C-B29A-46936D602F34}">
  <we:reference id="wa104379279" version="2.0.0.0" store="en-US" storeType="OMEX"/>
  <we:alternateReferences>
    <we:reference id="WA104379279" version="2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E784031-7E5D-4A57-8E88-3BD3D3414A73}">
  <we:reference id="wa104187975" version="1.0.0.1" store="en-US" storeType="OMEX"/>
  <we:alternateReferences>
    <we:reference id="wa104187975" version="1.0.0.1" store="wa10418797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73f2d0-e365-4ada-80a1-6c246c079ceb">
      <Terms xmlns="http://schemas.microsoft.com/office/infopath/2007/PartnerControls"/>
    </lcf76f155ced4ddcb4097134ff3c332f>
    <TaxCatchAll xmlns="11ad1a08-38cc-44ff-b912-f8cdc6496bf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55ADB46AD6441987A1FB84314C446" ma:contentTypeVersion="18" ma:contentTypeDescription="Create a new document." ma:contentTypeScope="" ma:versionID="262c082209353b3a43cbe9e8a9c63d8c">
  <xsd:schema xmlns:xsd="http://www.w3.org/2001/XMLSchema" xmlns:xs="http://www.w3.org/2001/XMLSchema" xmlns:p="http://schemas.microsoft.com/office/2006/metadata/properties" xmlns:ns2="e373f2d0-e365-4ada-80a1-6c246c079ceb" xmlns:ns3="11ad1a08-38cc-44ff-b912-f8cdc6496bf8" targetNamespace="http://schemas.microsoft.com/office/2006/metadata/properties" ma:root="true" ma:fieldsID="1c91c4746755c55143b59269da58452d" ns2:_="" ns3:_="">
    <xsd:import namespace="e373f2d0-e365-4ada-80a1-6c246c079ceb"/>
    <xsd:import namespace="11ad1a08-38cc-44ff-b912-f8cdc6496b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3f2d0-e365-4ada-80a1-6c246c079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ad7eb7-3fd4-4958-8ee7-698357257d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d1a08-38cc-44ff-b912-f8cdc6496bf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7e9b95b-d0bf-44f1-90a0-d61bbbdd84a7}" ma:internalName="TaxCatchAll" ma:showField="CatchAllData" ma:web="11ad1a08-38cc-44ff-b912-f8cdc6496b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FFF63B-FABD-4E01-8376-721FE2541FF7}">
  <ds:schemaRefs>
    <ds:schemaRef ds:uri="http://schemas.microsoft.com/office/2006/metadata/properties"/>
    <ds:schemaRef ds:uri="http://schemas.microsoft.com/office/infopath/2007/PartnerControls"/>
    <ds:schemaRef ds:uri="e373f2d0-e365-4ada-80a1-6c246c079ceb"/>
    <ds:schemaRef ds:uri="11ad1a08-38cc-44ff-b912-f8cdc6496bf8"/>
  </ds:schemaRefs>
</ds:datastoreItem>
</file>

<file path=customXml/itemProps2.xml><?xml version="1.0" encoding="utf-8"?>
<ds:datastoreItem xmlns:ds="http://schemas.openxmlformats.org/officeDocument/2006/customXml" ds:itemID="{AAA1E8D9-EDAD-49C7-84A8-261AE82636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3BD295-FEA6-4F88-9610-3FCFA22BB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3f2d0-e365-4ada-80a1-6c246c079ceb"/>
    <ds:schemaRef ds:uri="11ad1a08-38cc-44ff-b912-f8cdc6496b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B3495A-0E3F-4069-B8FD-244C5EEF0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5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nard, Amie</dc:creator>
  <cp:keywords/>
  <dc:description/>
  <cp:lastModifiedBy>Bibbee, Hailey</cp:lastModifiedBy>
  <cp:revision>36</cp:revision>
  <cp:lastPrinted>2022-05-06T15:42:00Z</cp:lastPrinted>
  <dcterms:created xsi:type="dcterms:W3CDTF">2024-03-06T14:27:00Z</dcterms:created>
  <dcterms:modified xsi:type="dcterms:W3CDTF">2024-03-26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55ADB46AD6441987A1FB84314C446</vt:lpwstr>
  </property>
  <property fmtid="{D5CDD505-2E9C-101B-9397-08002B2CF9AE}" pid="3" name="Order">
    <vt:r8>743200</vt:r8>
  </property>
  <property fmtid="{D5CDD505-2E9C-101B-9397-08002B2CF9AE}" pid="4" name="MediaServiceImageTags">
    <vt:lpwstr/>
  </property>
  <property fmtid="{D5CDD505-2E9C-101B-9397-08002B2CF9AE}" pid="5" name="GrammarlyDocumentId">
    <vt:lpwstr>2a872110c995a6fa086838c55291d41666a1c1f57301ae5cbb6481082e033cf9</vt:lpwstr>
  </property>
</Properties>
</file>